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07928" w14:textId="66599EE4" w:rsidR="00460507" w:rsidRDefault="008D61F3">
      <w:r>
        <w:t>HERE IS THE CODE:</w:t>
      </w:r>
    </w:p>
    <w:p w14:paraId="18F46ED4" w14:textId="77777777" w:rsidR="008D61F3" w:rsidRDefault="008D61F3" w:rsidP="008D61F3">
      <w:r>
        <w:t>package gam;</w:t>
      </w:r>
    </w:p>
    <w:p w14:paraId="744C8411" w14:textId="77777777" w:rsidR="008D61F3" w:rsidRDefault="008D61F3" w:rsidP="008D61F3"/>
    <w:p w14:paraId="36738433" w14:textId="77777777" w:rsidR="008D61F3" w:rsidRDefault="008D61F3" w:rsidP="008D61F3">
      <w:r>
        <w:t xml:space="preserve">import </w:t>
      </w:r>
      <w:proofErr w:type="spellStart"/>
      <w:proofErr w:type="gramStart"/>
      <w:r>
        <w:t>java.sql.Connection</w:t>
      </w:r>
      <w:proofErr w:type="spellEnd"/>
      <w:proofErr w:type="gramEnd"/>
      <w:r>
        <w:t>;</w:t>
      </w:r>
    </w:p>
    <w:p w14:paraId="08A37478" w14:textId="77777777" w:rsidR="008D61F3" w:rsidRDefault="008D61F3" w:rsidP="008D61F3">
      <w:r>
        <w:t xml:space="preserve">import </w:t>
      </w:r>
      <w:proofErr w:type="spellStart"/>
      <w:proofErr w:type="gramStart"/>
      <w:r>
        <w:t>java.sql.DriverManager</w:t>
      </w:r>
      <w:proofErr w:type="spellEnd"/>
      <w:proofErr w:type="gramEnd"/>
      <w:r>
        <w:t>;</w:t>
      </w:r>
    </w:p>
    <w:p w14:paraId="01B7CE34" w14:textId="77777777" w:rsidR="008D61F3" w:rsidRDefault="008D61F3" w:rsidP="008D61F3">
      <w:r>
        <w:t xml:space="preserve">import </w:t>
      </w:r>
      <w:proofErr w:type="spellStart"/>
      <w:proofErr w:type="gramStart"/>
      <w:r>
        <w:t>java.sql.PreparedStatement</w:t>
      </w:r>
      <w:proofErr w:type="spellEnd"/>
      <w:proofErr w:type="gramEnd"/>
      <w:r>
        <w:t>;</w:t>
      </w:r>
    </w:p>
    <w:p w14:paraId="036E539F" w14:textId="77777777" w:rsidR="008D61F3" w:rsidRDefault="008D61F3" w:rsidP="008D61F3">
      <w:r>
        <w:t xml:space="preserve">import </w:t>
      </w:r>
      <w:proofErr w:type="spellStart"/>
      <w:proofErr w:type="gramStart"/>
      <w:r>
        <w:t>java.sql.ResultSet</w:t>
      </w:r>
      <w:proofErr w:type="spellEnd"/>
      <w:proofErr w:type="gramEnd"/>
      <w:r>
        <w:t>;</w:t>
      </w:r>
    </w:p>
    <w:p w14:paraId="3A8AAD1E" w14:textId="77777777" w:rsidR="008D61F3" w:rsidRDefault="008D61F3" w:rsidP="008D61F3">
      <w:r>
        <w:t xml:space="preserve">import </w:t>
      </w:r>
      <w:proofErr w:type="spellStart"/>
      <w:proofErr w:type="gramStart"/>
      <w:r>
        <w:t>java.sql.SQLException</w:t>
      </w:r>
      <w:proofErr w:type="spellEnd"/>
      <w:proofErr w:type="gramEnd"/>
      <w:r>
        <w:t>;</w:t>
      </w:r>
    </w:p>
    <w:p w14:paraId="752024C3" w14:textId="77777777" w:rsidR="008D61F3" w:rsidRDefault="008D61F3" w:rsidP="008D61F3">
      <w:r>
        <w:t xml:space="preserve">import </w:t>
      </w:r>
      <w:proofErr w:type="spellStart"/>
      <w:proofErr w:type="gramStart"/>
      <w:r>
        <w:t>java.sql.Statement</w:t>
      </w:r>
      <w:proofErr w:type="spellEnd"/>
      <w:proofErr w:type="gramEnd"/>
      <w:r>
        <w:t>;</w:t>
      </w:r>
    </w:p>
    <w:p w14:paraId="6D2F4BB1" w14:textId="77777777" w:rsidR="008D61F3" w:rsidRDefault="008D61F3" w:rsidP="008D61F3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4A77B312" w14:textId="77777777" w:rsidR="008D61F3" w:rsidRDefault="008D61F3" w:rsidP="008D61F3">
      <w:r>
        <w:t xml:space="preserve">import </w:t>
      </w:r>
      <w:proofErr w:type="spellStart"/>
      <w:proofErr w:type="gramStart"/>
      <w:r>
        <w:t>java.sql.Date</w:t>
      </w:r>
      <w:proofErr w:type="spellEnd"/>
      <w:proofErr w:type="gramEnd"/>
      <w:r>
        <w:t>;</w:t>
      </w:r>
    </w:p>
    <w:p w14:paraId="6D1D976C" w14:textId="77777777" w:rsidR="008D61F3" w:rsidRDefault="008D61F3" w:rsidP="008D61F3"/>
    <w:p w14:paraId="2346FAEE" w14:textId="77777777" w:rsidR="008D61F3" w:rsidRDefault="008D61F3" w:rsidP="008D61F3">
      <w:r>
        <w:t>public class Main {</w:t>
      </w:r>
    </w:p>
    <w:p w14:paraId="75153720" w14:textId="77777777" w:rsidR="008D61F3" w:rsidRDefault="008D61F3" w:rsidP="008D61F3"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49F0CF72" w14:textId="77777777" w:rsidR="008D61F3" w:rsidRDefault="008D61F3" w:rsidP="008D61F3">
      <w:r>
        <w:t xml:space="preserve">        Scanner </w:t>
      </w:r>
      <w:proofErr w:type="spellStart"/>
      <w:r>
        <w:t>scanner</w:t>
      </w:r>
      <w:proofErr w:type="spellEnd"/>
      <w:r>
        <w:t xml:space="preserve"> = new </w:t>
      </w:r>
      <w:proofErr w:type="gramStart"/>
      <w:r>
        <w:t>Scanner(</w:t>
      </w:r>
      <w:proofErr w:type="gramEnd"/>
      <w:r>
        <w:t>System.in);</w:t>
      </w:r>
    </w:p>
    <w:p w14:paraId="365315F7" w14:textId="77777777" w:rsidR="008D61F3" w:rsidRDefault="008D61F3" w:rsidP="008D61F3">
      <w:r>
        <w:t xml:space="preserve">        int choice;</w:t>
      </w:r>
    </w:p>
    <w:p w14:paraId="2C7E7E7F" w14:textId="77777777" w:rsidR="008D61F3" w:rsidRDefault="008D61F3" w:rsidP="008D61F3"/>
    <w:p w14:paraId="0BC798D8" w14:textId="77777777" w:rsidR="008D61F3" w:rsidRDefault="008D61F3" w:rsidP="008D61F3">
      <w:r>
        <w:t xml:space="preserve">        do {</w:t>
      </w:r>
    </w:p>
    <w:p w14:paraId="033F4D9F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Menu:");</w:t>
      </w:r>
    </w:p>
    <w:p w14:paraId="2E917440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1. Customer");</w:t>
      </w:r>
    </w:p>
    <w:p w14:paraId="1D258A87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2. Advocate");</w:t>
      </w:r>
    </w:p>
    <w:p w14:paraId="44402E44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3. Appointment");</w:t>
      </w:r>
    </w:p>
    <w:p w14:paraId="6D3BBCA5" w14:textId="77777777" w:rsidR="008D61F3" w:rsidRDefault="008D61F3" w:rsidP="008D61F3">
      <w:r>
        <w:t xml:space="preserve">           // </w:t>
      </w:r>
      <w:proofErr w:type="spellStart"/>
      <w:r>
        <w:t>System.out.println</w:t>
      </w:r>
      <w:proofErr w:type="spellEnd"/>
      <w:r>
        <w:t>("4. Service");</w:t>
      </w:r>
    </w:p>
    <w:p w14:paraId="27C0ECE5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0. Exit");</w:t>
      </w:r>
    </w:p>
    <w:p w14:paraId="2F4CD6D9" w14:textId="77777777" w:rsidR="008D61F3" w:rsidRDefault="008D61F3" w:rsidP="008D61F3">
      <w:r>
        <w:t xml:space="preserve">            </w:t>
      </w:r>
      <w:proofErr w:type="spellStart"/>
      <w:r>
        <w:t>System.out.print</w:t>
      </w:r>
      <w:proofErr w:type="spellEnd"/>
      <w:r>
        <w:t>("Enter your choice: ");</w:t>
      </w:r>
    </w:p>
    <w:p w14:paraId="31DB0B83" w14:textId="77777777" w:rsidR="008D61F3" w:rsidRDefault="008D61F3" w:rsidP="008D61F3">
      <w:r>
        <w:t xml:space="preserve">            choice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3B5581C6" w14:textId="77777777" w:rsidR="008D61F3" w:rsidRDefault="008D61F3" w:rsidP="008D61F3"/>
    <w:p w14:paraId="5A6052F5" w14:textId="77777777" w:rsidR="008D61F3" w:rsidRDefault="008D61F3" w:rsidP="008D61F3">
      <w:r>
        <w:t xml:space="preserve">            switch (choice) {</w:t>
      </w:r>
    </w:p>
    <w:p w14:paraId="3C5B6C87" w14:textId="77777777" w:rsidR="008D61F3" w:rsidRDefault="008D61F3" w:rsidP="008D61F3">
      <w:r>
        <w:t xml:space="preserve">                case 1:</w:t>
      </w:r>
    </w:p>
    <w:p w14:paraId="1A5F439F" w14:textId="77777777" w:rsidR="008D61F3" w:rsidRDefault="008D61F3" w:rsidP="008D61F3">
      <w:r>
        <w:lastRenderedPageBreak/>
        <w:t xml:space="preserve">                    </w:t>
      </w:r>
      <w:proofErr w:type="spellStart"/>
      <w:r>
        <w:t>handleCustomerMenu</w:t>
      </w:r>
      <w:proofErr w:type="spellEnd"/>
      <w:r>
        <w:t>(scanner);</w:t>
      </w:r>
    </w:p>
    <w:p w14:paraId="53B1F6AA" w14:textId="77777777" w:rsidR="008D61F3" w:rsidRDefault="008D61F3" w:rsidP="008D61F3">
      <w:r>
        <w:t xml:space="preserve">                    break;</w:t>
      </w:r>
    </w:p>
    <w:p w14:paraId="6D50B1AB" w14:textId="77777777" w:rsidR="008D61F3" w:rsidRDefault="008D61F3" w:rsidP="008D61F3">
      <w:r>
        <w:t xml:space="preserve">                case 2:</w:t>
      </w:r>
    </w:p>
    <w:p w14:paraId="4BBCEC20" w14:textId="77777777" w:rsidR="008D61F3" w:rsidRDefault="008D61F3" w:rsidP="008D61F3">
      <w:r>
        <w:t xml:space="preserve">                    </w:t>
      </w:r>
      <w:proofErr w:type="spellStart"/>
      <w:r>
        <w:t>handleAdvocateMenu</w:t>
      </w:r>
      <w:proofErr w:type="spellEnd"/>
      <w:r>
        <w:t>(scanner);</w:t>
      </w:r>
    </w:p>
    <w:p w14:paraId="29BB5CF8" w14:textId="77777777" w:rsidR="008D61F3" w:rsidRDefault="008D61F3" w:rsidP="008D61F3">
      <w:r>
        <w:t xml:space="preserve">                    break;</w:t>
      </w:r>
    </w:p>
    <w:p w14:paraId="13EA6BAA" w14:textId="77777777" w:rsidR="008D61F3" w:rsidRDefault="008D61F3" w:rsidP="008D61F3">
      <w:r>
        <w:t xml:space="preserve">                case 3:</w:t>
      </w:r>
    </w:p>
    <w:p w14:paraId="23311CDF" w14:textId="77777777" w:rsidR="008D61F3" w:rsidRDefault="008D61F3" w:rsidP="008D61F3">
      <w:r>
        <w:t xml:space="preserve">                    </w:t>
      </w:r>
      <w:proofErr w:type="spellStart"/>
      <w:r>
        <w:t>handleAppointmentMenu</w:t>
      </w:r>
      <w:proofErr w:type="spellEnd"/>
      <w:r>
        <w:t>(scanner);</w:t>
      </w:r>
    </w:p>
    <w:p w14:paraId="2E2D4EC3" w14:textId="77777777" w:rsidR="008D61F3" w:rsidRDefault="008D61F3" w:rsidP="008D61F3">
      <w:r>
        <w:t xml:space="preserve">                    break;</w:t>
      </w:r>
    </w:p>
    <w:p w14:paraId="1B3347B7" w14:textId="77777777" w:rsidR="008D61F3" w:rsidRDefault="008D61F3" w:rsidP="008D61F3">
      <w:r>
        <w:t>//                case 4:</w:t>
      </w:r>
    </w:p>
    <w:p w14:paraId="1952E5CA" w14:textId="77777777" w:rsidR="008D61F3" w:rsidRDefault="008D61F3" w:rsidP="008D61F3">
      <w:r>
        <w:t xml:space="preserve">//                    </w:t>
      </w:r>
      <w:proofErr w:type="spellStart"/>
      <w:r>
        <w:t>handleServiceMenu</w:t>
      </w:r>
      <w:proofErr w:type="spellEnd"/>
      <w:r>
        <w:t>(scanner);</w:t>
      </w:r>
    </w:p>
    <w:p w14:paraId="1C46339A" w14:textId="77777777" w:rsidR="008D61F3" w:rsidRDefault="008D61F3" w:rsidP="008D61F3">
      <w:r>
        <w:t>//                    break;</w:t>
      </w:r>
    </w:p>
    <w:p w14:paraId="4C365DC8" w14:textId="77777777" w:rsidR="008D61F3" w:rsidRDefault="008D61F3" w:rsidP="008D61F3">
      <w:r>
        <w:t xml:space="preserve">                case 0:</w:t>
      </w:r>
    </w:p>
    <w:p w14:paraId="5CB89C65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Exiting...");</w:t>
      </w:r>
    </w:p>
    <w:p w14:paraId="3154A742" w14:textId="77777777" w:rsidR="008D61F3" w:rsidRDefault="008D61F3" w:rsidP="008D61F3">
      <w:r>
        <w:t xml:space="preserve">                    break;</w:t>
      </w:r>
    </w:p>
    <w:p w14:paraId="17A15D48" w14:textId="77777777" w:rsidR="008D61F3" w:rsidRDefault="008D61F3" w:rsidP="008D61F3">
      <w:r>
        <w:t xml:space="preserve">                default:</w:t>
      </w:r>
    </w:p>
    <w:p w14:paraId="24843F84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Invalid choice. Please try again.");</w:t>
      </w:r>
    </w:p>
    <w:p w14:paraId="008572D0" w14:textId="77777777" w:rsidR="008D61F3" w:rsidRDefault="008D61F3" w:rsidP="008D61F3">
      <w:r>
        <w:t xml:space="preserve">                    break;</w:t>
      </w:r>
    </w:p>
    <w:p w14:paraId="1A925075" w14:textId="77777777" w:rsidR="008D61F3" w:rsidRDefault="008D61F3" w:rsidP="008D61F3">
      <w:r>
        <w:t xml:space="preserve">            }</w:t>
      </w:r>
    </w:p>
    <w:p w14:paraId="7A256980" w14:textId="77777777" w:rsidR="008D61F3" w:rsidRDefault="008D61F3" w:rsidP="008D61F3">
      <w:r>
        <w:t xml:space="preserve">        } while (</w:t>
      </w:r>
      <w:proofErr w:type="gramStart"/>
      <w:r>
        <w:t>choice !</w:t>
      </w:r>
      <w:proofErr w:type="gramEnd"/>
      <w:r>
        <w:t>= 0);</w:t>
      </w:r>
    </w:p>
    <w:p w14:paraId="084D4668" w14:textId="77777777" w:rsidR="008D61F3" w:rsidRDefault="008D61F3" w:rsidP="008D61F3"/>
    <w:p w14:paraId="1792B90F" w14:textId="77777777" w:rsidR="008D61F3" w:rsidRDefault="008D61F3" w:rsidP="008D61F3">
      <w:r>
        <w:t xml:space="preserve">        </w:t>
      </w:r>
      <w:proofErr w:type="spellStart"/>
      <w:proofErr w:type="gramStart"/>
      <w:r>
        <w:t>scanner.close</w:t>
      </w:r>
      <w:proofErr w:type="spellEnd"/>
      <w:proofErr w:type="gramEnd"/>
      <w:r>
        <w:t>();</w:t>
      </w:r>
    </w:p>
    <w:p w14:paraId="72D22D8B" w14:textId="77777777" w:rsidR="008D61F3" w:rsidRDefault="008D61F3" w:rsidP="008D61F3">
      <w:r>
        <w:t xml:space="preserve">    }</w:t>
      </w:r>
    </w:p>
    <w:p w14:paraId="042A1713" w14:textId="77777777" w:rsidR="008D61F3" w:rsidRDefault="008D61F3" w:rsidP="008D61F3"/>
    <w:p w14:paraId="5DC3E4D4" w14:textId="77777777" w:rsidR="008D61F3" w:rsidRDefault="008D61F3" w:rsidP="008D61F3">
      <w:r>
        <w:t xml:space="preserve">    private static void </w:t>
      </w:r>
      <w:proofErr w:type="spellStart"/>
      <w:proofErr w:type="gramStart"/>
      <w:r>
        <w:t>handleCustomerMenu</w:t>
      </w:r>
      <w:proofErr w:type="spellEnd"/>
      <w:r>
        <w:t>(</w:t>
      </w:r>
      <w:proofErr w:type="gramEnd"/>
      <w:r>
        <w:t>Scanner scanner) {</w:t>
      </w:r>
    </w:p>
    <w:p w14:paraId="3F2E8A4F" w14:textId="77777777" w:rsidR="008D61F3" w:rsidRDefault="008D61F3" w:rsidP="008D61F3">
      <w:r>
        <w:t xml:space="preserve">        int choice;</w:t>
      </w:r>
    </w:p>
    <w:p w14:paraId="777CC4C0" w14:textId="77777777" w:rsidR="008D61F3" w:rsidRDefault="008D61F3" w:rsidP="008D61F3"/>
    <w:p w14:paraId="0894E19B" w14:textId="77777777" w:rsidR="008D61F3" w:rsidRDefault="008D61F3" w:rsidP="008D61F3">
      <w:r>
        <w:t xml:space="preserve">        do {</w:t>
      </w:r>
    </w:p>
    <w:p w14:paraId="529FA17E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Customer Menu:");</w:t>
      </w:r>
    </w:p>
    <w:p w14:paraId="510342BA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1. Register Customer");</w:t>
      </w:r>
    </w:p>
    <w:p w14:paraId="0523BF40" w14:textId="77777777" w:rsidR="008D61F3" w:rsidRDefault="008D61F3" w:rsidP="008D61F3">
      <w:r>
        <w:lastRenderedPageBreak/>
        <w:t xml:space="preserve">            </w:t>
      </w:r>
      <w:proofErr w:type="spellStart"/>
      <w:r>
        <w:t>System.out.println</w:t>
      </w:r>
      <w:proofErr w:type="spellEnd"/>
      <w:r>
        <w:t>("2. Modify Customer Details");</w:t>
      </w:r>
    </w:p>
    <w:p w14:paraId="476CC062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3. Delete Customer Record");</w:t>
      </w:r>
    </w:p>
    <w:p w14:paraId="321D4A0B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4. View Single Record");</w:t>
      </w:r>
    </w:p>
    <w:p w14:paraId="28AE44B1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5. View All Records");</w:t>
      </w:r>
    </w:p>
    <w:p w14:paraId="408DF2B9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0. Exit");</w:t>
      </w:r>
    </w:p>
    <w:p w14:paraId="20A5746E" w14:textId="77777777" w:rsidR="008D61F3" w:rsidRDefault="008D61F3" w:rsidP="008D61F3">
      <w:r>
        <w:t xml:space="preserve">            </w:t>
      </w:r>
      <w:proofErr w:type="spellStart"/>
      <w:r>
        <w:t>System.out.print</w:t>
      </w:r>
      <w:proofErr w:type="spellEnd"/>
      <w:r>
        <w:t>("Enter your choice: ");</w:t>
      </w:r>
    </w:p>
    <w:p w14:paraId="067075E8" w14:textId="77777777" w:rsidR="008D61F3" w:rsidRDefault="008D61F3" w:rsidP="008D61F3">
      <w:r>
        <w:t xml:space="preserve">            choice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236805DF" w14:textId="77777777" w:rsidR="008D61F3" w:rsidRDefault="008D61F3" w:rsidP="008D61F3"/>
    <w:p w14:paraId="68B60584" w14:textId="77777777" w:rsidR="008D61F3" w:rsidRDefault="008D61F3" w:rsidP="008D61F3">
      <w:r>
        <w:t xml:space="preserve">            switch (choice) {</w:t>
      </w:r>
    </w:p>
    <w:p w14:paraId="29FE7A10" w14:textId="77777777" w:rsidR="008D61F3" w:rsidRDefault="008D61F3" w:rsidP="008D61F3">
      <w:r>
        <w:t xml:space="preserve">                case 1:</w:t>
      </w:r>
    </w:p>
    <w:p w14:paraId="229D7AE0" w14:textId="77777777" w:rsidR="008D61F3" w:rsidRDefault="008D61F3" w:rsidP="008D61F3">
      <w:r>
        <w:t xml:space="preserve">                    // Register Customer logic</w:t>
      </w:r>
    </w:p>
    <w:p w14:paraId="0E7FACA9" w14:textId="77777777" w:rsidR="008D61F3" w:rsidRDefault="008D61F3" w:rsidP="008D61F3">
      <w:r>
        <w:t xml:space="preserve">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530F753C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Enter customer name: ");</w:t>
      </w:r>
    </w:p>
    <w:p w14:paraId="13114E39" w14:textId="77777777" w:rsidR="008D61F3" w:rsidRDefault="008D61F3" w:rsidP="008D61F3">
      <w:r>
        <w:t xml:space="preserve">                    </w:t>
      </w:r>
    </w:p>
    <w:p w14:paraId="19F2A8DE" w14:textId="77777777" w:rsidR="008D61F3" w:rsidRDefault="008D61F3" w:rsidP="008D61F3">
      <w:r>
        <w:t xml:space="preserve">                    String name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0D44FD0E" w14:textId="77777777" w:rsidR="008D61F3" w:rsidRDefault="008D61F3" w:rsidP="008D61F3">
      <w:r>
        <w:t xml:space="preserve">                    </w:t>
      </w:r>
    </w:p>
    <w:p w14:paraId="2AACC29A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Enter customer address: ");</w:t>
      </w:r>
    </w:p>
    <w:p w14:paraId="40B2507B" w14:textId="77777777" w:rsidR="008D61F3" w:rsidRDefault="008D61F3" w:rsidP="008D61F3">
      <w:r>
        <w:t xml:space="preserve">                    </w:t>
      </w:r>
    </w:p>
    <w:p w14:paraId="13C663EA" w14:textId="77777777" w:rsidR="008D61F3" w:rsidRDefault="008D61F3" w:rsidP="008D61F3">
      <w:r>
        <w:t xml:space="preserve">                    String address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3CF3CAB2" w14:textId="77777777" w:rsidR="008D61F3" w:rsidRDefault="008D61F3" w:rsidP="008D61F3">
      <w:r>
        <w:t xml:space="preserve">//                    </w:t>
      </w:r>
      <w:proofErr w:type="spellStart"/>
      <w:proofErr w:type="gramStart"/>
      <w:r>
        <w:t>scanner.next</w:t>
      </w:r>
      <w:proofErr w:type="spellEnd"/>
      <w:proofErr w:type="gramEnd"/>
      <w:r>
        <w:t>();</w:t>
      </w:r>
    </w:p>
    <w:p w14:paraId="6FB3DB77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Enter customer contact information: ");</w:t>
      </w:r>
    </w:p>
    <w:p w14:paraId="61F74509" w14:textId="77777777" w:rsidR="008D61F3" w:rsidRDefault="008D61F3" w:rsidP="008D61F3">
      <w:r>
        <w:t xml:space="preserve">                   </w:t>
      </w:r>
    </w:p>
    <w:p w14:paraId="66205E2E" w14:textId="77777777" w:rsidR="008D61F3" w:rsidRDefault="008D61F3" w:rsidP="008D61F3">
      <w:r>
        <w:t xml:space="preserve">                    String number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02CA0AD8" w14:textId="77777777" w:rsidR="008D61F3" w:rsidRDefault="008D61F3" w:rsidP="008D61F3">
      <w:r>
        <w:t xml:space="preserve">//                    </w:t>
      </w:r>
      <w:proofErr w:type="spellStart"/>
      <w:proofErr w:type="gramStart"/>
      <w:r>
        <w:t>scanner.next</w:t>
      </w:r>
      <w:proofErr w:type="spellEnd"/>
      <w:proofErr w:type="gramEnd"/>
      <w:r>
        <w:t>();</w:t>
      </w:r>
    </w:p>
    <w:p w14:paraId="1C0EA4D0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name+</w:t>
      </w:r>
      <w:proofErr w:type="gramStart"/>
      <w:r>
        <w:t>"  "</w:t>
      </w:r>
      <w:proofErr w:type="gramEnd"/>
      <w:r>
        <w:t>+address+" "+number);</w:t>
      </w:r>
    </w:p>
    <w:p w14:paraId="78D576B5" w14:textId="77777777" w:rsidR="008D61F3" w:rsidRDefault="008D61F3" w:rsidP="008D61F3"/>
    <w:p w14:paraId="303808F9" w14:textId="77777777" w:rsidR="008D61F3" w:rsidRDefault="008D61F3" w:rsidP="008D61F3">
      <w:r>
        <w:t xml:space="preserve">                    try {</w:t>
      </w:r>
    </w:p>
    <w:p w14:paraId="70BCFED0" w14:textId="77777777" w:rsidR="008D61F3" w:rsidRDefault="008D61F3" w:rsidP="008D61F3">
      <w:r>
        <w:t xml:space="preserve">                        // Establish the database connection</w:t>
      </w:r>
    </w:p>
    <w:p w14:paraId="1D8860E9" w14:textId="77777777" w:rsidR="008D61F3" w:rsidRDefault="008D61F3" w:rsidP="008D61F3">
      <w:r>
        <w:lastRenderedPageBreak/>
        <w:t xml:space="preserve">                        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, "root", "jayant");</w:t>
      </w:r>
    </w:p>
    <w:p w14:paraId="13FA7B20" w14:textId="77777777" w:rsidR="008D61F3" w:rsidRDefault="008D61F3" w:rsidP="008D61F3"/>
    <w:p w14:paraId="0B52421C" w14:textId="77777777" w:rsidR="008D61F3" w:rsidRDefault="008D61F3" w:rsidP="008D61F3">
      <w:r>
        <w:t xml:space="preserve">                        // Prepare the SQL insert statement</w:t>
      </w:r>
    </w:p>
    <w:p w14:paraId="6DBEEA96" w14:textId="77777777" w:rsidR="008D61F3" w:rsidRDefault="008D61F3" w:rsidP="008D61F3">
      <w:r>
        <w:t xml:space="preserve">                        String </w:t>
      </w:r>
      <w:proofErr w:type="spellStart"/>
      <w:r>
        <w:t>insertQuery</w:t>
      </w:r>
      <w:proofErr w:type="spellEnd"/>
      <w:r>
        <w:t xml:space="preserve"> = "INSERT INTO customer (name, address, number) VALUES </w:t>
      </w:r>
      <w:proofErr w:type="gramStart"/>
      <w:r>
        <w:t>(?,</w:t>
      </w:r>
      <w:proofErr w:type="gramEnd"/>
      <w:r>
        <w:t xml:space="preserve"> ?, ?)";</w:t>
      </w:r>
    </w:p>
    <w:p w14:paraId="503A6218" w14:textId="77777777" w:rsidR="008D61F3" w:rsidRDefault="008D61F3" w:rsidP="008D61F3">
      <w:r>
        <w:t xml:space="preserve">                        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prepared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insertQuery</w:t>
      </w:r>
      <w:proofErr w:type="spellEnd"/>
      <w:r>
        <w:t>);</w:t>
      </w:r>
    </w:p>
    <w:p w14:paraId="6AD2183F" w14:textId="77777777" w:rsidR="008D61F3" w:rsidRDefault="008D61F3" w:rsidP="008D61F3">
      <w:r>
        <w:t xml:space="preserve">                        </w:t>
      </w:r>
      <w:proofErr w:type="spellStart"/>
      <w:r>
        <w:t>preparedStatement.setString</w:t>
      </w:r>
      <w:proofErr w:type="spellEnd"/>
      <w:r>
        <w:t>(1, name);</w:t>
      </w:r>
    </w:p>
    <w:p w14:paraId="18F90773" w14:textId="77777777" w:rsidR="008D61F3" w:rsidRDefault="008D61F3" w:rsidP="008D61F3">
      <w:r>
        <w:t xml:space="preserve">                        </w:t>
      </w:r>
      <w:proofErr w:type="spellStart"/>
      <w:r>
        <w:t>preparedStatement.setString</w:t>
      </w:r>
      <w:proofErr w:type="spellEnd"/>
      <w:r>
        <w:t>(2, address);</w:t>
      </w:r>
    </w:p>
    <w:p w14:paraId="249F833F" w14:textId="77777777" w:rsidR="008D61F3" w:rsidRDefault="008D61F3" w:rsidP="008D61F3">
      <w:r>
        <w:t xml:space="preserve">                        </w:t>
      </w:r>
      <w:proofErr w:type="spellStart"/>
      <w:r>
        <w:t>preparedStatement.setString</w:t>
      </w:r>
      <w:proofErr w:type="spellEnd"/>
      <w:r>
        <w:t>(3, number);</w:t>
      </w:r>
    </w:p>
    <w:p w14:paraId="167AD1C5" w14:textId="77777777" w:rsidR="008D61F3" w:rsidRDefault="008D61F3" w:rsidP="008D61F3"/>
    <w:p w14:paraId="00CE29CB" w14:textId="77777777" w:rsidR="008D61F3" w:rsidRDefault="008D61F3" w:rsidP="008D61F3">
      <w:r>
        <w:t xml:space="preserve">                        // Execute the insert statement</w:t>
      </w:r>
    </w:p>
    <w:p w14:paraId="0025FF35" w14:textId="77777777" w:rsidR="008D61F3" w:rsidRDefault="008D61F3" w:rsidP="008D61F3">
      <w:r>
        <w:t xml:space="preserve">                        int </w:t>
      </w:r>
      <w:proofErr w:type="spellStart"/>
      <w:r>
        <w:t>rowsAffected</w:t>
      </w:r>
      <w:proofErr w:type="spellEnd"/>
      <w:r>
        <w:t xml:space="preserve"> = </w:t>
      </w:r>
      <w:proofErr w:type="spellStart"/>
      <w:r>
        <w:t>preparedStatement.executeUpdate</w:t>
      </w:r>
      <w:proofErr w:type="spellEnd"/>
      <w:r>
        <w:t>();</w:t>
      </w:r>
    </w:p>
    <w:p w14:paraId="4CBC390B" w14:textId="77777777" w:rsidR="008D61F3" w:rsidRDefault="008D61F3" w:rsidP="008D61F3"/>
    <w:p w14:paraId="6BE54773" w14:textId="77777777" w:rsidR="008D61F3" w:rsidRDefault="008D61F3" w:rsidP="008D61F3">
      <w:r>
        <w:t xml:space="preserve">                        if (</w:t>
      </w:r>
      <w:proofErr w:type="spellStart"/>
      <w:r>
        <w:t>rowsAffected</w:t>
      </w:r>
      <w:proofErr w:type="spellEnd"/>
      <w:r>
        <w:t xml:space="preserve"> &gt; 0) {</w:t>
      </w:r>
    </w:p>
    <w:p w14:paraId="55F30328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"Customer registered successfully!");</w:t>
      </w:r>
    </w:p>
    <w:p w14:paraId="66CD0373" w14:textId="77777777" w:rsidR="008D61F3" w:rsidRDefault="008D61F3" w:rsidP="008D61F3">
      <w:r>
        <w:t xml:space="preserve">                        } else {</w:t>
      </w:r>
    </w:p>
    <w:p w14:paraId="620A3E86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"Failed to register customer.");</w:t>
      </w:r>
    </w:p>
    <w:p w14:paraId="3E0D7C29" w14:textId="77777777" w:rsidR="008D61F3" w:rsidRDefault="008D61F3" w:rsidP="008D61F3">
      <w:r>
        <w:t xml:space="preserve">                        }</w:t>
      </w:r>
    </w:p>
    <w:p w14:paraId="266116CD" w14:textId="77777777" w:rsidR="008D61F3" w:rsidRDefault="008D61F3" w:rsidP="008D61F3"/>
    <w:p w14:paraId="75B46B25" w14:textId="77777777" w:rsidR="008D61F3" w:rsidRDefault="008D61F3" w:rsidP="008D61F3">
      <w:r>
        <w:t xml:space="preserve">                        // Close the database connection and resources</w:t>
      </w:r>
    </w:p>
    <w:p w14:paraId="257F5EE2" w14:textId="77777777" w:rsidR="008D61F3" w:rsidRDefault="008D61F3" w:rsidP="008D61F3">
      <w:r>
        <w:t xml:space="preserve">                        </w:t>
      </w:r>
      <w:proofErr w:type="spellStart"/>
      <w:r>
        <w:t>preparedStatement.close</w:t>
      </w:r>
      <w:proofErr w:type="spellEnd"/>
      <w:r>
        <w:t>();</w:t>
      </w:r>
    </w:p>
    <w:p w14:paraId="2267C212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018CE856" w14:textId="77777777" w:rsidR="008D61F3" w:rsidRDefault="008D61F3" w:rsidP="008D61F3">
      <w:r>
        <w:t xml:space="preserve">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15B9DCC6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16574DE2" w14:textId="77777777" w:rsidR="008D61F3" w:rsidRDefault="008D61F3" w:rsidP="008D61F3">
      <w:r>
        <w:t xml:space="preserve">                    }</w:t>
      </w:r>
    </w:p>
    <w:p w14:paraId="2E538DB0" w14:textId="77777777" w:rsidR="008D61F3" w:rsidRDefault="008D61F3" w:rsidP="008D61F3">
      <w:r>
        <w:t xml:space="preserve">                    break;</w:t>
      </w:r>
    </w:p>
    <w:p w14:paraId="566F6C12" w14:textId="77777777" w:rsidR="008D61F3" w:rsidRDefault="008D61F3" w:rsidP="008D61F3">
      <w:r>
        <w:t xml:space="preserve">                case 2:</w:t>
      </w:r>
    </w:p>
    <w:p w14:paraId="0B91C98B" w14:textId="77777777" w:rsidR="008D61F3" w:rsidRDefault="008D61F3" w:rsidP="008D61F3">
      <w:r>
        <w:t xml:space="preserve">                    // Modify Customer Details logic</w:t>
      </w:r>
    </w:p>
    <w:p w14:paraId="72ED90F1" w14:textId="77777777" w:rsidR="008D61F3" w:rsidRDefault="008D61F3" w:rsidP="008D61F3">
      <w:r>
        <w:t xml:space="preserve">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1EDE5747" w14:textId="77777777" w:rsidR="008D61F3" w:rsidRDefault="008D61F3" w:rsidP="008D61F3">
      <w:r>
        <w:lastRenderedPageBreak/>
        <w:t xml:space="preserve">                </w:t>
      </w:r>
      <w:r>
        <w:tab/>
      </w:r>
    </w:p>
    <w:p w14:paraId="52C6FDA8" w14:textId="77777777" w:rsidR="008D61F3" w:rsidRDefault="008D61F3" w:rsidP="008D61F3">
      <w:r>
        <w:t xml:space="preserve">                   </w:t>
      </w:r>
    </w:p>
    <w:p w14:paraId="36FDFF15" w14:textId="77777777" w:rsidR="008D61F3" w:rsidRDefault="008D61F3" w:rsidP="008D61F3">
      <w:r>
        <w:t xml:space="preserve">                    try (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, "root", "jayant")) {</w:t>
      </w:r>
    </w:p>
    <w:p w14:paraId="492F956E" w14:textId="77777777" w:rsidR="008D61F3" w:rsidRDefault="008D61F3" w:rsidP="008D61F3">
      <w:r>
        <w:t xml:space="preserve">                        // Step 2: Get customer ID input from user</w:t>
      </w:r>
    </w:p>
    <w:p w14:paraId="41847DC5" w14:textId="77777777" w:rsidR="008D61F3" w:rsidRDefault="008D61F3" w:rsidP="008D61F3">
      <w:r>
        <w:t xml:space="preserve">                        </w:t>
      </w:r>
    </w:p>
    <w:p w14:paraId="12D9BC1F" w14:textId="77777777" w:rsidR="008D61F3" w:rsidRDefault="008D61F3" w:rsidP="008D61F3">
      <w:r>
        <w:t xml:space="preserve">                        </w:t>
      </w:r>
      <w:proofErr w:type="spellStart"/>
      <w:r>
        <w:t>System.out.print</w:t>
      </w:r>
      <w:proofErr w:type="spellEnd"/>
      <w:r>
        <w:t>("Enter customer ID to modify: ");</w:t>
      </w:r>
    </w:p>
    <w:p w14:paraId="4612A4AA" w14:textId="77777777" w:rsidR="008D61F3" w:rsidRDefault="008D61F3" w:rsidP="008D61F3">
      <w:r>
        <w:t xml:space="preserve">                        int </w:t>
      </w:r>
      <w:proofErr w:type="spellStart"/>
      <w:r>
        <w:t>customerId</w:t>
      </w:r>
      <w:proofErr w:type="spellEnd"/>
      <w:r>
        <w:t xml:space="preserve">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5443D876" w14:textId="77777777" w:rsidR="008D61F3" w:rsidRDefault="008D61F3" w:rsidP="008D61F3"/>
    <w:p w14:paraId="49D40461" w14:textId="77777777" w:rsidR="008D61F3" w:rsidRDefault="008D61F3" w:rsidP="008D61F3">
      <w:r>
        <w:t xml:space="preserve">                        // Step 3: Check if customer ID exists in the database</w:t>
      </w:r>
    </w:p>
    <w:p w14:paraId="65B8CB16" w14:textId="77777777" w:rsidR="008D61F3" w:rsidRDefault="008D61F3" w:rsidP="008D61F3">
      <w:r>
        <w:t xml:space="preserve">                        String </w:t>
      </w:r>
      <w:proofErr w:type="spellStart"/>
      <w:r>
        <w:t>checkQuery</w:t>
      </w:r>
      <w:proofErr w:type="spellEnd"/>
      <w:r>
        <w:t xml:space="preserve"> = "SELECT * FROM customer WHERE id </w:t>
      </w:r>
      <w:proofErr w:type="gramStart"/>
      <w:r>
        <w:t>= ?</w:t>
      </w:r>
      <w:proofErr w:type="gramEnd"/>
      <w:r>
        <w:t>";</w:t>
      </w:r>
    </w:p>
    <w:p w14:paraId="7D5400A0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check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checkQuery</w:t>
      </w:r>
      <w:proofErr w:type="spellEnd"/>
      <w:r>
        <w:t>)) {</w:t>
      </w:r>
    </w:p>
    <w:p w14:paraId="1AA90113" w14:textId="77777777" w:rsidR="008D61F3" w:rsidRDefault="008D61F3" w:rsidP="008D61F3">
      <w:r>
        <w:t xml:space="preserve">                            </w:t>
      </w:r>
      <w:proofErr w:type="spellStart"/>
      <w:r>
        <w:t>checkStatement.setInt</w:t>
      </w:r>
      <w:proofErr w:type="spellEnd"/>
      <w:r>
        <w:t xml:space="preserve">(1, </w:t>
      </w:r>
      <w:proofErr w:type="spellStart"/>
      <w:r>
        <w:t>customerId</w:t>
      </w:r>
      <w:proofErr w:type="spellEnd"/>
      <w:r>
        <w:t>);</w:t>
      </w:r>
    </w:p>
    <w:p w14:paraId="609AEE9F" w14:textId="77777777" w:rsidR="008D61F3" w:rsidRDefault="008D61F3" w:rsidP="008D61F3">
      <w:r>
        <w:t xml:space="preserve">                            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checkStatement.executeQuery</w:t>
      </w:r>
      <w:proofErr w:type="spellEnd"/>
      <w:r>
        <w:t>();</w:t>
      </w:r>
    </w:p>
    <w:p w14:paraId="32C136DC" w14:textId="77777777" w:rsidR="008D61F3" w:rsidRDefault="008D61F3" w:rsidP="008D61F3"/>
    <w:p w14:paraId="39625B62" w14:textId="77777777" w:rsidR="008D61F3" w:rsidRDefault="008D61F3" w:rsidP="008D61F3">
      <w:r>
        <w:t xml:space="preserve">                            if </w:t>
      </w:r>
      <w:proofErr w:type="gramStart"/>
      <w:r>
        <w:t>(!</w:t>
      </w:r>
      <w:proofErr w:type="spellStart"/>
      <w:r>
        <w:t>resultSet.next</w:t>
      </w:r>
      <w:proofErr w:type="spellEnd"/>
      <w:proofErr w:type="gramEnd"/>
      <w:r>
        <w:t>()) {</w:t>
      </w:r>
    </w:p>
    <w:p w14:paraId="0D5880B1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Customer ID does not exist in the database.");</w:t>
      </w:r>
    </w:p>
    <w:p w14:paraId="174DC1B9" w14:textId="77777777" w:rsidR="008D61F3" w:rsidRDefault="008D61F3" w:rsidP="008D61F3">
      <w:r>
        <w:t xml:space="preserve">                                break;</w:t>
      </w:r>
    </w:p>
    <w:p w14:paraId="1D0D8B42" w14:textId="77777777" w:rsidR="008D61F3" w:rsidRDefault="008D61F3" w:rsidP="008D61F3">
      <w:r>
        <w:t xml:space="preserve">                            }</w:t>
      </w:r>
    </w:p>
    <w:p w14:paraId="2BA42D88" w14:textId="77777777" w:rsidR="008D61F3" w:rsidRDefault="008D61F3" w:rsidP="008D61F3">
      <w:r>
        <w:t xml:space="preserve">                        }</w:t>
      </w:r>
    </w:p>
    <w:p w14:paraId="547389FB" w14:textId="77777777" w:rsidR="008D61F3" w:rsidRDefault="008D61F3" w:rsidP="008D61F3">
      <w:r>
        <w:t xml:space="preserve">                        </w:t>
      </w:r>
    </w:p>
    <w:p w14:paraId="6F813846" w14:textId="77777777" w:rsidR="008D61F3" w:rsidRDefault="008D61F3" w:rsidP="008D61F3">
      <w:r>
        <w:t xml:space="preserve">                     /</w:t>
      </w:r>
      <w:proofErr w:type="gramStart"/>
      <w:r>
        <w:t>/  Get</w:t>
      </w:r>
      <w:proofErr w:type="gramEnd"/>
      <w:r>
        <w:t xml:space="preserve"> the field to modify from the user</w:t>
      </w:r>
    </w:p>
    <w:p w14:paraId="4B58CA51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Select the field to modify:");</w:t>
      </w:r>
    </w:p>
    <w:p w14:paraId="28566D0E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1. Name");</w:t>
      </w:r>
    </w:p>
    <w:p w14:paraId="16A26D95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2. Address");</w:t>
      </w:r>
    </w:p>
    <w:p w14:paraId="7052A925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3. Phone Number");</w:t>
      </w:r>
    </w:p>
    <w:p w14:paraId="2E2FDD3D" w14:textId="77777777" w:rsidR="008D61F3" w:rsidRDefault="008D61F3" w:rsidP="008D61F3">
      <w:r>
        <w:t xml:space="preserve">                        int </w:t>
      </w:r>
      <w:proofErr w:type="spellStart"/>
      <w:r>
        <w:t>fieldChoice</w:t>
      </w:r>
      <w:proofErr w:type="spellEnd"/>
      <w:r>
        <w:t xml:space="preserve">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7D473D1B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scanner.nextLine</w:t>
      </w:r>
      <w:proofErr w:type="spellEnd"/>
      <w:proofErr w:type="gramEnd"/>
      <w:r>
        <w:t>(); // Consume the newline character</w:t>
      </w:r>
    </w:p>
    <w:p w14:paraId="31002DBE" w14:textId="77777777" w:rsidR="008D61F3" w:rsidRDefault="008D61F3" w:rsidP="008D61F3"/>
    <w:p w14:paraId="6EE7B274" w14:textId="77777777" w:rsidR="008D61F3" w:rsidRDefault="008D61F3" w:rsidP="008D61F3">
      <w:r>
        <w:lastRenderedPageBreak/>
        <w:t xml:space="preserve">                        /</w:t>
      </w:r>
      <w:proofErr w:type="gramStart"/>
      <w:r>
        <w:t>/  Get</w:t>
      </w:r>
      <w:proofErr w:type="gramEnd"/>
      <w:r>
        <w:t xml:space="preserve"> the new value for the selected field</w:t>
      </w:r>
    </w:p>
    <w:p w14:paraId="49B60393" w14:textId="77777777" w:rsidR="008D61F3" w:rsidRDefault="008D61F3" w:rsidP="008D61F3">
      <w:r>
        <w:t xml:space="preserve">                        String </w:t>
      </w:r>
      <w:proofErr w:type="spellStart"/>
      <w:r>
        <w:t>newValue</w:t>
      </w:r>
      <w:proofErr w:type="spellEnd"/>
      <w:r>
        <w:t xml:space="preserve"> = "";</w:t>
      </w:r>
    </w:p>
    <w:p w14:paraId="66B40CEB" w14:textId="77777777" w:rsidR="008D61F3" w:rsidRDefault="008D61F3" w:rsidP="008D61F3">
      <w:r>
        <w:t xml:space="preserve">                        switch (</w:t>
      </w:r>
      <w:proofErr w:type="spellStart"/>
      <w:r>
        <w:t>fieldChoice</w:t>
      </w:r>
      <w:proofErr w:type="spellEnd"/>
      <w:r>
        <w:t>) {</w:t>
      </w:r>
    </w:p>
    <w:p w14:paraId="24609081" w14:textId="77777777" w:rsidR="008D61F3" w:rsidRDefault="008D61F3" w:rsidP="008D61F3">
      <w:r>
        <w:t xml:space="preserve">                            case 1:</w:t>
      </w:r>
    </w:p>
    <w:p w14:paraId="27946561" w14:textId="77777777" w:rsidR="008D61F3" w:rsidRDefault="008D61F3" w:rsidP="008D61F3">
      <w:r>
        <w:t xml:space="preserve">                                </w:t>
      </w:r>
      <w:proofErr w:type="spellStart"/>
      <w:r>
        <w:t>System.out.print</w:t>
      </w:r>
      <w:proofErr w:type="spellEnd"/>
      <w:r>
        <w:t>("Enter new name: ");</w:t>
      </w:r>
    </w:p>
    <w:p w14:paraId="0301FCC7" w14:textId="77777777" w:rsidR="008D61F3" w:rsidRDefault="008D61F3" w:rsidP="008D61F3">
      <w:r>
        <w:t xml:space="preserve">                                </w:t>
      </w:r>
      <w:proofErr w:type="spellStart"/>
      <w:r>
        <w:t>newValue</w:t>
      </w:r>
      <w:proofErr w:type="spellEnd"/>
      <w:r>
        <w:t xml:space="preserve">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7E4B1D28" w14:textId="77777777" w:rsidR="008D61F3" w:rsidRDefault="008D61F3" w:rsidP="008D61F3">
      <w:r>
        <w:t xml:space="preserve">                                break;</w:t>
      </w:r>
    </w:p>
    <w:p w14:paraId="22AA7096" w14:textId="77777777" w:rsidR="008D61F3" w:rsidRDefault="008D61F3" w:rsidP="008D61F3">
      <w:r>
        <w:t xml:space="preserve">                            case 2:</w:t>
      </w:r>
    </w:p>
    <w:p w14:paraId="7FADE801" w14:textId="77777777" w:rsidR="008D61F3" w:rsidRDefault="008D61F3" w:rsidP="008D61F3">
      <w:r>
        <w:t xml:space="preserve">                                </w:t>
      </w:r>
      <w:proofErr w:type="spellStart"/>
      <w:r>
        <w:t>System.out.print</w:t>
      </w:r>
      <w:proofErr w:type="spellEnd"/>
      <w:r>
        <w:t>("Enter new address: ");</w:t>
      </w:r>
    </w:p>
    <w:p w14:paraId="4DAA736F" w14:textId="77777777" w:rsidR="008D61F3" w:rsidRDefault="008D61F3" w:rsidP="008D61F3">
      <w:r>
        <w:t xml:space="preserve">                                </w:t>
      </w:r>
      <w:proofErr w:type="spellStart"/>
      <w:r>
        <w:t>newValue</w:t>
      </w:r>
      <w:proofErr w:type="spellEnd"/>
      <w:r>
        <w:t xml:space="preserve">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1F1B59F2" w14:textId="77777777" w:rsidR="008D61F3" w:rsidRDefault="008D61F3" w:rsidP="008D61F3">
      <w:r>
        <w:t xml:space="preserve">                                break;</w:t>
      </w:r>
    </w:p>
    <w:p w14:paraId="77564C9D" w14:textId="77777777" w:rsidR="008D61F3" w:rsidRDefault="008D61F3" w:rsidP="008D61F3">
      <w:r>
        <w:t xml:space="preserve">                            case 3:</w:t>
      </w:r>
    </w:p>
    <w:p w14:paraId="44C6099D" w14:textId="77777777" w:rsidR="008D61F3" w:rsidRDefault="008D61F3" w:rsidP="008D61F3">
      <w:r>
        <w:t xml:space="preserve">                                </w:t>
      </w:r>
      <w:proofErr w:type="spellStart"/>
      <w:r>
        <w:t>System.out.print</w:t>
      </w:r>
      <w:proofErr w:type="spellEnd"/>
      <w:r>
        <w:t>("Enter new phone number: ");</w:t>
      </w:r>
    </w:p>
    <w:p w14:paraId="7C6B9922" w14:textId="77777777" w:rsidR="008D61F3" w:rsidRDefault="008D61F3" w:rsidP="008D61F3">
      <w:r>
        <w:t xml:space="preserve">                                </w:t>
      </w:r>
      <w:proofErr w:type="spellStart"/>
      <w:r>
        <w:t>newValue</w:t>
      </w:r>
      <w:proofErr w:type="spellEnd"/>
      <w:r>
        <w:t xml:space="preserve">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46DEAA08" w14:textId="77777777" w:rsidR="008D61F3" w:rsidRDefault="008D61F3" w:rsidP="008D61F3">
      <w:r>
        <w:t xml:space="preserve">                                break;</w:t>
      </w:r>
    </w:p>
    <w:p w14:paraId="672DD856" w14:textId="77777777" w:rsidR="008D61F3" w:rsidRDefault="008D61F3" w:rsidP="008D61F3">
      <w:r>
        <w:t xml:space="preserve">                            default:</w:t>
      </w:r>
    </w:p>
    <w:p w14:paraId="64D13681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Invalid field choice.");</w:t>
      </w:r>
    </w:p>
    <w:p w14:paraId="4924D5D8" w14:textId="77777777" w:rsidR="008D61F3" w:rsidRDefault="008D61F3" w:rsidP="008D61F3">
      <w:r>
        <w:t xml:space="preserve">                                return;</w:t>
      </w:r>
    </w:p>
    <w:p w14:paraId="252C9749" w14:textId="77777777" w:rsidR="008D61F3" w:rsidRDefault="008D61F3" w:rsidP="008D61F3">
      <w:r>
        <w:t xml:space="preserve">                        }</w:t>
      </w:r>
    </w:p>
    <w:p w14:paraId="3AB4A0DD" w14:textId="77777777" w:rsidR="008D61F3" w:rsidRDefault="008D61F3" w:rsidP="008D61F3"/>
    <w:p w14:paraId="3E8C13DB" w14:textId="77777777" w:rsidR="008D61F3" w:rsidRDefault="008D61F3" w:rsidP="008D61F3">
      <w:r>
        <w:t xml:space="preserve">                        /</w:t>
      </w:r>
      <w:proofErr w:type="gramStart"/>
      <w:r>
        <w:t>/  Execute</w:t>
      </w:r>
      <w:proofErr w:type="gramEnd"/>
      <w:r>
        <w:t xml:space="preserve"> the update query</w:t>
      </w:r>
    </w:p>
    <w:p w14:paraId="1EE27CAC" w14:textId="77777777" w:rsidR="008D61F3" w:rsidRDefault="008D61F3" w:rsidP="008D61F3">
      <w:r>
        <w:t xml:space="preserve">                        String </w:t>
      </w:r>
      <w:proofErr w:type="spellStart"/>
      <w:r>
        <w:t>updateQuery</w:t>
      </w:r>
      <w:proofErr w:type="spellEnd"/>
      <w:r>
        <w:t xml:space="preserve"> = "";</w:t>
      </w:r>
    </w:p>
    <w:p w14:paraId="71D58A3A" w14:textId="77777777" w:rsidR="008D61F3" w:rsidRDefault="008D61F3" w:rsidP="008D61F3">
      <w:r>
        <w:t xml:space="preserve">                        switch (</w:t>
      </w:r>
      <w:proofErr w:type="spellStart"/>
      <w:r>
        <w:t>fieldChoice</w:t>
      </w:r>
      <w:proofErr w:type="spellEnd"/>
      <w:r>
        <w:t>) {</w:t>
      </w:r>
    </w:p>
    <w:p w14:paraId="2824D8AB" w14:textId="77777777" w:rsidR="008D61F3" w:rsidRDefault="008D61F3" w:rsidP="008D61F3">
      <w:r>
        <w:t xml:space="preserve">                            case 1:</w:t>
      </w:r>
    </w:p>
    <w:p w14:paraId="2898ECDE" w14:textId="77777777" w:rsidR="008D61F3" w:rsidRDefault="008D61F3" w:rsidP="008D61F3">
      <w:r>
        <w:t xml:space="preserve">                                </w:t>
      </w:r>
      <w:proofErr w:type="spellStart"/>
      <w:r>
        <w:t>updateQuery</w:t>
      </w:r>
      <w:proofErr w:type="spellEnd"/>
      <w:r>
        <w:t xml:space="preserve"> = "UPDATE customer SET name </w:t>
      </w:r>
      <w:proofErr w:type="gramStart"/>
      <w:r>
        <w:t>= ?</w:t>
      </w:r>
      <w:proofErr w:type="gramEnd"/>
      <w:r>
        <w:t xml:space="preserve"> WHERE id </w:t>
      </w:r>
      <w:proofErr w:type="gramStart"/>
      <w:r>
        <w:t>= ?</w:t>
      </w:r>
      <w:proofErr w:type="gramEnd"/>
      <w:r>
        <w:t>";</w:t>
      </w:r>
    </w:p>
    <w:p w14:paraId="0DC3C4D6" w14:textId="77777777" w:rsidR="008D61F3" w:rsidRDefault="008D61F3" w:rsidP="008D61F3">
      <w:r>
        <w:t xml:space="preserve">                                break;</w:t>
      </w:r>
    </w:p>
    <w:p w14:paraId="2A630475" w14:textId="77777777" w:rsidR="008D61F3" w:rsidRDefault="008D61F3" w:rsidP="008D61F3">
      <w:r>
        <w:t xml:space="preserve">                            case 2:</w:t>
      </w:r>
    </w:p>
    <w:p w14:paraId="33AED79E" w14:textId="77777777" w:rsidR="008D61F3" w:rsidRDefault="008D61F3" w:rsidP="008D61F3">
      <w:r>
        <w:t xml:space="preserve">                                </w:t>
      </w:r>
      <w:proofErr w:type="spellStart"/>
      <w:r>
        <w:t>updateQuery</w:t>
      </w:r>
      <w:proofErr w:type="spellEnd"/>
      <w:r>
        <w:t xml:space="preserve"> = "UPDATE customer SET address </w:t>
      </w:r>
      <w:proofErr w:type="gramStart"/>
      <w:r>
        <w:t>= ?</w:t>
      </w:r>
      <w:proofErr w:type="gramEnd"/>
      <w:r>
        <w:t xml:space="preserve"> WHERE id </w:t>
      </w:r>
      <w:proofErr w:type="gramStart"/>
      <w:r>
        <w:t>= ?</w:t>
      </w:r>
      <w:proofErr w:type="gramEnd"/>
      <w:r>
        <w:t>";</w:t>
      </w:r>
    </w:p>
    <w:p w14:paraId="55929D71" w14:textId="77777777" w:rsidR="008D61F3" w:rsidRDefault="008D61F3" w:rsidP="008D61F3">
      <w:r>
        <w:t xml:space="preserve">                                break;</w:t>
      </w:r>
    </w:p>
    <w:p w14:paraId="74AED81B" w14:textId="77777777" w:rsidR="008D61F3" w:rsidRDefault="008D61F3" w:rsidP="008D61F3">
      <w:r>
        <w:lastRenderedPageBreak/>
        <w:t xml:space="preserve">                            case 3:</w:t>
      </w:r>
    </w:p>
    <w:p w14:paraId="72A57EC3" w14:textId="77777777" w:rsidR="008D61F3" w:rsidRDefault="008D61F3" w:rsidP="008D61F3">
      <w:r>
        <w:t xml:space="preserve">                                </w:t>
      </w:r>
      <w:proofErr w:type="spellStart"/>
      <w:r>
        <w:t>updateQuery</w:t>
      </w:r>
      <w:proofErr w:type="spellEnd"/>
      <w:r>
        <w:t xml:space="preserve"> = "UPDATE customer SET number </w:t>
      </w:r>
      <w:proofErr w:type="gramStart"/>
      <w:r>
        <w:t>= ?</w:t>
      </w:r>
      <w:proofErr w:type="gramEnd"/>
      <w:r>
        <w:t xml:space="preserve"> WHERE id </w:t>
      </w:r>
      <w:proofErr w:type="gramStart"/>
      <w:r>
        <w:t>= ?</w:t>
      </w:r>
      <w:proofErr w:type="gramEnd"/>
      <w:r>
        <w:t>";</w:t>
      </w:r>
    </w:p>
    <w:p w14:paraId="51FD01E3" w14:textId="77777777" w:rsidR="008D61F3" w:rsidRDefault="008D61F3" w:rsidP="008D61F3">
      <w:r>
        <w:t xml:space="preserve">                                break;</w:t>
      </w:r>
    </w:p>
    <w:p w14:paraId="723E55D3" w14:textId="77777777" w:rsidR="008D61F3" w:rsidRDefault="008D61F3" w:rsidP="008D61F3">
      <w:r>
        <w:t xml:space="preserve">                        }</w:t>
      </w:r>
    </w:p>
    <w:p w14:paraId="5C6F833A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statement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updateQuery</w:t>
      </w:r>
      <w:proofErr w:type="spellEnd"/>
      <w:r>
        <w:t>)) {</w:t>
      </w:r>
    </w:p>
    <w:p w14:paraId="3D0A2069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statement.setString</w:t>
      </w:r>
      <w:proofErr w:type="spellEnd"/>
      <w:proofErr w:type="gramEnd"/>
      <w:r>
        <w:t xml:space="preserve">(1, </w:t>
      </w:r>
      <w:proofErr w:type="spellStart"/>
      <w:r>
        <w:t>newValue</w:t>
      </w:r>
      <w:proofErr w:type="spellEnd"/>
      <w:r>
        <w:t>);</w:t>
      </w:r>
    </w:p>
    <w:p w14:paraId="488A3BE7" w14:textId="77777777" w:rsidR="008D61F3" w:rsidRDefault="008D61F3" w:rsidP="008D61F3">
      <w:r>
        <w:t xml:space="preserve">                            </w:t>
      </w:r>
    </w:p>
    <w:p w14:paraId="7A28EC00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statement.setInt</w:t>
      </w:r>
      <w:proofErr w:type="spellEnd"/>
      <w:proofErr w:type="gramEnd"/>
      <w:r>
        <w:t xml:space="preserve">(2, </w:t>
      </w:r>
      <w:proofErr w:type="spellStart"/>
      <w:r>
        <w:t>customerId</w:t>
      </w:r>
      <w:proofErr w:type="spellEnd"/>
      <w:r>
        <w:t>);</w:t>
      </w:r>
    </w:p>
    <w:p w14:paraId="0EF2A919" w14:textId="77777777" w:rsidR="008D61F3" w:rsidRDefault="008D61F3" w:rsidP="008D61F3"/>
    <w:p w14:paraId="0E4DE98B" w14:textId="77777777" w:rsidR="008D61F3" w:rsidRDefault="008D61F3" w:rsidP="008D61F3">
      <w:r>
        <w:t xml:space="preserve">                            //Execute the query</w:t>
      </w:r>
    </w:p>
    <w:p w14:paraId="5E053B95" w14:textId="77777777" w:rsidR="008D61F3" w:rsidRDefault="008D61F3" w:rsidP="008D61F3">
      <w:r>
        <w:t xml:space="preserve">                            int </w:t>
      </w:r>
      <w:proofErr w:type="spellStart"/>
      <w:r>
        <w:t>rowsAffected</w:t>
      </w:r>
      <w:proofErr w:type="spellEnd"/>
      <w:r>
        <w:t xml:space="preserve"> = </w:t>
      </w:r>
      <w:proofErr w:type="spellStart"/>
      <w:proofErr w:type="gramStart"/>
      <w:r>
        <w:t>statement.executeUpdate</w:t>
      </w:r>
      <w:proofErr w:type="spellEnd"/>
      <w:proofErr w:type="gramEnd"/>
      <w:r>
        <w:t>();</w:t>
      </w:r>
    </w:p>
    <w:p w14:paraId="09CBA4EA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rowsAffected</w:t>
      </w:r>
      <w:proofErr w:type="spellEnd"/>
      <w:r>
        <w:t xml:space="preserve"> + " row(s) updated.");</w:t>
      </w:r>
    </w:p>
    <w:p w14:paraId="64825A0E" w14:textId="77777777" w:rsidR="008D61F3" w:rsidRDefault="008D61F3" w:rsidP="008D61F3">
      <w:r>
        <w:t xml:space="preserve">                        }</w:t>
      </w:r>
    </w:p>
    <w:p w14:paraId="77C5BC00" w14:textId="77777777" w:rsidR="008D61F3" w:rsidRDefault="008D61F3" w:rsidP="008D61F3"/>
    <w:p w14:paraId="77CA41EF" w14:textId="77777777" w:rsidR="008D61F3" w:rsidRDefault="008D61F3" w:rsidP="008D61F3">
      <w:r>
        <w:t xml:space="preserve">                     </w:t>
      </w:r>
    </w:p>
    <w:p w14:paraId="25506A6F" w14:textId="77777777" w:rsidR="008D61F3" w:rsidRDefault="008D61F3" w:rsidP="008D61F3"/>
    <w:p w14:paraId="190FDA80" w14:textId="77777777" w:rsidR="008D61F3" w:rsidRDefault="008D61F3" w:rsidP="008D61F3">
      <w:r>
        <w:t xml:space="preserve">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103E207E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3A7139E5" w14:textId="77777777" w:rsidR="008D61F3" w:rsidRDefault="008D61F3" w:rsidP="008D61F3">
      <w:r>
        <w:t xml:space="preserve">                    }</w:t>
      </w:r>
    </w:p>
    <w:p w14:paraId="24C6E1E8" w14:textId="77777777" w:rsidR="008D61F3" w:rsidRDefault="008D61F3" w:rsidP="008D61F3">
      <w:r>
        <w:t xml:space="preserve">                </w:t>
      </w:r>
    </w:p>
    <w:p w14:paraId="7CD54157" w14:textId="77777777" w:rsidR="008D61F3" w:rsidRDefault="008D61F3" w:rsidP="008D61F3">
      <w:r>
        <w:t xml:space="preserve">            </w:t>
      </w:r>
    </w:p>
    <w:p w14:paraId="1C38B26D" w14:textId="77777777" w:rsidR="008D61F3" w:rsidRDefault="008D61F3" w:rsidP="008D61F3">
      <w:r>
        <w:t xml:space="preserve">                    break;</w:t>
      </w:r>
    </w:p>
    <w:p w14:paraId="4621B0FA" w14:textId="77777777" w:rsidR="008D61F3" w:rsidRDefault="008D61F3" w:rsidP="008D61F3">
      <w:r>
        <w:t xml:space="preserve">                case 3:</w:t>
      </w:r>
    </w:p>
    <w:p w14:paraId="158F3533" w14:textId="77777777" w:rsidR="008D61F3" w:rsidRDefault="008D61F3" w:rsidP="008D61F3">
      <w:r>
        <w:t xml:space="preserve">                    // Delete Customer Record logic</w:t>
      </w:r>
    </w:p>
    <w:p w14:paraId="31F898DB" w14:textId="77777777" w:rsidR="008D61F3" w:rsidRDefault="008D61F3" w:rsidP="008D61F3">
      <w:r>
        <w:t xml:space="preserve">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290CCD4C" w14:textId="77777777" w:rsidR="008D61F3" w:rsidRDefault="008D61F3" w:rsidP="008D61F3">
      <w:r>
        <w:t xml:space="preserve">                </w:t>
      </w:r>
      <w:r>
        <w:tab/>
      </w:r>
      <w:proofErr w:type="spellStart"/>
      <w:r>
        <w:t>System.out.println</w:t>
      </w:r>
      <w:proofErr w:type="spellEnd"/>
      <w:r>
        <w:t>("Enter the ADMIN CODE: ");</w:t>
      </w:r>
    </w:p>
    <w:p w14:paraId="6B2C97E0" w14:textId="77777777" w:rsidR="008D61F3" w:rsidRDefault="008D61F3" w:rsidP="008D61F3">
      <w:r>
        <w:t xml:space="preserve">                </w:t>
      </w:r>
      <w:r>
        <w:tab/>
        <w:t>Integer code=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28CB6037" w14:textId="77777777" w:rsidR="008D61F3" w:rsidRDefault="008D61F3" w:rsidP="008D61F3">
      <w:r>
        <w:t xml:space="preserve">                </w:t>
      </w:r>
      <w:r>
        <w:tab/>
        <w:t>if(</w:t>
      </w:r>
      <w:proofErr w:type="gramStart"/>
      <w:r>
        <w:t>code!=</w:t>
      </w:r>
      <w:proofErr w:type="gramEnd"/>
      <w:r>
        <w:t>6949) {</w:t>
      </w:r>
    </w:p>
    <w:p w14:paraId="1D36F0EE" w14:textId="77777777" w:rsidR="008D61F3" w:rsidRDefault="008D61F3" w:rsidP="008D61F3">
      <w:r>
        <w:t xml:space="preserve">                </w:t>
      </w:r>
      <w:r>
        <w:tab/>
      </w:r>
      <w:r>
        <w:tab/>
      </w:r>
      <w:proofErr w:type="spellStart"/>
      <w:r>
        <w:t>System.out.println</w:t>
      </w:r>
      <w:proofErr w:type="spellEnd"/>
      <w:r>
        <w:t>("ACCESS DENIED ");</w:t>
      </w:r>
    </w:p>
    <w:p w14:paraId="5FC590DB" w14:textId="77777777" w:rsidR="008D61F3" w:rsidRDefault="008D61F3" w:rsidP="008D61F3">
      <w:r>
        <w:lastRenderedPageBreak/>
        <w:t xml:space="preserve">                </w:t>
      </w:r>
      <w:r>
        <w:tab/>
      </w:r>
      <w:r>
        <w:tab/>
        <w:t>break;</w:t>
      </w:r>
    </w:p>
    <w:p w14:paraId="39531CD1" w14:textId="77777777" w:rsidR="008D61F3" w:rsidRDefault="008D61F3" w:rsidP="008D61F3">
      <w:r>
        <w:t xml:space="preserve">                </w:t>
      </w:r>
      <w:r>
        <w:tab/>
        <w:t>}</w:t>
      </w:r>
    </w:p>
    <w:p w14:paraId="4485500C" w14:textId="77777777" w:rsidR="008D61F3" w:rsidRDefault="008D61F3" w:rsidP="008D61F3">
      <w:r>
        <w:t xml:space="preserve">                    </w:t>
      </w:r>
    </w:p>
    <w:p w14:paraId="495CB932" w14:textId="77777777" w:rsidR="008D61F3" w:rsidRDefault="008D61F3" w:rsidP="008D61F3">
      <w:r>
        <w:t xml:space="preserve">                    try (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, "root", "jayant")) {</w:t>
      </w:r>
    </w:p>
    <w:p w14:paraId="05398F08" w14:textId="77777777" w:rsidR="008D61F3" w:rsidRDefault="008D61F3" w:rsidP="008D61F3">
      <w:r>
        <w:t xml:space="preserve">                        // Step 2: Get customer ID input from user</w:t>
      </w:r>
    </w:p>
    <w:p w14:paraId="0C30CD8C" w14:textId="77777777" w:rsidR="008D61F3" w:rsidRDefault="008D61F3" w:rsidP="008D61F3">
      <w:r>
        <w:t xml:space="preserve">                        </w:t>
      </w:r>
    </w:p>
    <w:p w14:paraId="474A2AB5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Enter customer ID to delete: ");</w:t>
      </w:r>
    </w:p>
    <w:p w14:paraId="03553A19" w14:textId="77777777" w:rsidR="008D61F3" w:rsidRDefault="008D61F3" w:rsidP="008D61F3">
      <w:r>
        <w:t xml:space="preserve">                        int </w:t>
      </w:r>
      <w:proofErr w:type="spellStart"/>
      <w:r>
        <w:t>customerId</w:t>
      </w:r>
      <w:proofErr w:type="spellEnd"/>
      <w:r>
        <w:t xml:space="preserve">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77A28A79" w14:textId="77777777" w:rsidR="008D61F3" w:rsidRDefault="008D61F3" w:rsidP="008D61F3">
      <w:r>
        <w:t xml:space="preserve">        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31A74968" w14:textId="77777777" w:rsidR="008D61F3" w:rsidRDefault="008D61F3" w:rsidP="008D61F3">
      <w:r>
        <w:t xml:space="preserve">                        // Step 3: Check if customer ID exists in the database</w:t>
      </w:r>
    </w:p>
    <w:p w14:paraId="79B7F883" w14:textId="77777777" w:rsidR="008D61F3" w:rsidRDefault="008D61F3" w:rsidP="008D61F3">
      <w:r>
        <w:t xml:space="preserve">                        String </w:t>
      </w:r>
      <w:proofErr w:type="spellStart"/>
      <w:r>
        <w:t>checkQuery</w:t>
      </w:r>
      <w:proofErr w:type="spellEnd"/>
      <w:r>
        <w:t xml:space="preserve"> = "SELECT * FROM customer WHERE id </w:t>
      </w:r>
      <w:proofErr w:type="gramStart"/>
      <w:r>
        <w:t>= ?</w:t>
      </w:r>
      <w:proofErr w:type="gramEnd"/>
      <w:r>
        <w:t>";</w:t>
      </w:r>
    </w:p>
    <w:p w14:paraId="21C5C2B6" w14:textId="77777777" w:rsidR="008D61F3" w:rsidRDefault="008D61F3" w:rsidP="008D61F3">
      <w:r>
        <w:t xml:space="preserve">                        String </w:t>
      </w:r>
      <w:proofErr w:type="spellStart"/>
      <w:r>
        <w:t>delQueryString</w:t>
      </w:r>
      <w:proofErr w:type="spellEnd"/>
      <w:r>
        <w:t xml:space="preserve">="DELETE FROM employees WHERE id </w:t>
      </w:r>
      <w:proofErr w:type="gramStart"/>
      <w:r>
        <w:t>= ?</w:t>
      </w:r>
      <w:proofErr w:type="gramEnd"/>
      <w:r>
        <w:t>";</w:t>
      </w:r>
    </w:p>
    <w:p w14:paraId="3ACB832E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check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checkQuery</w:t>
      </w:r>
      <w:proofErr w:type="spellEnd"/>
      <w:r>
        <w:t>)) {</w:t>
      </w:r>
    </w:p>
    <w:p w14:paraId="2C7444FE" w14:textId="77777777" w:rsidR="008D61F3" w:rsidRDefault="008D61F3" w:rsidP="008D61F3">
      <w:r>
        <w:t xml:space="preserve">                            </w:t>
      </w:r>
      <w:proofErr w:type="spellStart"/>
      <w:r>
        <w:t>checkStatement.setInt</w:t>
      </w:r>
      <w:proofErr w:type="spellEnd"/>
      <w:r>
        <w:t xml:space="preserve">(1, </w:t>
      </w:r>
      <w:proofErr w:type="spellStart"/>
      <w:r>
        <w:t>customerId</w:t>
      </w:r>
      <w:proofErr w:type="spellEnd"/>
      <w:r>
        <w:t>);</w:t>
      </w:r>
    </w:p>
    <w:p w14:paraId="0387907B" w14:textId="77777777" w:rsidR="008D61F3" w:rsidRDefault="008D61F3" w:rsidP="008D61F3">
      <w:r>
        <w:t xml:space="preserve">                            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checkStatement.executeQuery</w:t>
      </w:r>
      <w:proofErr w:type="spellEnd"/>
      <w:r>
        <w:t>();</w:t>
      </w:r>
    </w:p>
    <w:p w14:paraId="02BE67C0" w14:textId="77777777" w:rsidR="008D61F3" w:rsidRDefault="008D61F3" w:rsidP="008D61F3">
      <w:r>
        <w:t xml:space="preserve">                            </w:t>
      </w:r>
    </w:p>
    <w:p w14:paraId="5D9ED28B" w14:textId="77777777" w:rsidR="008D61F3" w:rsidRDefault="008D61F3" w:rsidP="008D61F3">
      <w:r>
        <w:t xml:space="preserve">                            if </w:t>
      </w:r>
      <w:proofErr w:type="gramStart"/>
      <w:r>
        <w:t>(!</w:t>
      </w:r>
      <w:proofErr w:type="spellStart"/>
      <w:r>
        <w:t>resultSet.next</w:t>
      </w:r>
      <w:proofErr w:type="spellEnd"/>
      <w:proofErr w:type="gramEnd"/>
      <w:r>
        <w:t>()) {</w:t>
      </w:r>
    </w:p>
    <w:p w14:paraId="30FFF544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Customer ID does not exist in the database.");</w:t>
      </w:r>
    </w:p>
    <w:p w14:paraId="66710938" w14:textId="77777777" w:rsidR="008D61F3" w:rsidRDefault="008D61F3" w:rsidP="008D61F3">
      <w:r>
        <w:t xml:space="preserve">                                break;</w:t>
      </w:r>
    </w:p>
    <w:p w14:paraId="197B892E" w14:textId="77777777" w:rsidR="008D61F3" w:rsidRDefault="008D61F3" w:rsidP="008D61F3">
      <w:r>
        <w:t xml:space="preserve">                            </w:t>
      </w:r>
      <w:proofErr w:type="gramStart"/>
      <w:r>
        <w:t>}else</w:t>
      </w:r>
      <w:proofErr w:type="gramEnd"/>
      <w:r>
        <w:t xml:space="preserve"> {</w:t>
      </w:r>
    </w:p>
    <w:p w14:paraId="334A6967" w14:textId="77777777" w:rsidR="008D61F3" w:rsidRDefault="008D61F3" w:rsidP="008D61F3">
      <w:r>
        <w:t xml:space="preserve">                            </w:t>
      </w:r>
      <w:r>
        <w:tab/>
        <w:t xml:space="preserve">int id1 = </w:t>
      </w:r>
      <w:proofErr w:type="spellStart"/>
      <w:r>
        <w:t>resultSet.getInt</w:t>
      </w:r>
      <w:proofErr w:type="spellEnd"/>
      <w:r>
        <w:t>("id");</w:t>
      </w:r>
    </w:p>
    <w:p w14:paraId="48BA5707" w14:textId="77777777" w:rsidR="008D61F3" w:rsidRDefault="008D61F3" w:rsidP="008D61F3">
      <w:r>
        <w:t xml:space="preserve">                                String name1 = </w:t>
      </w:r>
      <w:proofErr w:type="spellStart"/>
      <w:r>
        <w:t>resultSet.getString</w:t>
      </w:r>
      <w:proofErr w:type="spellEnd"/>
      <w:r>
        <w:t>("name");</w:t>
      </w:r>
    </w:p>
    <w:p w14:paraId="2FA993BE" w14:textId="77777777" w:rsidR="008D61F3" w:rsidRDefault="008D61F3" w:rsidP="008D61F3">
      <w:r>
        <w:t xml:space="preserve">                                String address1 = </w:t>
      </w:r>
      <w:proofErr w:type="spellStart"/>
      <w:r>
        <w:t>resultSet.getString</w:t>
      </w:r>
      <w:proofErr w:type="spellEnd"/>
      <w:r>
        <w:t>("address");</w:t>
      </w:r>
    </w:p>
    <w:p w14:paraId="17959E97" w14:textId="77777777" w:rsidR="008D61F3" w:rsidRDefault="008D61F3" w:rsidP="008D61F3">
      <w:r>
        <w:t xml:space="preserve">                                String number1 = </w:t>
      </w:r>
      <w:proofErr w:type="spellStart"/>
      <w:r>
        <w:t>resultSet.getString</w:t>
      </w:r>
      <w:proofErr w:type="spellEnd"/>
      <w:r>
        <w:t>("number");</w:t>
      </w:r>
    </w:p>
    <w:p w14:paraId="61F1D408" w14:textId="77777777" w:rsidR="008D61F3" w:rsidRDefault="008D61F3" w:rsidP="008D61F3">
      <w:r>
        <w:t xml:space="preserve">//                             </w:t>
      </w:r>
    </w:p>
    <w:p w14:paraId="15601432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ID: " + id1);</w:t>
      </w:r>
    </w:p>
    <w:p w14:paraId="21F37B1D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Name: " + name1);</w:t>
      </w:r>
    </w:p>
    <w:p w14:paraId="14C6BCD0" w14:textId="77777777" w:rsidR="008D61F3" w:rsidRDefault="008D61F3" w:rsidP="008D61F3">
      <w:r>
        <w:t xml:space="preserve">                               </w:t>
      </w:r>
      <w:proofErr w:type="spellStart"/>
      <w:r>
        <w:t>System.out.println</w:t>
      </w:r>
      <w:proofErr w:type="spellEnd"/>
      <w:r>
        <w:t>("Adress: " + address1);</w:t>
      </w:r>
    </w:p>
    <w:p w14:paraId="274630A9" w14:textId="77777777" w:rsidR="008D61F3" w:rsidRDefault="008D61F3" w:rsidP="008D61F3">
      <w:r>
        <w:lastRenderedPageBreak/>
        <w:t xml:space="preserve">                               </w:t>
      </w:r>
      <w:proofErr w:type="spellStart"/>
      <w:r>
        <w:t>System.out.println</w:t>
      </w:r>
      <w:proofErr w:type="spellEnd"/>
      <w:r>
        <w:t>("Number: " + number1);</w:t>
      </w:r>
    </w:p>
    <w:p w14:paraId="4AC5869B" w14:textId="77777777" w:rsidR="008D61F3" w:rsidRDefault="008D61F3" w:rsidP="008D61F3"/>
    <w:p w14:paraId="16C9BF87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54C56201" w14:textId="77777777" w:rsidR="008D61F3" w:rsidRDefault="008D61F3" w:rsidP="008D61F3">
      <w:r>
        <w:t xml:space="preserve">                            }</w:t>
      </w:r>
    </w:p>
    <w:p w14:paraId="334D908A" w14:textId="77777777" w:rsidR="008D61F3" w:rsidRDefault="008D61F3" w:rsidP="008D61F3">
      <w:r>
        <w:t xml:space="preserve">                          </w:t>
      </w:r>
    </w:p>
    <w:p w14:paraId="41AEBF3F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 xml:space="preserve">("Do you want to delete: Yes for 1 OR </w:t>
      </w:r>
      <w:proofErr w:type="gramStart"/>
      <w:r>
        <w:t>No</w:t>
      </w:r>
      <w:proofErr w:type="gramEnd"/>
      <w:r>
        <w:t xml:space="preserve"> for 0");</w:t>
      </w:r>
    </w:p>
    <w:p w14:paraId="67EBA7CE" w14:textId="77777777" w:rsidR="008D61F3" w:rsidRDefault="008D61F3" w:rsidP="008D61F3">
      <w:r>
        <w:t xml:space="preserve">                            Integer res=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56917475" w14:textId="77777777" w:rsidR="008D61F3" w:rsidRDefault="008D61F3" w:rsidP="008D61F3">
      <w:r>
        <w:t xml:space="preserve">                            </w:t>
      </w:r>
    </w:p>
    <w:p w14:paraId="252D988D" w14:textId="77777777" w:rsidR="008D61F3" w:rsidRDefault="008D61F3" w:rsidP="008D61F3">
      <w:r>
        <w:t xml:space="preserve">                            if(res==1) {</w:t>
      </w:r>
    </w:p>
    <w:p w14:paraId="61423036" w14:textId="77777777" w:rsidR="008D61F3" w:rsidRDefault="008D61F3" w:rsidP="008D61F3">
      <w:r>
        <w:t xml:space="preserve">                            </w:t>
      </w:r>
      <w:r>
        <w:tab/>
        <w:t>break;</w:t>
      </w:r>
    </w:p>
    <w:p w14:paraId="43408366" w14:textId="77777777" w:rsidR="008D61F3" w:rsidRDefault="008D61F3" w:rsidP="008D61F3">
      <w:r>
        <w:t xml:space="preserve">                            </w:t>
      </w:r>
      <w:proofErr w:type="gramStart"/>
      <w:r>
        <w:t>}else</w:t>
      </w:r>
      <w:proofErr w:type="gramEnd"/>
      <w:r>
        <w:t xml:space="preserve"> {</w:t>
      </w:r>
    </w:p>
    <w:p w14:paraId="1CFDBC98" w14:textId="77777777" w:rsidR="008D61F3" w:rsidRDefault="008D61F3" w:rsidP="008D61F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D38D335" w14:textId="77777777" w:rsidR="008D61F3" w:rsidRDefault="008D61F3" w:rsidP="008D61F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80B76BE" w14:textId="77777777" w:rsidR="008D61F3" w:rsidRDefault="008D61F3" w:rsidP="008D61F3">
      <w:r>
        <w:t xml:space="preserve">                            </w:t>
      </w:r>
    </w:p>
    <w:p w14:paraId="0AD70C60" w14:textId="77777777" w:rsidR="008D61F3" w:rsidRDefault="008D61F3" w:rsidP="008D61F3">
      <w:r>
        <w:t xml:space="preserve">                            // Create a SQL statement</w:t>
      </w:r>
    </w:p>
    <w:p w14:paraId="77027EF0" w14:textId="77777777" w:rsidR="008D61F3" w:rsidRDefault="008D61F3" w:rsidP="008D61F3">
      <w:r>
        <w:t xml:space="preserve">                            String </w:t>
      </w:r>
      <w:proofErr w:type="spellStart"/>
      <w:r>
        <w:t>sql</w:t>
      </w:r>
      <w:proofErr w:type="spellEnd"/>
      <w:r>
        <w:t xml:space="preserve"> = "DELETE FROM customer WHERE id </w:t>
      </w:r>
      <w:proofErr w:type="gramStart"/>
      <w:r>
        <w:t>= ?</w:t>
      </w:r>
      <w:proofErr w:type="gramEnd"/>
      <w:r>
        <w:t>";</w:t>
      </w:r>
    </w:p>
    <w:p w14:paraId="35CCA2A4" w14:textId="77777777" w:rsidR="008D61F3" w:rsidRDefault="008D61F3" w:rsidP="008D61F3">
      <w:r>
        <w:t xml:space="preserve">                            </w:t>
      </w:r>
      <w:proofErr w:type="spellStart"/>
      <w:r>
        <w:t>PreparedStatement</w:t>
      </w:r>
      <w:proofErr w:type="spellEnd"/>
      <w:r>
        <w:t xml:space="preserve"> statement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sql</w:t>
      </w:r>
      <w:proofErr w:type="spellEnd"/>
      <w:r>
        <w:t>);</w:t>
      </w:r>
    </w:p>
    <w:p w14:paraId="06884553" w14:textId="77777777" w:rsidR="008D61F3" w:rsidRDefault="008D61F3" w:rsidP="008D61F3"/>
    <w:p w14:paraId="34D8292A" w14:textId="77777777" w:rsidR="008D61F3" w:rsidRDefault="008D61F3" w:rsidP="008D61F3">
      <w:r>
        <w:t xml:space="preserve">                            // Set the ID parameter</w:t>
      </w:r>
    </w:p>
    <w:p w14:paraId="63B009F2" w14:textId="77777777" w:rsidR="008D61F3" w:rsidRDefault="008D61F3" w:rsidP="008D61F3">
      <w:r>
        <w:t xml:space="preserve">                             // Replace with your custom ID</w:t>
      </w:r>
    </w:p>
    <w:p w14:paraId="737A7302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statement.setInt</w:t>
      </w:r>
      <w:proofErr w:type="spellEnd"/>
      <w:proofErr w:type="gramEnd"/>
      <w:r>
        <w:t xml:space="preserve">(1, </w:t>
      </w:r>
      <w:proofErr w:type="spellStart"/>
      <w:r>
        <w:t>customerId</w:t>
      </w:r>
      <w:proofErr w:type="spellEnd"/>
      <w:r>
        <w:t>);</w:t>
      </w:r>
    </w:p>
    <w:p w14:paraId="3B9B1BB9" w14:textId="77777777" w:rsidR="008D61F3" w:rsidRDefault="008D61F3" w:rsidP="008D61F3">
      <w:r>
        <w:t xml:space="preserve">                            </w:t>
      </w:r>
      <w:r>
        <w:tab/>
      </w:r>
      <w:r>
        <w:tab/>
      </w:r>
      <w:r>
        <w:tab/>
      </w:r>
    </w:p>
    <w:p w14:paraId="488355C2" w14:textId="77777777" w:rsidR="008D61F3" w:rsidRDefault="008D61F3" w:rsidP="008D61F3">
      <w:r>
        <w:t xml:space="preserve">                            // Execute the SQL query</w:t>
      </w:r>
    </w:p>
    <w:p w14:paraId="717DCD3D" w14:textId="77777777" w:rsidR="008D61F3" w:rsidRDefault="008D61F3" w:rsidP="008D61F3">
      <w:r>
        <w:t xml:space="preserve">                            int </w:t>
      </w:r>
      <w:proofErr w:type="spellStart"/>
      <w:r>
        <w:t>rowsAffected</w:t>
      </w:r>
      <w:proofErr w:type="spellEnd"/>
      <w:r>
        <w:t xml:space="preserve"> = </w:t>
      </w:r>
      <w:proofErr w:type="spellStart"/>
      <w:proofErr w:type="gramStart"/>
      <w:r>
        <w:t>statement.executeUpdate</w:t>
      </w:r>
      <w:proofErr w:type="spellEnd"/>
      <w:proofErr w:type="gramEnd"/>
      <w:r>
        <w:t>();</w:t>
      </w:r>
    </w:p>
    <w:p w14:paraId="02378E3B" w14:textId="77777777" w:rsidR="008D61F3" w:rsidRDefault="008D61F3" w:rsidP="008D61F3"/>
    <w:p w14:paraId="285824A8" w14:textId="77777777" w:rsidR="008D61F3" w:rsidRDefault="008D61F3" w:rsidP="008D61F3">
      <w:r>
        <w:t xml:space="preserve">                            // Check the number of rows affected</w:t>
      </w:r>
    </w:p>
    <w:p w14:paraId="588315DA" w14:textId="77777777" w:rsidR="008D61F3" w:rsidRDefault="008D61F3" w:rsidP="008D61F3">
      <w:r>
        <w:t xml:space="preserve">                            if (</w:t>
      </w:r>
      <w:proofErr w:type="spellStart"/>
      <w:r>
        <w:t>rowsAffected</w:t>
      </w:r>
      <w:proofErr w:type="spellEnd"/>
      <w:r>
        <w:t xml:space="preserve"> &gt; 0) {</w:t>
      </w:r>
    </w:p>
    <w:p w14:paraId="37EA2E5A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Data deleted successfully.");</w:t>
      </w:r>
    </w:p>
    <w:p w14:paraId="2E010A96" w14:textId="77777777" w:rsidR="008D61F3" w:rsidRDefault="008D61F3" w:rsidP="008D61F3">
      <w:r>
        <w:t xml:space="preserve">                            } else {</w:t>
      </w:r>
    </w:p>
    <w:p w14:paraId="78FFF8CD" w14:textId="77777777" w:rsidR="008D61F3" w:rsidRDefault="008D61F3" w:rsidP="008D61F3">
      <w:r>
        <w:lastRenderedPageBreak/>
        <w:t xml:space="preserve">                                </w:t>
      </w:r>
      <w:proofErr w:type="spellStart"/>
      <w:r>
        <w:t>System.out.println</w:t>
      </w:r>
      <w:proofErr w:type="spellEnd"/>
      <w:r>
        <w:t>("No data found to delete.");</w:t>
      </w:r>
    </w:p>
    <w:p w14:paraId="0EF8C849" w14:textId="77777777" w:rsidR="008D61F3" w:rsidRDefault="008D61F3" w:rsidP="008D61F3">
      <w:r>
        <w:t xml:space="preserve">                            }</w:t>
      </w:r>
    </w:p>
    <w:p w14:paraId="79285D13" w14:textId="77777777" w:rsidR="008D61F3" w:rsidRDefault="008D61F3" w:rsidP="008D61F3">
      <w:r>
        <w:t xml:space="preserve">                            </w:t>
      </w:r>
    </w:p>
    <w:p w14:paraId="1C87A9D3" w14:textId="77777777" w:rsidR="008D61F3" w:rsidRDefault="008D61F3" w:rsidP="008D61F3">
      <w:r>
        <w:t xml:space="preserve">                            // Close the statement and connection</w:t>
      </w:r>
    </w:p>
    <w:p w14:paraId="1B8ACA50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statement.close</w:t>
      </w:r>
      <w:proofErr w:type="spellEnd"/>
      <w:proofErr w:type="gramEnd"/>
      <w:r>
        <w:t>();</w:t>
      </w:r>
    </w:p>
    <w:p w14:paraId="36801D8E" w14:textId="77777777" w:rsidR="008D61F3" w:rsidRDefault="008D61F3" w:rsidP="008D61F3">
      <w:r>
        <w:t xml:space="preserve">                            }</w:t>
      </w:r>
    </w:p>
    <w:p w14:paraId="6BFA96CB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0777CB28" w14:textId="77777777" w:rsidR="008D61F3" w:rsidRDefault="008D61F3" w:rsidP="008D61F3">
      <w:r>
        <w:t xml:space="preserve">                        }</w:t>
      </w:r>
    </w:p>
    <w:p w14:paraId="19B9761B" w14:textId="77777777" w:rsidR="008D61F3" w:rsidRDefault="008D61F3" w:rsidP="008D61F3">
      <w:r>
        <w:t xml:space="preserve">    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7AF4A29A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160EE203" w14:textId="77777777" w:rsidR="008D61F3" w:rsidRDefault="008D61F3" w:rsidP="008D61F3">
      <w:r>
        <w:t xml:space="preserve">                        }</w:t>
      </w:r>
    </w:p>
    <w:p w14:paraId="54014E80" w14:textId="77777777" w:rsidR="008D61F3" w:rsidRDefault="008D61F3" w:rsidP="008D61F3">
      <w:r>
        <w:t xml:space="preserve">                    </w:t>
      </w:r>
    </w:p>
    <w:p w14:paraId="512D744B" w14:textId="77777777" w:rsidR="008D61F3" w:rsidRDefault="008D61F3" w:rsidP="008D61F3">
      <w:r>
        <w:t xml:space="preserve">                    </w:t>
      </w:r>
    </w:p>
    <w:p w14:paraId="57D33B62" w14:textId="77777777" w:rsidR="008D61F3" w:rsidRDefault="008D61F3" w:rsidP="008D61F3">
      <w:r>
        <w:t xml:space="preserve">                    break;</w:t>
      </w:r>
    </w:p>
    <w:p w14:paraId="5D9A0C25" w14:textId="77777777" w:rsidR="008D61F3" w:rsidRDefault="008D61F3" w:rsidP="008D61F3">
      <w:r>
        <w:t xml:space="preserve">                case 4:</w:t>
      </w:r>
    </w:p>
    <w:p w14:paraId="79D0D6B5" w14:textId="77777777" w:rsidR="008D61F3" w:rsidRDefault="008D61F3" w:rsidP="008D61F3">
      <w:r>
        <w:t xml:space="preserve">                    // View Single Record logic</w:t>
      </w:r>
    </w:p>
    <w:p w14:paraId="5BC9D3D7" w14:textId="77777777" w:rsidR="008D61F3" w:rsidRDefault="008D61F3" w:rsidP="008D61F3">
      <w:r>
        <w:t xml:space="preserve">                </w:t>
      </w:r>
      <w:r>
        <w:tab/>
      </w:r>
      <w:proofErr w:type="spellStart"/>
      <w:r>
        <w:t>System.out.println</w:t>
      </w:r>
      <w:proofErr w:type="spellEnd"/>
      <w:r>
        <w:t>("Enter customer ID to show: ");</w:t>
      </w:r>
    </w:p>
    <w:p w14:paraId="68D0C322" w14:textId="77777777" w:rsidR="008D61F3" w:rsidRDefault="008D61F3" w:rsidP="008D61F3">
      <w:r>
        <w:t xml:space="preserve">                    int </w:t>
      </w:r>
      <w:proofErr w:type="spellStart"/>
      <w:r>
        <w:t>customerId</w:t>
      </w:r>
      <w:proofErr w:type="spellEnd"/>
      <w:r>
        <w:t xml:space="preserve">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2BDADC00" w14:textId="77777777" w:rsidR="008D61F3" w:rsidRDefault="008D61F3" w:rsidP="008D61F3">
      <w:r>
        <w:t xml:space="preserve">    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0636AE04" w14:textId="77777777" w:rsidR="008D61F3" w:rsidRDefault="008D61F3" w:rsidP="008D61F3">
      <w:r>
        <w:t xml:space="preserve">                    </w:t>
      </w:r>
      <w:r>
        <w:tab/>
      </w:r>
      <w:proofErr w:type="gramStart"/>
      <w:r>
        <w:t>try(</w:t>
      </w:r>
      <w:proofErr w:type="gramEnd"/>
      <w:r>
        <w:t xml:space="preserve">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r>
        <w:t>jdbc:mysql</w:t>
      </w:r>
      <w:proofErr w:type="spellEnd"/>
      <w:r>
        <w:t>://localhost:3306/demo", "root", "jayant")){</w:t>
      </w:r>
    </w:p>
    <w:p w14:paraId="7ABE83E6" w14:textId="77777777" w:rsidR="008D61F3" w:rsidRDefault="008D61F3" w:rsidP="008D61F3">
      <w:r>
        <w:t xml:space="preserve">                    // Step 3: Check if customer ID exists in the database</w:t>
      </w:r>
    </w:p>
    <w:p w14:paraId="79D71473" w14:textId="77777777" w:rsidR="008D61F3" w:rsidRDefault="008D61F3" w:rsidP="008D61F3">
      <w:r>
        <w:t xml:space="preserve">                    String </w:t>
      </w:r>
      <w:proofErr w:type="spellStart"/>
      <w:r>
        <w:t>checkQuery</w:t>
      </w:r>
      <w:proofErr w:type="spellEnd"/>
      <w:r>
        <w:t xml:space="preserve"> = "SELECT * FROM customer WHERE id </w:t>
      </w:r>
      <w:proofErr w:type="gramStart"/>
      <w:r>
        <w:t>= ?</w:t>
      </w:r>
      <w:proofErr w:type="gramEnd"/>
      <w:r>
        <w:t>";</w:t>
      </w:r>
    </w:p>
    <w:p w14:paraId="4B387065" w14:textId="77777777" w:rsidR="008D61F3" w:rsidRDefault="008D61F3" w:rsidP="008D61F3">
      <w:r>
        <w:t xml:space="preserve">                </w:t>
      </w:r>
      <w:r>
        <w:tab/>
        <w:t xml:space="preserve">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check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checkQuery</w:t>
      </w:r>
      <w:proofErr w:type="spellEnd"/>
      <w:r>
        <w:t>)) {</w:t>
      </w:r>
    </w:p>
    <w:p w14:paraId="4F3CACD4" w14:textId="77777777" w:rsidR="008D61F3" w:rsidRDefault="008D61F3" w:rsidP="008D61F3">
      <w:r>
        <w:t xml:space="preserve">                         </w:t>
      </w:r>
      <w:proofErr w:type="spellStart"/>
      <w:r>
        <w:t>checkStatement.setInt</w:t>
      </w:r>
      <w:proofErr w:type="spellEnd"/>
      <w:r>
        <w:t xml:space="preserve">(1, </w:t>
      </w:r>
      <w:proofErr w:type="spellStart"/>
      <w:r>
        <w:t>customerId</w:t>
      </w:r>
      <w:proofErr w:type="spellEnd"/>
      <w:r>
        <w:t>);</w:t>
      </w:r>
    </w:p>
    <w:p w14:paraId="65BF2E8F" w14:textId="77777777" w:rsidR="008D61F3" w:rsidRDefault="008D61F3" w:rsidP="008D61F3">
      <w:r>
        <w:t xml:space="preserve">                         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checkStatement.executeQuery</w:t>
      </w:r>
      <w:proofErr w:type="spellEnd"/>
      <w:r>
        <w:t>();</w:t>
      </w:r>
    </w:p>
    <w:p w14:paraId="726A1337" w14:textId="77777777" w:rsidR="008D61F3" w:rsidRDefault="008D61F3" w:rsidP="008D61F3">
      <w:r>
        <w:t xml:space="preserve">                         </w:t>
      </w:r>
    </w:p>
    <w:p w14:paraId="6A701B11" w14:textId="77777777" w:rsidR="008D61F3" w:rsidRDefault="008D61F3" w:rsidP="008D61F3">
      <w:r>
        <w:t xml:space="preserve">                         if </w:t>
      </w:r>
      <w:proofErr w:type="gramStart"/>
      <w:r>
        <w:t>(!</w:t>
      </w:r>
      <w:proofErr w:type="spellStart"/>
      <w:r>
        <w:t>resultSet.next</w:t>
      </w:r>
      <w:proofErr w:type="spellEnd"/>
      <w:proofErr w:type="gramEnd"/>
      <w:r>
        <w:t>()) {</w:t>
      </w:r>
    </w:p>
    <w:p w14:paraId="69CB3F34" w14:textId="77777777" w:rsidR="008D61F3" w:rsidRDefault="008D61F3" w:rsidP="008D61F3">
      <w:r>
        <w:lastRenderedPageBreak/>
        <w:t xml:space="preserve">                             </w:t>
      </w:r>
      <w:proofErr w:type="spellStart"/>
      <w:r>
        <w:t>System.out.println</w:t>
      </w:r>
      <w:proofErr w:type="spellEnd"/>
      <w:r>
        <w:t>("Customer ID does not exist in the database.");</w:t>
      </w:r>
    </w:p>
    <w:p w14:paraId="35449A8A" w14:textId="77777777" w:rsidR="008D61F3" w:rsidRDefault="008D61F3" w:rsidP="008D61F3">
      <w:r>
        <w:t xml:space="preserve">                             break;</w:t>
      </w:r>
    </w:p>
    <w:p w14:paraId="23E96226" w14:textId="77777777" w:rsidR="008D61F3" w:rsidRDefault="008D61F3" w:rsidP="008D61F3">
      <w:r>
        <w:t xml:space="preserve">                         </w:t>
      </w:r>
      <w:proofErr w:type="gramStart"/>
      <w:r>
        <w:t>}else</w:t>
      </w:r>
      <w:proofErr w:type="gramEnd"/>
      <w:r>
        <w:t xml:space="preserve"> {</w:t>
      </w:r>
    </w:p>
    <w:p w14:paraId="4B670041" w14:textId="77777777" w:rsidR="008D61F3" w:rsidRDefault="008D61F3" w:rsidP="008D61F3">
      <w:r>
        <w:t xml:space="preserve">                         </w:t>
      </w:r>
      <w:r>
        <w:tab/>
        <w:t xml:space="preserve">int id1 = </w:t>
      </w:r>
      <w:proofErr w:type="spellStart"/>
      <w:r>
        <w:t>resultSet.getInt</w:t>
      </w:r>
      <w:proofErr w:type="spellEnd"/>
      <w:r>
        <w:t>("id");</w:t>
      </w:r>
    </w:p>
    <w:p w14:paraId="49819D26" w14:textId="77777777" w:rsidR="008D61F3" w:rsidRDefault="008D61F3" w:rsidP="008D61F3">
      <w:r>
        <w:t xml:space="preserve">                             String name1 = </w:t>
      </w:r>
      <w:proofErr w:type="spellStart"/>
      <w:r>
        <w:t>resultSet.getString</w:t>
      </w:r>
      <w:proofErr w:type="spellEnd"/>
      <w:r>
        <w:t>("name");</w:t>
      </w:r>
    </w:p>
    <w:p w14:paraId="0C7684FD" w14:textId="77777777" w:rsidR="008D61F3" w:rsidRDefault="008D61F3" w:rsidP="008D61F3">
      <w:r>
        <w:t xml:space="preserve">                             String address1 = </w:t>
      </w:r>
      <w:proofErr w:type="spellStart"/>
      <w:r>
        <w:t>resultSet.getString</w:t>
      </w:r>
      <w:proofErr w:type="spellEnd"/>
      <w:r>
        <w:t>("address");</w:t>
      </w:r>
    </w:p>
    <w:p w14:paraId="39D88AA5" w14:textId="77777777" w:rsidR="008D61F3" w:rsidRDefault="008D61F3" w:rsidP="008D61F3">
      <w:r>
        <w:t xml:space="preserve">                             String number1 = </w:t>
      </w:r>
      <w:proofErr w:type="spellStart"/>
      <w:r>
        <w:t>resultSet.getString</w:t>
      </w:r>
      <w:proofErr w:type="spellEnd"/>
      <w:r>
        <w:t>("number");</w:t>
      </w:r>
    </w:p>
    <w:p w14:paraId="434BA047" w14:textId="77777777" w:rsidR="008D61F3" w:rsidRDefault="008D61F3" w:rsidP="008D61F3">
      <w:r>
        <w:t xml:space="preserve">//                          </w:t>
      </w:r>
    </w:p>
    <w:p w14:paraId="47509072" w14:textId="77777777" w:rsidR="008D61F3" w:rsidRDefault="008D61F3" w:rsidP="008D61F3">
      <w:r>
        <w:t xml:space="preserve">                             </w:t>
      </w:r>
      <w:proofErr w:type="spellStart"/>
      <w:r>
        <w:t>System.out.println</w:t>
      </w:r>
      <w:proofErr w:type="spellEnd"/>
      <w:r>
        <w:t>("ID: " + id1);</w:t>
      </w:r>
    </w:p>
    <w:p w14:paraId="78C23848" w14:textId="77777777" w:rsidR="008D61F3" w:rsidRDefault="008D61F3" w:rsidP="008D61F3">
      <w:r>
        <w:t xml:space="preserve">                             </w:t>
      </w:r>
      <w:proofErr w:type="spellStart"/>
      <w:r>
        <w:t>System.out.println</w:t>
      </w:r>
      <w:proofErr w:type="spellEnd"/>
      <w:r>
        <w:t>("Name: " + name1);</w:t>
      </w:r>
    </w:p>
    <w:p w14:paraId="4DF61E50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"Adress: " + address1);</w:t>
      </w:r>
    </w:p>
    <w:p w14:paraId="75F5BC26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"Number: " + number1);</w:t>
      </w:r>
    </w:p>
    <w:p w14:paraId="6F3FFCE1" w14:textId="77777777" w:rsidR="008D61F3" w:rsidRDefault="008D61F3" w:rsidP="008D61F3"/>
    <w:p w14:paraId="04D54658" w14:textId="77777777" w:rsidR="008D61F3" w:rsidRDefault="008D61F3" w:rsidP="008D61F3">
      <w:r>
        <w:t xml:space="preserve">         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04F8422A" w14:textId="77777777" w:rsidR="008D61F3" w:rsidRDefault="008D61F3" w:rsidP="008D61F3">
      <w:r>
        <w:t xml:space="preserve">                         }} catch (</w:t>
      </w:r>
      <w:proofErr w:type="spellStart"/>
      <w:r>
        <w:t>SQLException</w:t>
      </w:r>
      <w:proofErr w:type="spellEnd"/>
      <w:r>
        <w:t xml:space="preserve"> e) {</w:t>
      </w:r>
    </w:p>
    <w:p w14:paraId="430EEE78" w14:textId="77777777" w:rsidR="008D61F3" w:rsidRDefault="008D61F3" w:rsidP="008D61F3">
      <w:r>
        <w:t xml:space="preserve">     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2EDF47B0" w14:textId="77777777" w:rsidR="008D61F3" w:rsidRDefault="008D61F3" w:rsidP="008D61F3">
      <w:r>
        <w:t xml:space="preserve">                         }</w:t>
      </w:r>
    </w:p>
    <w:p w14:paraId="46CDF976" w14:textId="77777777" w:rsidR="008D61F3" w:rsidRDefault="008D61F3" w:rsidP="008D61F3">
      <w:r>
        <w:t xml:space="preserve">                    </w:t>
      </w:r>
      <w:r>
        <w:tab/>
      </w:r>
      <w:proofErr w:type="gramStart"/>
      <w:r>
        <w:t>}  catch</w:t>
      </w:r>
      <w:proofErr w:type="gramEnd"/>
      <w:r>
        <w:t xml:space="preserve"> (</w:t>
      </w:r>
      <w:proofErr w:type="spellStart"/>
      <w:r>
        <w:t>SQLException</w:t>
      </w:r>
      <w:proofErr w:type="spellEnd"/>
      <w:r>
        <w:t xml:space="preserve"> e) {</w:t>
      </w:r>
    </w:p>
    <w:p w14:paraId="66E80B7E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6F0DC2A1" w14:textId="77777777" w:rsidR="008D61F3" w:rsidRDefault="008D61F3" w:rsidP="008D61F3">
      <w:r>
        <w:t xml:space="preserve">                        }</w:t>
      </w:r>
    </w:p>
    <w:p w14:paraId="7DF07CDE" w14:textId="77777777" w:rsidR="008D61F3" w:rsidRDefault="008D61F3" w:rsidP="008D61F3">
      <w:r>
        <w:t xml:space="preserve">                    break;</w:t>
      </w:r>
    </w:p>
    <w:p w14:paraId="0DF33D86" w14:textId="77777777" w:rsidR="008D61F3" w:rsidRDefault="008D61F3" w:rsidP="008D61F3">
      <w:r>
        <w:t xml:space="preserve">                case 5:</w:t>
      </w:r>
    </w:p>
    <w:p w14:paraId="478BEE4F" w14:textId="77777777" w:rsidR="008D61F3" w:rsidRDefault="008D61F3" w:rsidP="008D61F3">
      <w:r>
        <w:t xml:space="preserve">                    // View All Records logic</w:t>
      </w:r>
    </w:p>
    <w:p w14:paraId="5E42221E" w14:textId="77777777" w:rsidR="008D61F3" w:rsidRDefault="008D61F3" w:rsidP="008D61F3">
      <w:r>
        <w:t xml:space="preserve">                </w:t>
      </w:r>
      <w:r>
        <w:tab/>
        <w:t xml:space="preserve">String </w:t>
      </w:r>
      <w:proofErr w:type="spellStart"/>
      <w:r>
        <w:t>jdbcUrl</w:t>
      </w:r>
      <w:proofErr w:type="spellEnd"/>
      <w:r>
        <w:t xml:space="preserve"> = 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;</w:t>
      </w:r>
    </w:p>
    <w:p w14:paraId="2A23B570" w14:textId="77777777" w:rsidR="008D61F3" w:rsidRDefault="008D61F3" w:rsidP="008D61F3">
      <w:r>
        <w:t xml:space="preserve">                    String username = "root";</w:t>
      </w:r>
    </w:p>
    <w:p w14:paraId="36F449AD" w14:textId="77777777" w:rsidR="008D61F3" w:rsidRDefault="008D61F3" w:rsidP="008D61F3">
      <w:r>
        <w:t xml:space="preserve">                    String password = "jayant";</w:t>
      </w:r>
    </w:p>
    <w:p w14:paraId="54BB5055" w14:textId="77777777" w:rsidR="008D61F3" w:rsidRDefault="008D61F3" w:rsidP="008D61F3"/>
    <w:p w14:paraId="3105A898" w14:textId="77777777" w:rsidR="008D61F3" w:rsidRDefault="008D61F3" w:rsidP="008D61F3">
      <w:r>
        <w:t xml:space="preserve">                    try {</w:t>
      </w:r>
    </w:p>
    <w:p w14:paraId="41218F48" w14:textId="77777777" w:rsidR="008D61F3" w:rsidRDefault="008D61F3" w:rsidP="008D61F3">
      <w:r>
        <w:t xml:space="preserve">                        // Establish the database connection</w:t>
      </w:r>
    </w:p>
    <w:p w14:paraId="3F82A29C" w14:textId="77777777" w:rsidR="008D61F3" w:rsidRDefault="008D61F3" w:rsidP="008D61F3">
      <w:r>
        <w:lastRenderedPageBreak/>
        <w:t xml:space="preserve">                        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</w:t>
      </w:r>
      <w:proofErr w:type="spellStart"/>
      <w:r>
        <w:t>jdbcUrl</w:t>
      </w:r>
      <w:proofErr w:type="spellEnd"/>
      <w:r>
        <w:t>, username, password);</w:t>
      </w:r>
    </w:p>
    <w:p w14:paraId="11A51244" w14:textId="77777777" w:rsidR="008D61F3" w:rsidRDefault="008D61F3" w:rsidP="008D61F3">
      <w:r>
        <w:t xml:space="preserve">                        String query = "SELECT * FROM customer";</w:t>
      </w:r>
    </w:p>
    <w:p w14:paraId="04BA7B25" w14:textId="77777777" w:rsidR="008D61F3" w:rsidRDefault="008D61F3" w:rsidP="008D61F3">
      <w:r>
        <w:t xml:space="preserve">                        </w:t>
      </w:r>
    </w:p>
    <w:p w14:paraId="0112F603" w14:textId="77777777" w:rsidR="008D61F3" w:rsidRDefault="008D61F3" w:rsidP="008D61F3">
      <w:r>
        <w:t xml:space="preserve">                        // Create a statement object</w:t>
      </w:r>
    </w:p>
    <w:p w14:paraId="4F749413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prepared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query)) {</w:t>
      </w:r>
    </w:p>
    <w:p w14:paraId="46618594" w14:textId="77777777" w:rsidR="008D61F3" w:rsidRDefault="008D61F3" w:rsidP="008D61F3"/>
    <w:p w14:paraId="264E5A8E" w14:textId="77777777" w:rsidR="008D61F3" w:rsidRDefault="008D61F3" w:rsidP="008D61F3">
      <w:r>
        <w:t xml:space="preserve">                            // Execute the query</w:t>
      </w:r>
    </w:p>
    <w:p w14:paraId="26F4C09F" w14:textId="77777777" w:rsidR="008D61F3" w:rsidRDefault="008D61F3" w:rsidP="008D61F3">
      <w:r>
        <w:t xml:space="preserve">                            try (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preparedStatement.executeQuery</w:t>
      </w:r>
      <w:proofErr w:type="spellEnd"/>
      <w:r>
        <w:t>()) {</w:t>
      </w:r>
    </w:p>
    <w:p w14:paraId="168E4EBC" w14:textId="77777777" w:rsidR="008D61F3" w:rsidRDefault="008D61F3" w:rsidP="008D61F3">
      <w:r>
        <w:t xml:space="preserve">                                // Process the result set</w:t>
      </w:r>
    </w:p>
    <w:p w14:paraId="6C6F33E6" w14:textId="77777777" w:rsidR="008D61F3" w:rsidRDefault="008D61F3" w:rsidP="008D61F3">
      <w:r>
        <w:t xml:space="preserve">                                while (</w:t>
      </w:r>
      <w:proofErr w:type="spellStart"/>
      <w:r>
        <w:t>resultSet.next</w:t>
      </w:r>
      <w:proofErr w:type="spellEnd"/>
      <w:r>
        <w:t>()) {</w:t>
      </w:r>
    </w:p>
    <w:p w14:paraId="0126E1D7" w14:textId="77777777" w:rsidR="008D61F3" w:rsidRDefault="008D61F3" w:rsidP="008D61F3">
      <w:r>
        <w:t xml:space="preserve">                                    int id1 = </w:t>
      </w:r>
      <w:proofErr w:type="spellStart"/>
      <w:r>
        <w:t>resultSet.getInt</w:t>
      </w:r>
      <w:proofErr w:type="spellEnd"/>
      <w:r>
        <w:t>("id");</w:t>
      </w:r>
    </w:p>
    <w:p w14:paraId="4BB29C25" w14:textId="77777777" w:rsidR="008D61F3" w:rsidRDefault="008D61F3" w:rsidP="008D61F3">
      <w:r>
        <w:t xml:space="preserve">                                    String name1 = </w:t>
      </w:r>
      <w:proofErr w:type="spellStart"/>
      <w:r>
        <w:t>resultSet.getString</w:t>
      </w:r>
      <w:proofErr w:type="spellEnd"/>
      <w:r>
        <w:t>("name");</w:t>
      </w:r>
    </w:p>
    <w:p w14:paraId="1E1D0346" w14:textId="77777777" w:rsidR="008D61F3" w:rsidRDefault="008D61F3" w:rsidP="008D61F3">
      <w:r>
        <w:t xml:space="preserve">                                    String address1 = </w:t>
      </w:r>
      <w:proofErr w:type="spellStart"/>
      <w:r>
        <w:t>resultSet.getString</w:t>
      </w:r>
      <w:proofErr w:type="spellEnd"/>
      <w:r>
        <w:t>("address");</w:t>
      </w:r>
    </w:p>
    <w:p w14:paraId="5A134C7A" w14:textId="77777777" w:rsidR="008D61F3" w:rsidRDefault="008D61F3" w:rsidP="008D61F3">
      <w:r>
        <w:t xml:space="preserve">                                    String number1 = </w:t>
      </w:r>
      <w:proofErr w:type="spellStart"/>
      <w:r>
        <w:t>resultSet.getString</w:t>
      </w:r>
      <w:proofErr w:type="spellEnd"/>
      <w:r>
        <w:t>("number");</w:t>
      </w:r>
    </w:p>
    <w:p w14:paraId="3169B911" w14:textId="77777777" w:rsidR="008D61F3" w:rsidRDefault="008D61F3" w:rsidP="008D61F3">
      <w:r>
        <w:t xml:space="preserve">//                                    String email = </w:t>
      </w:r>
      <w:proofErr w:type="spellStart"/>
      <w:r>
        <w:t>resultSet.getString</w:t>
      </w:r>
      <w:proofErr w:type="spellEnd"/>
      <w:r>
        <w:t>("email");</w:t>
      </w:r>
    </w:p>
    <w:p w14:paraId="3FED855C" w14:textId="77777777" w:rsidR="008D61F3" w:rsidRDefault="008D61F3" w:rsidP="008D61F3">
      <w:r>
        <w:t xml:space="preserve">                                    // ... Retrieve other columns</w:t>
      </w:r>
    </w:p>
    <w:p w14:paraId="1621FF81" w14:textId="77777777" w:rsidR="008D61F3" w:rsidRDefault="008D61F3" w:rsidP="008D61F3"/>
    <w:p w14:paraId="3153AC9D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ID: " + id1);</w:t>
      </w:r>
    </w:p>
    <w:p w14:paraId="7211D813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Name: " + name1);</w:t>
      </w:r>
    </w:p>
    <w:p w14:paraId="319B5753" w14:textId="77777777" w:rsidR="008D61F3" w:rsidRDefault="008D61F3" w:rsidP="008D61F3">
      <w:r>
        <w:t xml:space="preserve">                                   </w:t>
      </w:r>
      <w:proofErr w:type="spellStart"/>
      <w:r>
        <w:t>System.out.println</w:t>
      </w:r>
      <w:proofErr w:type="spellEnd"/>
      <w:r>
        <w:t>("Adress: " + address1);</w:t>
      </w:r>
    </w:p>
    <w:p w14:paraId="2F71DFE6" w14:textId="77777777" w:rsidR="008D61F3" w:rsidRDefault="008D61F3" w:rsidP="008D61F3">
      <w:r>
        <w:t xml:space="preserve">                                   </w:t>
      </w:r>
      <w:proofErr w:type="spellStart"/>
      <w:r>
        <w:t>System.out.println</w:t>
      </w:r>
      <w:proofErr w:type="spellEnd"/>
      <w:r>
        <w:t>("Number: " + number1);</w:t>
      </w:r>
    </w:p>
    <w:p w14:paraId="3EA73EBD" w14:textId="77777777" w:rsidR="008D61F3" w:rsidRDefault="008D61F3" w:rsidP="008D61F3"/>
    <w:p w14:paraId="311EBDBD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0361D6C7" w14:textId="77777777" w:rsidR="008D61F3" w:rsidRDefault="008D61F3" w:rsidP="008D61F3">
      <w:r>
        <w:t xml:space="preserve">                                }</w:t>
      </w:r>
    </w:p>
    <w:p w14:paraId="5B793EF9" w14:textId="77777777" w:rsidR="008D61F3" w:rsidRDefault="008D61F3" w:rsidP="008D61F3">
      <w:r>
        <w:t xml:space="preserve">                            }</w:t>
      </w:r>
    </w:p>
    <w:p w14:paraId="5571B684" w14:textId="77777777" w:rsidR="008D61F3" w:rsidRDefault="008D61F3" w:rsidP="008D61F3">
      <w:r>
        <w:t xml:space="preserve">                        } // </w:t>
      </w:r>
      <w:proofErr w:type="spellStart"/>
      <w:r>
        <w:t>PreparedStatement</w:t>
      </w:r>
      <w:proofErr w:type="spellEnd"/>
      <w:r>
        <w:t xml:space="preserve"> and </w:t>
      </w:r>
      <w:proofErr w:type="spellStart"/>
      <w:r>
        <w:t>ResultSet</w:t>
      </w:r>
      <w:proofErr w:type="spellEnd"/>
      <w:r>
        <w:t xml:space="preserve"> are automatically closed here</w:t>
      </w:r>
    </w:p>
    <w:p w14:paraId="0673BA8D" w14:textId="77777777" w:rsidR="008D61F3" w:rsidRDefault="008D61F3" w:rsidP="008D61F3"/>
    <w:p w14:paraId="20C86979" w14:textId="77777777" w:rsidR="008D61F3" w:rsidRDefault="008D61F3" w:rsidP="008D61F3">
      <w:r>
        <w:t xml:space="preserve">                        // Close the connection</w:t>
      </w:r>
    </w:p>
    <w:p w14:paraId="43830DEA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15B9A460" w14:textId="77777777" w:rsidR="008D61F3" w:rsidRDefault="008D61F3" w:rsidP="008D61F3">
      <w:r>
        <w:lastRenderedPageBreak/>
        <w:t xml:space="preserve">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0DE3AC9A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72614C7C" w14:textId="77777777" w:rsidR="008D61F3" w:rsidRDefault="008D61F3" w:rsidP="008D61F3">
      <w:r>
        <w:t xml:space="preserve">                    }</w:t>
      </w:r>
    </w:p>
    <w:p w14:paraId="19C02843" w14:textId="77777777" w:rsidR="008D61F3" w:rsidRDefault="008D61F3" w:rsidP="008D61F3">
      <w:r>
        <w:t xml:space="preserve">                    break;</w:t>
      </w:r>
    </w:p>
    <w:p w14:paraId="7BD54583" w14:textId="77777777" w:rsidR="008D61F3" w:rsidRDefault="008D61F3" w:rsidP="008D61F3">
      <w:r>
        <w:t xml:space="preserve">                case 0:</w:t>
      </w:r>
    </w:p>
    <w:p w14:paraId="3FD8B51E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Exiting Customer Menu...");</w:t>
      </w:r>
    </w:p>
    <w:p w14:paraId="77A9038E" w14:textId="77777777" w:rsidR="008D61F3" w:rsidRDefault="008D61F3" w:rsidP="008D61F3">
      <w:r>
        <w:t xml:space="preserve">                    break;</w:t>
      </w:r>
    </w:p>
    <w:p w14:paraId="29FA5F9D" w14:textId="77777777" w:rsidR="008D61F3" w:rsidRDefault="008D61F3" w:rsidP="008D61F3">
      <w:r>
        <w:t xml:space="preserve">                default:</w:t>
      </w:r>
    </w:p>
    <w:p w14:paraId="0532DBC9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Invalid choice. Please try again.");</w:t>
      </w:r>
    </w:p>
    <w:p w14:paraId="0B266805" w14:textId="77777777" w:rsidR="008D61F3" w:rsidRDefault="008D61F3" w:rsidP="008D61F3">
      <w:r>
        <w:t xml:space="preserve">                    break;</w:t>
      </w:r>
    </w:p>
    <w:p w14:paraId="5B712B8E" w14:textId="77777777" w:rsidR="008D61F3" w:rsidRDefault="008D61F3" w:rsidP="008D61F3">
      <w:r>
        <w:t xml:space="preserve">            }</w:t>
      </w:r>
    </w:p>
    <w:p w14:paraId="1FA0D914" w14:textId="77777777" w:rsidR="008D61F3" w:rsidRDefault="008D61F3" w:rsidP="008D61F3">
      <w:r>
        <w:t xml:space="preserve">        } while (</w:t>
      </w:r>
      <w:proofErr w:type="gramStart"/>
      <w:r>
        <w:t>choice !</w:t>
      </w:r>
      <w:proofErr w:type="gramEnd"/>
      <w:r>
        <w:t>= 0);</w:t>
      </w:r>
    </w:p>
    <w:p w14:paraId="78B49CB8" w14:textId="77777777" w:rsidR="008D61F3" w:rsidRDefault="008D61F3" w:rsidP="008D61F3">
      <w:r>
        <w:t xml:space="preserve">    }</w:t>
      </w:r>
    </w:p>
    <w:p w14:paraId="43ED317C" w14:textId="77777777" w:rsidR="008D61F3" w:rsidRDefault="008D61F3" w:rsidP="008D61F3"/>
    <w:p w14:paraId="7D903896" w14:textId="77777777" w:rsidR="008D61F3" w:rsidRDefault="008D61F3" w:rsidP="008D61F3">
      <w:r>
        <w:t xml:space="preserve">    private static void </w:t>
      </w:r>
      <w:proofErr w:type="spellStart"/>
      <w:proofErr w:type="gramStart"/>
      <w:r>
        <w:t>handleAdvocateMenu</w:t>
      </w:r>
      <w:proofErr w:type="spellEnd"/>
      <w:r>
        <w:t>(</w:t>
      </w:r>
      <w:proofErr w:type="gramEnd"/>
      <w:r>
        <w:t>Scanner scanner) {</w:t>
      </w:r>
    </w:p>
    <w:p w14:paraId="20D7CAD4" w14:textId="77777777" w:rsidR="008D61F3" w:rsidRDefault="008D61F3" w:rsidP="008D61F3">
      <w:r>
        <w:t xml:space="preserve">        int choice;</w:t>
      </w:r>
    </w:p>
    <w:p w14:paraId="118CF611" w14:textId="77777777" w:rsidR="008D61F3" w:rsidRDefault="008D61F3" w:rsidP="008D61F3"/>
    <w:p w14:paraId="67C8B5DA" w14:textId="77777777" w:rsidR="008D61F3" w:rsidRDefault="008D61F3" w:rsidP="008D61F3">
      <w:r>
        <w:t xml:space="preserve">        do {</w:t>
      </w:r>
    </w:p>
    <w:p w14:paraId="19F55792" w14:textId="77777777" w:rsidR="008D61F3" w:rsidRDefault="008D61F3" w:rsidP="008D61F3">
      <w:r>
        <w:t xml:space="preserve">        </w:t>
      </w:r>
      <w:r>
        <w:tab/>
      </w:r>
      <w:proofErr w:type="spellStart"/>
      <w:r>
        <w:t>System.out.println</w:t>
      </w:r>
      <w:proofErr w:type="spellEnd"/>
      <w:r>
        <w:t>("Advocate Menu:");</w:t>
      </w:r>
    </w:p>
    <w:p w14:paraId="742D3AAD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1. Register Advocate");</w:t>
      </w:r>
    </w:p>
    <w:p w14:paraId="0630F95C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2. Modify Advocate Details");</w:t>
      </w:r>
    </w:p>
    <w:p w14:paraId="1FDAF14D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3. Delete Advocate Record");</w:t>
      </w:r>
    </w:p>
    <w:p w14:paraId="2D67D743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4. View Single Record");</w:t>
      </w:r>
    </w:p>
    <w:p w14:paraId="03B9F957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5. View All Records");</w:t>
      </w:r>
    </w:p>
    <w:p w14:paraId="109F2379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6. Exit");</w:t>
      </w:r>
    </w:p>
    <w:p w14:paraId="44209A85" w14:textId="77777777" w:rsidR="008D61F3" w:rsidRDefault="008D61F3" w:rsidP="008D61F3">
      <w:r>
        <w:t xml:space="preserve">            </w:t>
      </w:r>
      <w:proofErr w:type="spellStart"/>
      <w:r>
        <w:t>System.out.print</w:t>
      </w:r>
      <w:proofErr w:type="spellEnd"/>
      <w:r>
        <w:t>("Enter your choice: ");</w:t>
      </w:r>
    </w:p>
    <w:p w14:paraId="31D4B7AF" w14:textId="77777777" w:rsidR="008D61F3" w:rsidRDefault="008D61F3" w:rsidP="008D61F3">
      <w:r>
        <w:t xml:space="preserve">            choice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48978678" w14:textId="77777777" w:rsidR="008D61F3" w:rsidRDefault="008D61F3" w:rsidP="008D61F3"/>
    <w:p w14:paraId="780E97E3" w14:textId="77777777" w:rsidR="008D61F3" w:rsidRDefault="008D61F3" w:rsidP="008D61F3">
      <w:r>
        <w:t xml:space="preserve">            switch (choice) {</w:t>
      </w:r>
    </w:p>
    <w:p w14:paraId="62E5C7B0" w14:textId="77777777" w:rsidR="008D61F3" w:rsidRDefault="008D61F3" w:rsidP="008D61F3">
      <w:r>
        <w:lastRenderedPageBreak/>
        <w:t xml:space="preserve">               </w:t>
      </w:r>
    </w:p>
    <w:p w14:paraId="242A9E41" w14:textId="77777777" w:rsidR="008D61F3" w:rsidRDefault="008D61F3" w:rsidP="008D61F3">
      <w:r>
        <w:t xml:space="preserve">                case 1:</w:t>
      </w:r>
    </w:p>
    <w:p w14:paraId="1205EBFF" w14:textId="77777777" w:rsidR="008D61F3" w:rsidRDefault="008D61F3" w:rsidP="008D61F3">
      <w:r>
        <w:t xml:space="preserve">                    // register advocate</w:t>
      </w:r>
    </w:p>
    <w:p w14:paraId="083B5AF3" w14:textId="77777777" w:rsidR="008D61F3" w:rsidRDefault="008D61F3" w:rsidP="008D61F3">
      <w:r>
        <w:t xml:space="preserve">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681CD06D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 xml:space="preserve">("Enter </w:t>
      </w:r>
      <w:proofErr w:type="gramStart"/>
      <w:r>
        <w:t>Advocate  name</w:t>
      </w:r>
      <w:proofErr w:type="gramEnd"/>
      <w:r>
        <w:t>: ");</w:t>
      </w:r>
    </w:p>
    <w:p w14:paraId="3474CF9F" w14:textId="77777777" w:rsidR="008D61F3" w:rsidRDefault="008D61F3" w:rsidP="008D61F3">
      <w:r>
        <w:t xml:space="preserve">                    </w:t>
      </w:r>
    </w:p>
    <w:p w14:paraId="004DE16E" w14:textId="77777777" w:rsidR="008D61F3" w:rsidRDefault="008D61F3" w:rsidP="008D61F3">
      <w:r>
        <w:t xml:space="preserve">                    String name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46CDE432" w14:textId="77777777" w:rsidR="008D61F3" w:rsidRDefault="008D61F3" w:rsidP="008D61F3">
      <w:r>
        <w:t xml:space="preserve">                    </w:t>
      </w:r>
    </w:p>
    <w:p w14:paraId="63B82496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 xml:space="preserve">("Enter Advocate </w:t>
      </w:r>
      <w:proofErr w:type="spellStart"/>
      <w:r>
        <w:t>speciality</w:t>
      </w:r>
      <w:proofErr w:type="spellEnd"/>
      <w:r>
        <w:t>: ");</w:t>
      </w:r>
    </w:p>
    <w:p w14:paraId="2A606F3A" w14:textId="77777777" w:rsidR="008D61F3" w:rsidRDefault="008D61F3" w:rsidP="008D61F3">
      <w:r>
        <w:t xml:space="preserve">                    </w:t>
      </w:r>
    </w:p>
    <w:p w14:paraId="5097CAA7" w14:textId="77777777" w:rsidR="008D61F3" w:rsidRDefault="008D61F3" w:rsidP="008D61F3">
      <w:r>
        <w:t xml:space="preserve">                    String </w:t>
      </w:r>
      <w:proofErr w:type="spellStart"/>
      <w:r>
        <w:t>speciality</w:t>
      </w:r>
      <w:proofErr w:type="spellEnd"/>
      <w:r>
        <w:t xml:space="preserve">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6A46468D" w14:textId="77777777" w:rsidR="008D61F3" w:rsidRDefault="008D61F3" w:rsidP="008D61F3">
      <w:r>
        <w:t xml:space="preserve">//                    </w:t>
      </w:r>
      <w:proofErr w:type="spellStart"/>
      <w:proofErr w:type="gramStart"/>
      <w:r>
        <w:t>scanner.next</w:t>
      </w:r>
      <w:proofErr w:type="spellEnd"/>
      <w:proofErr w:type="gramEnd"/>
      <w:r>
        <w:t>();</w:t>
      </w:r>
    </w:p>
    <w:p w14:paraId="250D7FEB" w14:textId="77777777" w:rsidR="008D61F3" w:rsidRDefault="008D61F3" w:rsidP="008D61F3">
      <w:r>
        <w:t xml:space="preserve">                   </w:t>
      </w:r>
    </w:p>
    <w:p w14:paraId="11F1150B" w14:textId="77777777" w:rsidR="008D61F3" w:rsidRDefault="008D61F3" w:rsidP="008D61F3">
      <w:r>
        <w:t xml:space="preserve">//                    </w:t>
      </w:r>
      <w:proofErr w:type="spellStart"/>
      <w:proofErr w:type="gramStart"/>
      <w:r>
        <w:t>scanner.next</w:t>
      </w:r>
      <w:proofErr w:type="spellEnd"/>
      <w:proofErr w:type="gramEnd"/>
      <w:r>
        <w:t>();</w:t>
      </w:r>
    </w:p>
    <w:p w14:paraId="68C10316" w14:textId="77777777" w:rsidR="008D61F3" w:rsidRDefault="008D61F3" w:rsidP="008D61F3">
      <w:r>
        <w:t xml:space="preserve">                    </w:t>
      </w:r>
    </w:p>
    <w:p w14:paraId="4FA056C1" w14:textId="77777777" w:rsidR="008D61F3" w:rsidRDefault="008D61F3" w:rsidP="008D61F3"/>
    <w:p w14:paraId="552D1C4E" w14:textId="77777777" w:rsidR="008D61F3" w:rsidRDefault="008D61F3" w:rsidP="008D61F3">
      <w:r>
        <w:t xml:space="preserve">                    try {</w:t>
      </w:r>
    </w:p>
    <w:p w14:paraId="3EA3AF48" w14:textId="77777777" w:rsidR="008D61F3" w:rsidRDefault="008D61F3" w:rsidP="008D61F3">
      <w:r>
        <w:t xml:space="preserve">                        // Establish the database connection</w:t>
      </w:r>
    </w:p>
    <w:p w14:paraId="288839EB" w14:textId="77777777" w:rsidR="008D61F3" w:rsidRDefault="008D61F3" w:rsidP="008D61F3">
      <w:r>
        <w:t xml:space="preserve">                        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, "root", "jayant");</w:t>
      </w:r>
    </w:p>
    <w:p w14:paraId="0D22C145" w14:textId="77777777" w:rsidR="008D61F3" w:rsidRDefault="008D61F3" w:rsidP="008D61F3"/>
    <w:p w14:paraId="095D1FD4" w14:textId="77777777" w:rsidR="008D61F3" w:rsidRDefault="008D61F3" w:rsidP="008D61F3">
      <w:r>
        <w:t xml:space="preserve">                        // Prepare the SQL insert statement</w:t>
      </w:r>
    </w:p>
    <w:p w14:paraId="549ABE7D" w14:textId="77777777" w:rsidR="008D61F3" w:rsidRDefault="008D61F3" w:rsidP="008D61F3">
      <w:r>
        <w:t xml:space="preserve">                        String </w:t>
      </w:r>
      <w:proofErr w:type="spellStart"/>
      <w:r>
        <w:t>insertQuery</w:t>
      </w:r>
      <w:proofErr w:type="spellEnd"/>
      <w:r>
        <w:t xml:space="preserve"> = "INSERT INTO advocate (name, </w:t>
      </w:r>
      <w:proofErr w:type="spellStart"/>
      <w:r>
        <w:t>speciality</w:t>
      </w:r>
      <w:proofErr w:type="spellEnd"/>
      <w:r>
        <w:t xml:space="preserve">) VALUES </w:t>
      </w:r>
      <w:proofErr w:type="gramStart"/>
      <w:r>
        <w:t>(?,</w:t>
      </w:r>
      <w:proofErr w:type="gramEnd"/>
      <w:r>
        <w:t xml:space="preserve"> ?)";</w:t>
      </w:r>
    </w:p>
    <w:p w14:paraId="4F8A9D46" w14:textId="77777777" w:rsidR="008D61F3" w:rsidRDefault="008D61F3" w:rsidP="008D61F3">
      <w:r>
        <w:t xml:space="preserve">                        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prepared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insertQuery</w:t>
      </w:r>
      <w:proofErr w:type="spellEnd"/>
      <w:r>
        <w:t>);</w:t>
      </w:r>
    </w:p>
    <w:p w14:paraId="13C0546F" w14:textId="77777777" w:rsidR="008D61F3" w:rsidRDefault="008D61F3" w:rsidP="008D61F3">
      <w:r>
        <w:t xml:space="preserve">                        </w:t>
      </w:r>
      <w:proofErr w:type="spellStart"/>
      <w:r>
        <w:t>preparedStatement.setString</w:t>
      </w:r>
      <w:proofErr w:type="spellEnd"/>
      <w:r>
        <w:t>(1, name);</w:t>
      </w:r>
    </w:p>
    <w:p w14:paraId="5473DD2C" w14:textId="77777777" w:rsidR="008D61F3" w:rsidRDefault="008D61F3" w:rsidP="008D61F3">
      <w:r>
        <w:t xml:space="preserve">                        </w:t>
      </w:r>
      <w:proofErr w:type="spellStart"/>
      <w:r>
        <w:t>preparedStatement.setString</w:t>
      </w:r>
      <w:proofErr w:type="spellEnd"/>
      <w:r>
        <w:t xml:space="preserve">(2, </w:t>
      </w:r>
      <w:proofErr w:type="spellStart"/>
      <w:r>
        <w:t>speciality</w:t>
      </w:r>
      <w:proofErr w:type="spellEnd"/>
      <w:r>
        <w:t>);</w:t>
      </w:r>
    </w:p>
    <w:p w14:paraId="7BF8B952" w14:textId="77777777" w:rsidR="008D61F3" w:rsidRDefault="008D61F3" w:rsidP="008D61F3">
      <w:r>
        <w:t xml:space="preserve">                       </w:t>
      </w:r>
    </w:p>
    <w:p w14:paraId="0FEA84EA" w14:textId="77777777" w:rsidR="008D61F3" w:rsidRDefault="008D61F3" w:rsidP="008D61F3"/>
    <w:p w14:paraId="32F9BDE1" w14:textId="77777777" w:rsidR="008D61F3" w:rsidRDefault="008D61F3" w:rsidP="008D61F3">
      <w:r>
        <w:t xml:space="preserve">                        // Execute the insert statement</w:t>
      </w:r>
    </w:p>
    <w:p w14:paraId="31F63569" w14:textId="77777777" w:rsidR="008D61F3" w:rsidRDefault="008D61F3" w:rsidP="008D61F3">
      <w:r>
        <w:lastRenderedPageBreak/>
        <w:t xml:space="preserve">                        int </w:t>
      </w:r>
      <w:proofErr w:type="spellStart"/>
      <w:r>
        <w:t>rowsAffected</w:t>
      </w:r>
      <w:proofErr w:type="spellEnd"/>
      <w:r>
        <w:t xml:space="preserve"> = </w:t>
      </w:r>
      <w:proofErr w:type="spellStart"/>
      <w:r>
        <w:t>preparedStatement.executeUpdate</w:t>
      </w:r>
      <w:proofErr w:type="spellEnd"/>
      <w:r>
        <w:t>();</w:t>
      </w:r>
    </w:p>
    <w:p w14:paraId="4D6BBA5C" w14:textId="77777777" w:rsidR="008D61F3" w:rsidRDefault="008D61F3" w:rsidP="008D61F3"/>
    <w:p w14:paraId="38D9449F" w14:textId="77777777" w:rsidR="008D61F3" w:rsidRDefault="008D61F3" w:rsidP="008D61F3">
      <w:r>
        <w:t xml:space="preserve">                        if (</w:t>
      </w:r>
      <w:proofErr w:type="spellStart"/>
      <w:r>
        <w:t>rowsAffected</w:t>
      </w:r>
      <w:proofErr w:type="spellEnd"/>
      <w:r>
        <w:t xml:space="preserve"> &gt; 0) {</w:t>
      </w:r>
    </w:p>
    <w:p w14:paraId="022A6281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"Customer registered successfully!");</w:t>
      </w:r>
    </w:p>
    <w:p w14:paraId="2F11A111" w14:textId="77777777" w:rsidR="008D61F3" w:rsidRDefault="008D61F3" w:rsidP="008D61F3">
      <w:r>
        <w:t xml:space="preserve">                        } else {</w:t>
      </w:r>
    </w:p>
    <w:p w14:paraId="525CD77A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"Failed to register customer.");</w:t>
      </w:r>
    </w:p>
    <w:p w14:paraId="4EC34D0B" w14:textId="77777777" w:rsidR="008D61F3" w:rsidRDefault="008D61F3" w:rsidP="008D61F3">
      <w:r>
        <w:t xml:space="preserve">                        }</w:t>
      </w:r>
    </w:p>
    <w:p w14:paraId="356F8426" w14:textId="77777777" w:rsidR="008D61F3" w:rsidRDefault="008D61F3" w:rsidP="008D61F3"/>
    <w:p w14:paraId="122D87E4" w14:textId="77777777" w:rsidR="008D61F3" w:rsidRDefault="008D61F3" w:rsidP="008D61F3">
      <w:r>
        <w:t xml:space="preserve">                        // Close the database connection and resources</w:t>
      </w:r>
    </w:p>
    <w:p w14:paraId="77C2E062" w14:textId="77777777" w:rsidR="008D61F3" w:rsidRDefault="008D61F3" w:rsidP="008D61F3">
      <w:r>
        <w:t xml:space="preserve">                        </w:t>
      </w:r>
      <w:proofErr w:type="spellStart"/>
      <w:r>
        <w:t>preparedStatement.close</w:t>
      </w:r>
      <w:proofErr w:type="spellEnd"/>
      <w:r>
        <w:t>();</w:t>
      </w:r>
    </w:p>
    <w:p w14:paraId="0A271667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18931834" w14:textId="77777777" w:rsidR="008D61F3" w:rsidRDefault="008D61F3" w:rsidP="008D61F3">
      <w:r>
        <w:t xml:space="preserve">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5E1451DD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4C95765B" w14:textId="77777777" w:rsidR="008D61F3" w:rsidRDefault="008D61F3" w:rsidP="008D61F3">
      <w:r>
        <w:t xml:space="preserve">                    }</w:t>
      </w:r>
    </w:p>
    <w:p w14:paraId="1CEA708E" w14:textId="77777777" w:rsidR="008D61F3" w:rsidRDefault="008D61F3" w:rsidP="008D61F3">
      <w:r>
        <w:t xml:space="preserve">                    break;</w:t>
      </w:r>
    </w:p>
    <w:p w14:paraId="68ECB5D9" w14:textId="77777777" w:rsidR="008D61F3" w:rsidRDefault="008D61F3" w:rsidP="008D61F3">
      <w:r>
        <w:t xml:space="preserve">                case 2:</w:t>
      </w:r>
    </w:p>
    <w:p w14:paraId="5C0943DC" w14:textId="77777777" w:rsidR="008D61F3" w:rsidRDefault="008D61F3" w:rsidP="008D61F3">
      <w:r>
        <w:t xml:space="preserve">                </w:t>
      </w:r>
      <w:r>
        <w:tab/>
        <w:t xml:space="preserve"> // Modify Advocate Details logic</w:t>
      </w:r>
    </w:p>
    <w:p w14:paraId="6A7D3CB1" w14:textId="77777777" w:rsidR="008D61F3" w:rsidRDefault="008D61F3" w:rsidP="008D61F3">
      <w:r>
        <w:t xml:space="preserve">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618E301C" w14:textId="77777777" w:rsidR="008D61F3" w:rsidRDefault="008D61F3" w:rsidP="008D61F3">
      <w:r>
        <w:t xml:space="preserve">                </w:t>
      </w:r>
      <w:r>
        <w:tab/>
      </w:r>
    </w:p>
    <w:p w14:paraId="26D88BE6" w14:textId="77777777" w:rsidR="008D61F3" w:rsidRDefault="008D61F3" w:rsidP="008D61F3">
      <w:r>
        <w:t xml:space="preserve">                   </w:t>
      </w:r>
    </w:p>
    <w:p w14:paraId="5C7BB558" w14:textId="77777777" w:rsidR="008D61F3" w:rsidRDefault="008D61F3" w:rsidP="008D61F3">
      <w:r>
        <w:t xml:space="preserve">                    try (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, "root", "jayant")) {</w:t>
      </w:r>
    </w:p>
    <w:p w14:paraId="10E8D30E" w14:textId="77777777" w:rsidR="008D61F3" w:rsidRDefault="008D61F3" w:rsidP="008D61F3">
      <w:r>
        <w:t xml:space="preserve">                        // Step 2: Get Advocate ID input from user</w:t>
      </w:r>
    </w:p>
    <w:p w14:paraId="4EF56AA5" w14:textId="77777777" w:rsidR="008D61F3" w:rsidRDefault="008D61F3" w:rsidP="008D61F3">
      <w:r>
        <w:t xml:space="preserve">                        </w:t>
      </w:r>
    </w:p>
    <w:p w14:paraId="38091C60" w14:textId="77777777" w:rsidR="008D61F3" w:rsidRDefault="008D61F3" w:rsidP="008D61F3">
      <w:r>
        <w:t xml:space="preserve">                        </w:t>
      </w:r>
      <w:proofErr w:type="spellStart"/>
      <w:r>
        <w:t>System.out.print</w:t>
      </w:r>
      <w:proofErr w:type="spellEnd"/>
      <w:r>
        <w:t xml:space="preserve">("Enter </w:t>
      </w:r>
      <w:proofErr w:type="spellStart"/>
      <w:r>
        <w:t>Adovate</w:t>
      </w:r>
      <w:proofErr w:type="spellEnd"/>
      <w:r>
        <w:t xml:space="preserve"> ID to modify: ");</w:t>
      </w:r>
    </w:p>
    <w:p w14:paraId="50925FF2" w14:textId="77777777" w:rsidR="008D61F3" w:rsidRDefault="008D61F3" w:rsidP="008D61F3">
      <w:r>
        <w:t xml:space="preserve">                        int </w:t>
      </w:r>
      <w:proofErr w:type="spellStart"/>
      <w:r>
        <w:t>customerId</w:t>
      </w:r>
      <w:proofErr w:type="spellEnd"/>
      <w:r>
        <w:t xml:space="preserve">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1A77B549" w14:textId="77777777" w:rsidR="008D61F3" w:rsidRDefault="008D61F3" w:rsidP="008D61F3"/>
    <w:p w14:paraId="7D727A59" w14:textId="77777777" w:rsidR="008D61F3" w:rsidRDefault="008D61F3" w:rsidP="008D61F3">
      <w:r>
        <w:t xml:space="preserve">                        // Step 3: Check if customer ID exists in the database</w:t>
      </w:r>
    </w:p>
    <w:p w14:paraId="2BCC9774" w14:textId="77777777" w:rsidR="008D61F3" w:rsidRDefault="008D61F3" w:rsidP="008D61F3">
      <w:r>
        <w:t xml:space="preserve">                        String </w:t>
      </w:r>
      <w:proofErr w:type="spellStart"/>
      <w:r>
        <w:t>checkQuery</w:t>
      </w:r>
      <w:proofErr w:type="spellEnd"/>
      <w:r>
        <w:t xml:space="preserve"> = "SELECT * FROM advocate WHERE id </w:t>
      </w:r>
      <w:proofErr w:type="gramStart"/>
      <w:r>
        <w:t>= ?</w:t>
      </w:r>
      <w:proofErr w:type="gramEnd"/>
      <w:r>
        <w:t>";</w:t>
      </w:r>
    </w:p>
    <w:p w14:paraId="62DAFF00" w14:textId="77777777" w:rsidR="008D61F3" w:rsidRDefault="008D61F3" w:rsidP="008D61F3">
      <w:r>
        <w:lastRenderedPageBreak/>
        <w:t xml:space="preserve">                       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check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checkQuery</w:t>
      </w:r>
      <w:proofErr w:type="spellEnd"/>
      <w:r>
        <w:t>)) {</w:t>
      </w:r>
    </w:p>
    <w:p w14:paraId="0675963E" w14:textId="77777777" w:rsidR="008D61F3" w:rsidRDefault="008D61F3" w:rsidP="008D61F3">
      <w:r>
        <w:t xml:space="preserve">                            </w:t>
      </w:r>
      <w:proofErr w:type="spellStart"/>
      <w:r>
        <w:t>checkStatement.setInt</w:t>
      </w:r>
      <w:proofErr w:type="spellEnd"/>
      <w:r>
        <w:t xml:space="preserve">(1, </w:t>
      </w:r>
      <w:proofErr w:type="spellStart"/>
      <w:r>
        <w:t>customerId</w:t>
      </w:r>
      <w:proofErr w:type="spellEnd"/>
      <w:r>
        <w:t>);</w:t>
      </w:r>
    </w:p>
    <w:p w14:paraId="681189EF" w14:textId="77777777" w:rsidR="008D61F3" w:rsidRDefault="008D61F3" w:rsidP="008D61F3">
      <w:r>
        <w:t xml:space="preserve">                            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checkStatement.executeQuery</w:t>
      </w:r>
      <w:proofErr w:type="spellEnd"/>
      <w:r>
        <w:t>();</w:t>
      </w:r>
    </w:p>
    <w:p w14:paraId="03E5859F" w14:textId="77777777" w:rsidR="008D61F3" w:rsidRDefault="008D61F3" w:rsidP="008D61F3"/>
    <w:p w14:paraId="1743D88A" w14:textId="77777777" w:rsidR="008D61F3" w:rsidRDefault="008D61F3" w:rsidP="008D61F3">
      <w:r>
        <w:t xml:space="preserve">                            if </w:t>
      </w:r>
      <w:proofErr w:type="gramStart"/>
      <w:r>
        <w:t>(!</w:t>
      </w:r>
      <w:proofErr w:type="spellStart"/>
      <w:r>
        <w:t>resultSet.next</w:t>
      </w:r>
      <w:proofErr w:type="spellEnd"/>
      <w:proofErr w:type="gramEnd"/>
      <w:r>
        <w:t>()) {</w:t>
      </w:r>
    </w:p>
    <w:p w14:paraId="20D6ED51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Advocate ID does not exist in the database.");</w:t>
      </w:r>
    </w:p>
    <w:p w14:paraId="705B0554" w14:textId="77777777" w:rsidR="008D61F3" w:rsidRDefault="008D61F3" w:rsidP="008D61F3">
      <w:r>
        <w:t xml:space="preserve">                                break;</w:t>
      </w:r>
    </w:p>
    <w:p w14:paraId="6EE85D9A" w14:textId="77777777" w:rsidR="008D61F3" w:rsidRDefault="008D61F3" w:rsidP="008D61F3">
      <w:r>
        <w:t xml:space="preserve">                            }</w:t>
      </w:r>
    </w:p>
    <w:p w14:paraId="635BC0F9" w14:textId="77777777" w:rsidR="008D61F3" w:rsidRDefault="008D61F3" w:rsidP="008D61F3">
      <w:r>
        <w:t xml:space="preserve">                        }</w:t>
      </w:r>
    </w:p>
    <w:p w14:paraId="5206FD2D" w14:textId="77777777" w:rsidR="008D61F3" w:rsidRDefault="008D61F3" w:rsidP="008D61F3">
      <w:r>
        <w:t xml:space="preserve">                        </w:t>
      </w:r>
    </w:p>
    <w:p w14:paraId="712B96B0" w14:textId="77777777" w:rsidR="008D61F3" w:rsidRDefault="008D61F3" w:rsidP="008D61F3">
      <w:r>
        <w:t xml:space="preserve">                     /</w:t>
      </w:r>
      <w:proofErr w:type="gramStart"/>
      <w:r>
        <w:t>/  Get</w:t>
      </w:r>
      <w:proofErr w:type="gramEnd"/>
      <w:r>
        <w:t xml:space="preserve"> the field to modify from the user</w:t>
      </w:r>
    </w:p>
    <w:p w14:paraId="3040DAFE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Select the field to modify:");</w:t>
      </w:r>
    </w:p>
    <w:p w14:paraId="431E2242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1. Name");</w:t>
      </w:r>
    </w:p>
    <w:p w14:paraId="76150B99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 xml:space="preserve">("2. </w:t>
      </w:r>
      <w:proofErr w:type="spellStart"/>
      <w:r>
        <w:t>Speciality</w:t>
      </w:r>
      <w:proofErr w:type="spellEnd"/>
      <w:r>
        <w:t>");</w:t>
      </w:r>
    </w:p>
    <w:p w14:paraId="206AF3AE" w14:textId="77777777" w:rsidR="008D61F3" w:rsidRDefault="008D61F3" w:rsidP="008D61F3">
      <w:r>
        <w:t xml:space="preserve">                        </w:t>
      </w:r>
    </w:p>
    <w:p w14:paraId="421320DE" w14:textId="77777777" w:rsidR="008D61F3" w:rsidRDefault="008D61F3" w:rsidP="008D61F3">
      <w:r>
        <w:t xml:space="preserve">                        int </w:t>
      </w:r>
      <w:proofErr w:type="spellStart"/>
      <w:r>
        <w:t>fieldChoice</w:t>
      </w:r>
      <w:proofErr w:type="spellEnd"/>
      <w:r>
        <w:t xml:space="preserve">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72E0C980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scanner.nextLine</w:t>
      </w:r>
      <w:proofErr w:type="spellEnd"/>
      <w:proofErr w:type="gramEnd"/>
      <w:r>
        <w:t>(); // Consume the newline character</w:t>
      </w:r>
    </w:p>
    <w:p w14:paraId="349F2012" w14:textId="77777777" w:rsidR="008D61F3" w:rsidRDefault="008D61F3" w:rsidP="008D61F3"/>
    <w:p w14:paraId="579E3405" w14:textId="77777777" w:rsidR="008D61F3" w:rsidRDefault="008D61F3" w:rsidP="008D61F3">
      <w:r>
        <w:t xml:space="preserve">                        /</w:t>
      </w:r>
      <w:proofErr w:type="gramStart"/>
      <w:r>
        <w:t>/  Get</w:t>
      </w:r>
      <w:proofErr w:type="gramEnd"/>
      <w:r>
        <w:t xml:space="preserve"> the new value for the selected field</w:t>
      </w:r>
    </w:p>
    <w:p w14:paraId="6B3E89B7" w14:textId="77777777" w:rsidR="008D61F3" w:rsidRDefault="008D61F3" w:rsidP="008D61F3">
      <w:r>
        <w:t xml:space="preserve">                        String </w:t>
      </w:r>
      <w:proofErr w:type="spellStart"/>
      <w:r>
        <w:t>newValue</w:t>
      </w:r>
      <w:proofErr w:type="spellEnd"/>
      <w:r>
        <w:t xml:space="preserve"> = "";</w:t>
      </w:r>
    </w:p>
    <w:p w14:paraId="593632E1" w14:textId="77777777" w:rsidR="008D61F3" w:rsidRDefault="008D61F3" w:rsidP="008D61F3">
      <w:r>
        <w:t xml:space="preserve">                        switch (</w:t>
      </w:r>
      <w:proofErr w:type="spellStart"/>
      <w:r>
        <w:t>fieldChoice</w:t>
      </w:r>
      <w:proofErr w:type="spellEnd"/>
      <w:r>
        <w:t>) {</w:t>
      </w:r>
    </w:p>
    <w:p w14:paraId="0F4AD641" w14:textId="77777777" w:rsidR="008D61F3" w:rsidRDefault="008D61F3" w:rsidP="008D61F3">
      <w:r>
        <w:t xml:space="preserve">                            case 1:</w:t>
      </w:r>
    </w:p>
    <w:p w14:paraId="450A4066" w14:textId="77777777" w:rsidR="008D61F3" w:rsidRDefault="008D61F3" w:rsidP="008D61F3">
      <w:r>
        <w:t xml:space="preserve">                                </w:t>
      </w:r>
      <w:proofErr w:type="spellStart"/>
      <w:r>
        <w:t>System.out.print</w:t>
      </w:r>
      <w:proofErr w:type="spellEnd"/>
      <w:r>
        <w:t>("Enter new name: ");</w:t>
      </w:r>
    </w:p>
    <w:p w14:paraId="35555927" w14:textId="77777777" w:rsidR="008D61F3" w:rsidRDefault="008D61F3" w:rsidP="008D61F3">
      <w:r>
        <w:t xml:space="preserve">                                </w:t>
      </w:r>
      <w:proofErr w:type="spellStart"/>
      <w:r>
        <w:t>newValue</w:t>
      </w:r>
      <w:proofErr w:type="spellEnd"/>
      <w:r>
        <w:t xml:space="preserve">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264A0DAD" w14:textId="77777777" w:rsidR="008D61F3" w:rsidRDefault="008D61F3" w:rsidP="008D61F3">
      <w:r>
        <w:t xml:space="preserve">                                break;</w:t>
      </w:r>
    </w:p>
    <w:p w14:paraId="01FB7DE4" w14:textId="77777777" w:rsidR="008D61F3" w:rsidRDefault="008D61F3" w:rsidP="008D61F3">
      <w:r>
        <w:t xml:space="preserve">                            case 2:</w:t>
      </w:r>
    </w:p>
    <w:p w14:paraId="281957B7" w14:textId="77777777" w:rsidR="008D61F3" w:rsidRDefault="008D61F3" w:rsidP="008D61F3">
      <w:r>
        <w:t xml:space="preserve">                                </w:t>
      </w:r>
      <w:proofErr w:type="spellStart"/>
      <w:r>
        <w:t>System.out.print</w:t>
      </w:r>
      <w:proofErr w:type="spellEnd"/>
      <w:r>
        <w:t xml:space="preserve">("Enter new </w:t>
      </w:r>
      <w:proofErr w:type="spellStart"/>
      <w:r>
        <w:t>speciality</w:t>
      </w:r>
      <w:proofErr w:type="spellEnd"/>
      <w:r>
        <w:t>: ");</w:t>
      </w:r>
    </w:p>
    <w:p w14:paraId="6F46D0AF" w14:textId="77777777" w:rsidR="008D61F3" w:rsidRDefault="008D61F3" w:rsidP="008D61F3">
      <w:r>
        <w:t xml:space="preserve">                                </w:t>
      </w:r>
      <w:proofErr w:type="spellStart"/>
      <w:r>
        <w:t>newValue</w:t>
      </w:r>
      <w:proofErr w:type="spellEnd"/>
      <w:r>
        <w:t xml:space="preserve">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0AC0CC2E" w14:textId="77777777" w:rsidR="008D61F3" w:rsidRDefault="008D61F3" w:rsidP="008D61F3">
      <w:r>
        <w:t xml:space="preserve">                                break;</w:t>
      </w:r>
    </w:p>
    <w:p w14:paraId="2165A4E7" w14:textId="77777777" w:rsidR="008D61F3" w:rsidRDefault="008D61F3" w:rsidP="008D61F3">
      <w:r>
        <w:lastRenderedPageBreak/>
        <w:t xml:space="preserve">                            </w:t>
      </w:r>
    </w:p>
    <w:p w14:paraId="5374017E" w14:textId="77777777" w:rsidR="008D61F3" w:rsidRDefault="008D61F3" w:rsidP="008D61F3">
      <w:r>
        <w:t xml:space="preserve">                            default:</w:t>
      </w:r>
    </w:p>
    <w:p w14:paraId="246A14DE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Invalid field choice.");</w:t>
      </w:r>
    </w:p>
    <w:p w14:paraId="14AF572D" w14:textId="77777777" w:rsidR="008D61F3" w:rsidRDefault="008D61F3" w:rsidP="008D61F3">
      <w:r>
        <w:t xml:space="preserve">                                return;</w:t>
      </w:r>
    </w:p>
    <w:p w14:paraId="25B01A9D" w14:textId="77777777" w:rsidR="008D61F3" w:rsidRDefault="008D61F3" w:rsidP="008D61F3">
      <w:r>
        <w:t xml:space="preserve">                        }</w:t>
      </w:r>
    </w:p>
    <w:p w14:paraId="6FF9B487" w14:textId="77777777" w:rsidR="008D61F3" w:rsidRDefault="008D61F3" w:rsidP="008D61F3"/>
    <w:p w14:paraId="598F816C" w14:textId="77777777" w:rsidR="008D61F3" w:rsidRDefault="008D61F3" w:rsidP="008D61F3">
      <w:r>
        <w:t xml:space="preserve">                        /</w:t>
      </w:r>
      <w:proofErr w:type="gramStart"/>
      <w:r>
        <w:t>/  Execute</w:t>
      </w:r>
      <w:proofErr w:type="gramEnd"/>
      <w:r>
        <w:t xml:space="preserve"> the update query</w:t>
      </w:r>
    </w:p>
    <w:p w14:paraId="7164F91A" w14:textId="77777777" w:rsidR="008D61F3" w:rsidRDefault="008D61F3" w:rsidP="008D61F3">
      <w:r>
        <w:t xml:space="preserve">                        String </w:t>
      </w:r>
      <w:proofErr w:type="spellStart"/>
      <w:r>
        <w:t>updateQuery</w:t>
      </w:r>
      <w:proofErr w:type="spellEnd"/>
      <w:r>
        <w:t xml:space="preserve"> = "";</w:t>
      </w:r>
    </w:p>
    <w:p w14:paraId="49B557BA" w14:textId="77777777" w:rsidR="008D61F3" w:rsidRDefault="008D61F3" w:rsidP="008D61F3">
      <w:r>
        <w:t xml:space="preserve">                        switch (</w:t>
      </w:r>
      <w:proofErr w:type="spellStart"/>
      <w:r>
        <w:t>fieldChoice</w:t>
      </w:r>
      <w:proofErr w:type="spellEnd"/>
      <w:r>
        <w:t>) {</w:t>
      </w:r>
    </w:p>
    <w:p w14:paraId="4CF34905" w14:textId="77777777" w:rsidR="008D61F3" w:rsidRDefault="008D61F3" w:rsidP="008D61F3">
      <w:r>
        <w:t xml:space="preserve">                            case 1:</w:t>
      </w:r>
    </w:p>
    <w:p w14:paraId="2C45257A" w14:textId="77777777" w:rsidR="008D61F3" w:rsidRDefault="008D61F3" w:rsidP="008D61F3">
      <w:r>
        <w:t xml:space="preserve">                                </w:t>
      </w:r>
      <w:proofErr w:type="spellStart"/>
      <w:r>
        <w:t>updateQuery</w:t>
      </w:r>
      <w:proofErr w:type="spellEnd"/>
      <w:r>
        <w:t xml:space="preserve"> = "UPDATE advocate SET name </w:t>
      </w:r>
      <w:proofErr w:type="gramStart"/>
      <w:r>
        <w:t>= ?</w:t>
      </w:r>
      <w:proofErr w:type="gramEnd"/>
      <w:r>
        <w:t xml:space="preserve"> WHERE id </w:t>
      </w:r>
      <w:proofErr w:type="gramStart"/>
      <w:r>
        <w:t>= ?</w:t>
      </w:r>
      <w:proofErr w:type="gramEnd"/>
      <w:r>
        <w:t>";</w:t>
      </w:r>
    </w:p>
    <w:p w14:paraId="73BB78EE" w14:textId="77777777" w:rsidR="008D61F3" w:rsidRDefault="008D61F3" w:rsidP="008D61F3">
      <w:r>
        <w:t xml:space="preserve">                                break;</w:t>
      </w:r>
    </w:p>
    <w:p w14:paraId="7A1B4AD4" w14:textId="77777777" w:rsidR="008D61F3" w:rsidRDefault="008D61F3" w:rsidP="008D61F3">
      <w:r>
        <w:t xml:space="preserve">                            case 2:</w:t>
      </w:r>
    </w:p>
    <w:p w14:paraId="04129756" w14:textId="77777777" w:rsidR="008D61F3" w:rsidRDefault="008D61F3" w:rsidP="008D61F3">
      <w:r>
        <w:t xml:space="preserve">                                </w:t>
      </w:r>
      <w:proofErr w:type="spellStart"/>
      <w:r>
        <w:t>updateQuery</w:t>
      </w:r>
      <w:proofErr w:type="spellEnd"/>
      <w:r>
        <w:t xml:space="preserve"> = "UPDATE advocate SET </w:t>
      </w:r>
      <w:proofErr w:type="spellStart"/>
      <w:r>
        <w:t>speciality</w:t>
      </w:r>
      <w:proofErr w:type="spellEnd"/>
      <w:r>
        <w:t xml:space="preserve"> </w:t>
      </w:r>
      <w:proofErr w:type="gramStart"/>
      <w:r>
        <w:t>= ?</w:t>
      </w:r>
      <w:proofErr w:type="gramEnd"/>
      <w:r>
        <w:t xml:space="preserve"> WHERE id </w:t>
      </w:r>
      <w:proofErr w:type="gramStart"/>
      <w:r>
        <w:t>= ?</w:t>
      </w:r>
      <w:proofErr w:type="gramEnd"/>
      <w:r>
        <w:t>";</w:t>
      </w:r>
    </w:p>
    <w:p w14:paraId="58447C82" w14:textId="77777777" w:rsidR="008D61F3" w:rsidRDefault="008D61F3" w:rsidP="008D61F3">
      <w:r>
        <w:t xml:space="preserve">                                break;</w:t>
      </w:r>
    </w:p>
    <w:p w14:paraId="56695EE4" w14:textId="77777777" w:rsidR="008D61F3" w:rsidRDefault="008D61F3" w:rsidP="008D61F3">
      <w:r>
        <w:t xml:space="preserve">                            </w:t>
      </w:r>
    </w:p>
    <w:p w14:paraId="236A3E9A" w14:textId="77777777" w:rsidR="008D61F3" w:rsidRDefault="008D61F3" w:rsidP="008D61F3">
      <w:r>
        <w:t xml:space="preserve">                        }</w:t>
      </w:r>
    </w:p>
    <w:p w14:paraId="3DF05165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statement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updateQuery</w:t>
      </w:r>
      <w:proofErr w:type="spellEnd"/>
      <w:r>
        <w:t>)) {</w:t>
      </w:r>
    </w:p>
    <w:p w14:paraId="476F530D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statement.setString</w:t>
      </w:r>
      <w:proofErr w:type="spellEnd"/>
      <w:proofErr w:type="gramEnd"/>
      <w:r>
        <w:t xml:space="preserve">(1, </w:t>
      </w:r>
      <w:proofErr w:type="spellStart"/>
      <w:r>
        <w:t>newValue</w:t>
      </w:r>
      <w:proofErr w:type="spellEnd"/>
      <w:r>
        <w:t>);</w:t>
      </w:r>
    </w:p>
    <w:p w14:paraId="14D1FEE1" w14:textId="77777777" w:rsidR="008D61F3" w:rsidRDefault="008D61F3" w:rsidP="008D61F3">
      <w:r>
        <w:t xml:space="preserve">                            </w:t>
      </w:r>
    </w:p>
    <w:p w14:paraId="572BB974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statement.setInt</w:t>
      </w:r>
      <w:proofErr w:type="spellEnd"/>
      <w:proofErr w:type="gramEnd"/>
      <w:r>
        <w:t xml:space="preserve">(2, </w:t>
      </w:r>
      <w:proofErr w:type="spellStart"/>
      <w:r>
        <w:t>customerId</w:t>
      </w:r>
      <w:proofErr w:type="spellEnd"/>
      <w:r>
        <w:t>);</w:t>
      </w:r>
    </w:p>
    <w:p w14:paraId="43768E6D" w14:textId="77777777" w:rsidR="008D61F3" w:rsidRDefault="008D61F3" w:rsidP="008D61F3"/>
    <w:p w14:paraId="3642CC08" w14:textId="77777777" w:rsidR="008D61F3" w:rsidRDefault="008D61F3" w:rsidP="008D61F3">
      <w:r>
        <w:t xml:space="preserve">                            //Execute the query</w:t>
      </w:r>
    </w:p>
    <w:p w14:paraId="3B9A1FFB" w14:textId="77777777" w:rsidR="008D61F3" w:rsidRDefault="008D61F3" w:rsidP="008D61F3">
      <w:r>
        <w:t xml:space="preserve">                            int </w:t>
      </w:r>
      <w:proofErr w:type="spellStart"/>
      <w:r>
        <w:t>rowsAffected</w:t>
      </w:r>
      <w:proofErr w:type="spellEnd"/>
      <w:r>
        <w:t xml:space="preserve"> = </w:t>
      </w:r>
      <w:proofErr w:type="spellStart"/>
      <w:proofErr w:type="gramStart"/>
      <w:r>
        <w:t>statement.executeUpdate</w:t>
      </w:r>
      <w:proofErr w:type="spellEnd"/>
      <w:proofErr w:type="gramEnd"/>
      <w:r>
        <w:t>();</w:t>
      </w:r>
    </w:p>
    <w:p w14:paraId="22C9A831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rowsAffected</w:t>
      </w:r>
      <w:proofErr w:type="spellEnd"/>
      <w:r>
        <w:t xml:space="preserve"> + " row(s) updated.");</w:t>
      </w:r>
    </w:p>
    <w:p w14:paraId="2D4628A2" w14:textId="77777777" w:rsidR="008D61F3" w:rsidRDefault="008D61F3" w:rsidP="008D61F3">
      <w:r>
        <w:t xml:space="preserve">                        }</w:t>
      </w:r>
    </w:p>
    <w:p w14:paraId="7791979B" w14:textId="77777777" w:rsidR="008D61F3" w:rsidRDefault="008D61F3" w:rsidP="008D61F3"/>
    <w:p w14:paraId="2771FD76" w14:textId="77777777" w:rsidR="008D61F3" w:rsidRDefault="008D61F3" w:rsidP="008D61F3">
      <w:r>
        <w:t xml:space="preserve">                     </w:t>
      </w:r>
    </w:p>
    <w:p w14:paraId="5B155DEC" w14:textId="77777777" w:rsidR="008D61F3" w:rsidRDefault="008D61F3" w:rsidP="008D61F3"/>
    <w:p w14:paraId="5DC12091" w14:textId="77777777" w:rsidR="008D61F3" w:rsidRDefault="008D61F3" w:rsidP="008D61F3">
      <w:r>
        <w:lastRenderedPageBreak/>
        <w:t xml:space="preserve">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550B41DA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2BEA269B" w14:textId="77777777" w:rsidR="008D61F3" w:rsidRDefault="008D61F3" w:rsidP="008D61F3">
      <w:r>
        <w:t xml:space="preserve">                    }</w:t>
      </w:r>
    </w:p>
    <w:p w14:paraId="50D7DD0D" w14:textId="77777777" w:rsidR="008D61F3" w:rsidRDefault="008D61F3" w:rsidP="008D61F3">
      <w:r>
        <w:t xml:space="preserve">                </w:t>
      </w:r>
    </w:p>
    <w:p w14:paraId="04482646" w14:textId="77777777" w:rsidR="008D61F3" w:rsidRDefault="008D61F3" w:rsidP="008D61F3">
      <w:r>
        <w:t xml:space="preserve">            </w:t>
      </w:r>
    </w:p>
    <w:p w14:paraId="5EF10A25" w14:textId="77777777" w:rsidR="008D61F3" w:rsidRDefault="008D61F3" w:rsidP="008D61F3">
      <w:r>
        <w:t xml:space="preserve">                    break;</w:t>
      </w:r>
    </w:p>
    <w:p w14:paraId="601F088D" w14:textId="77777777" w:rsidR="008D61F3" w:rsidRDefault="008D61F3" w:rsidP="008D61F3">
      <w:r>
        <w:t xml:space="preserve">                case 3:</w:t>
      </w:r>
    </w:p>
    <w:p w14:paraId="219804A2" w14:textId="77777777" w:rsidR="008D61F3" w:rsidRDefault="008D61F3" w:rsidP="008D61F3">
      <w:r>
        <w:t xml:space="preserve">                    // Delete Advocate Logic</w:t>
      </w:r>
    </w:p>
    <w:p w14:paraId="5FF6748B" w14:textId="77777777" w:rsidR="008D61F3" w:rsidRDefault="008D61F3" w:rsidP="008D61F3">
      <w:r>
        <w:t xml:space="preserve">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0CE1F375" w14:textId="77777777" w:rsidR="008D61F3" w:rsidRDefault="008D61F3" w:rsidP="008D61F3">
      <w:r>
        <w:t xml:space="preserve">                </w:t>
      </w:r>
      <w:r>
        <w:tab/>
      </w:r>
      <w:proofErr w:type="spellStart"/>
      <w:r>
        <w:t>System.out.println</w:t>
      </w:r>
      <w:proofErr w:type="spellEnd"/>
      <w:r>
        <w:t>("Enter the ADMIN CODE: ");</w:t>
      </w:r>
    </w:p>
    <w:p w14:paraId="534585C0" w14:textId="77777777" w:rsidR="008D61F3" w:rsidRDefault="008D61F3" w:rsidP="008D61F3">
      <w:r>
        <w:t xml:space="preserve">                </w:t>
      </w:r>
      <w:r>
        <w:tab/>
        <w:t>Integer code=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2D290412" w14:textId="77777777" w:rsidR="008D61F3" w:rsidRDefault="008D61F3" w:rsidP="008D61F3">
      <w:r>
        <w:t xml:space="preserve">                </w:t>
      </w:r>
      <w:r>
        <w:tab/>
        <w:t>if(</w:t>
      </w:r>
      <w:proofErr w:type="gramStart"/>
      <w:r>
        <w:t>code!=</w:t>
      </w:r>
      <w:proofErr w:type="gramEnd"/>
      <w:r>
        <w:t>6949) {</w:t>
      </w:r>
    </w:p>
    <w:p w14:paraId="198E00E8" w14:textId="77777777" w:rsidR="008D61F3" w:rsidRDefault="008D61F3" w:rsidP="008D61F3">
      <w:r>
        <w:t xml:space="preserve">                </w:t>
      </w:r>
      <w:r>
        <w:tab/>
      </w:r>
      <w:r>
        <w:tab/>
      </w:r>
      <w:proofErr w:type="spellStart"/>
      <w:r>
        <w:t>System.out.println</w:t>
      </w:r>
      <w:proofErr w:type="spellEnd"/>
      <w:r>
        <w:t>("ACCESS DENIED ");</w:t>
      </w:r>
    </w:p>
    <w:p w14:paraId="77C57A00" w14:textId="77777777" w:rsidR="008D61F3" w:rsidRDefault="008D61F3" w:rsidP="008D61F3">
      <w:r>
        <w:t xml:space="preserve">                </w:t>
      </w:r>
      <w:r>
        <w:tab/>
      </w:r>
      <w:r>
        <w:tab/>
        <w:t>break;</w:t>
      </w:r>
    </w:p>
    <w:p w14:paraId="6DE65B44" w14:textId="77777777" w:rsidR="008D61F3" w:rsidRDefault="008D61F3" w:rsidP="008D61F3">
      <w:r>
        <w:t xml:space="preserve">                </w:t>
      </w:r>
      <w:r>
        <w:tab/>
        <w:t>}</w:t>
      </w:r>
    </w:p>
    <w:p w14:paraId="394836EA" w14:textId="77777777" w:rsidR="008D61F3" w:rsidRDefault="008D61F3" w:rsidP="008D61F3">
      <w:r>
        <w:t xml:space="preserve">                    </w:t>
      </w:r>
    </w:p>
    <w:p w14:paraId="226F888D" w14:textId="77777777" w:rsidR="008D61F3" w:rsidRDefault="008D61F3" w:rsidP="008D61F3">
      <w:r>
        <w:t xml:space="preserve">                    try (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, "root", "jayant")) {</w:t>
      </w:r>
    </w:p>
    <w:p w14:paraId="2BD63F06" w14:textId="77777777" w:rsidR="008D61F3" w:rsidRDefault="008D61F3" w:rsidP="008D61F3">
      <w:r>
        <w:t xml:space="preserve">                        // Step 2: Get customer ID input from user</w:t>
      </w:r>
    </w:p>
    <w:p w14:paraId="553C8CB0" w14:textId="77777777" w:rsidR="008D61F3" w:rsidRDefault="008D61F3" w:rsidP="008D61F3">
      <w:r>
        <w:t xml:space="preserve">                        </w:t>
      </w:r>
    </w:p>
    <w:p w14:paraId="0EEE2F08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Enter Advocate ID to delete: ");</w:t>
      </w:r>
    </w:p>
    <w:p w14:paraId="628EF961" w14:textId="77777777" w:rsidR="008D61F3" w:rsidRDefault="008D61F3" w:rsidP="008D61F3">
      <w:r>
        <w:t xml:space="preserve">                        int </w:t>
      </w:r>
      <w:proofErr w:type="spellStart"/>
      <w:r>
        <w:t>customerId</w:t>
      </w:r>
      <w:proofErr w:type="spellEnd"/>
      <w:r>
        <w:t xml:space="preserve">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2201F647" w14:textId="77777777" w:rsidR="008D61F3" w:rsidRDefault="008D61F3" w:rsidP="008D61F3">
      <w:r>
        <w:t xml:space="preserve">        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4051B4D2" w14:textId="77777777" w:rsidR="008D61F3" w:rsidRDefault="008D61F3" w:rsidP="008D61F3">
      <w:r>
        <w:t xml:space="preserve">                        // Step 3: Check if customer ID exists in the database</w:t>
      </w:r>
    </w:p>
    <w:p w14:paraId="1992AA84" w14:textId="77777777" w:rsidR="008D61F3" w:rsidRDefault="008D61F3" w:rsidP="008D61F3">
      <w:r>
        <w:t xml:space="preserve">                        String </w:t>
      </w:r>
      <w:proofErr w:type="spellStart"/>
      <w:r>
        <w:t>checkQuery</w:t>
      </w:r>
      <w:proofErr w:type="spellEnd"/>
      <w:r>
        <w:t xml:space="preserve"> = "SELECT * FROM advocate WHERE id </w:t>
      </w:r>
      <w:proofErr w:type="gramStart"/>
      <w:r>
        <w:t>= ?</w:t>
      </w:r>
      <w:proofErr w:type="gramEnd"/>
      <w:r>
        <w:t>";</w:t>
      </w:r>
    </w:p>
    <w:p w14:paraId="2AA455B5" w14:textId="77777777" w:rsidR="008D61F3" w:rsidRDefault="008D61F3" w:rsidP="008D61F3">
      <w:r>
        <w:t xml:space="preserve">                        String </w:t>
      </w:r>
      <w:proofErr w:type="spellStart"/>
      <w:r>
        <w:t>delQueryString</w:t>
      </w:r>
      <w:proofErr w:type="spellEnd"/>
      <w:r>
        <w:t xml:space="preserve">="DELETE FROM advocate WHERE id </w:t>
      </w:r>
      <w:proofErr w:type="gramStart"/>
      <w:r>
        <w:t>= ?</w:t>
      </w:r>
      <w:proofErr w:type="gramEnd"/>
      <w:r>
        <w:t>";</w:t>
      </w:r>
    </w:p>
    <w:p w14:paraId="7D78CCBA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check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checkQuery</w:t>
      </w:r>
      <w:proofErr w:type="spellEnd"/>
      <w:r>
        <w:t>)) {</w:t>
      </w:r>
    </w:p>
    <w:p w14:paraId="1E5302D1" w14:textId="77777777" w:rsidR="008D61F3" w:rsidRDefault="008D61F3" w:rsidP="008D61F3">
      <w:r>
        <w:t xml:space="preserve">                            </w:t>
      </w:r>
      <w:proofErr w:type="spellStart"/>
      <w:r>
        <w:t>checkStatement.setInt</w:t>
      </w:r>
      <w:proofErr w:type="spellEnd"/>
      <w:r>
        <w:t xml:space="preserve">(1, </w:t>
      </w:r>
      <w:proofErr w:type="spellStart"/>
      <w:r>
        <w:t>customerId</w:t>
      </w:r>
      <w:proofErr w:type="spellEnd"/>
      <w:r>
        <w:t>);</w:t>
      </w:r>
    </w:p>
    <w:p w14:paraId="719FE084" w14:textId="77777777" w:rsidR="008D61F3" w:rsidRDefault="008D61F3" w:rsidP="008D61F3">
      <w:r>
        <w:t xml:space="preserve">                            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checkStatement.executeQuery</w:t>
      </w:r>
      <w:proofErr w:type="spellEnd"/>
      <w:r>
        <w:t>();</w:t>
      </w:r>
    </w:p>
    <w:p w14:paraId="1D752AEE" w14:textId="77777777" w:rsidR="008D61F3" w:rsidRDefault="008D61F3" w:rsidP="008D61F3">
      <w:r>
        <w:lastRenderedPageBreak/>
        <w:t xml:space="preserve">                            </w:t>
      </w:r>
    </w:p>
    <w:p w14:paraId="32FCB36B" w14:textId="77777777" w:rsidR="008D61F3" w:rsidRDefault="008D61F3" w:rsidP="008D61F3">
      <w:r>
        <w:t xml:space="preserve">                            if </w:t>
      </w:r>
      <w:proofErr w:type="gramStart"/>
      <w:r>
        <w:t>(!</w:t>
      </w:r>
      <w:proofErr w:type="spellStart"/>
      <w:r>
        <w:t>resultSet.next</w:t>
      </w:r>
      <w:proofErr w:type="spellEnd"/>
      <w:proofErr w:type="gramEnd"/>
      <w:r>
        <w:t>()) {</w:t>
      </w:r>
    </w:p>
    <w:p w14:paraId="237BEA3D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Customer ID does not exist in the database.");</w:t>
      </w:r>
    </w:p>
    <w:p w14:paraId="63D5DBE2" w14:textId="77777777" w:rsidR="008D61F3" w:rsidRDefault="008D61F3" w:rsidP="008D61F3">
      <w:r>
        <w:t xml:space="preserve">                                break;</w:t>
      </w:r>
    </w:p>
    <w:p w14:paraId="1E615002" w14:textId="77777777" w:rsidR="008D61F3" w:rsidRDefault="008D61F3" w:rsidP="008D61F3">
      <w:r>
        <w:t xml:space="preserve">                            </w:t>
      </w:r>
      <w:proofErr w:type="gramStart"/>
      <w:r>
        <w:t>}else</w:t>
      </w:r>
      <w:proofErr w:type="gramEnd"/>
      <w:r>
        <w:t xml:space="preserve"> {</w:t>
      </w:r>
    </w:p>
    <w:p w14:paraId="16472D94" w14:textId="77777777" w:rsidR="008D61F3" w:rsidRDefault="008D61F3" w:rsidP="008D61F3">
      <w:r>
        <w:t xml:space="preserve">                            </w:t>
      </w:r>
      <w:r>
        <w:tab/>
        <w:t xml:space="preserve">int id1 = </w:t>
      </w:r>
      <w:proofErr w:type="spellStart"/>
      <w:r>
        <w:t>resultSet.getInt</w:t>
      </w:r>
      <w:proofErr w:type="spellEnd"/>
      <w:r>
        <w:t>("id");</w:t>
      </w:r>
    </w:p>
    <w:p w14:paraId="43AC39DE" w14:textId="77777777" w:rsidR="008D61F3" w:rsidRDefault="008D61F3" w:rsidP="008D61F3">
      <w:r>
        <w:t xml:space="preserve">                                String name1 = </w:t>
      </w:r>
      <w:proofErr w:type="spellStart"/>
      <w:r>
        <w:t>resultSet.getString</w:t>
      </w:r>
      <w:proofErr w:type="spellEnd"/>
      <w:r>
        <w:t>("name");</w:t>
      </w:r>
    </w:p>
    <w:p w14:paraId="4134CED8" w14:textId="77777777" w:rsidR="008D61F3" w:rsidRDefault="008D61F3" w:rsidP="008D61F3">
      <w:r>
        <w:t xml:space="preserve">                                String address1 = </w:t>
      </w:r>
      <w:proofErr w:type="spellStart"/>
      <w:r>
        <w:t>resultSet.getString</w:t>
      </w:r>
      <w:proofErr w:type="spellEnd"/>
      <w:r>
        <w:t>("</w:t>
      </w:r>
      <w:proofErr w:type="spellStart"/>
      <w:r>
        <w:t>speciality</w:t>
      </w:r>
      <w:proofErr w:type="spellEnd"/>
      <w:r>
        <w:t>");</w:t>
      </w:r>
    </w:p>
    <w:p w14:paraId="21EFFC1A" w14:textId="77777777" w:rsidR="008D61F3" w:rsidRDefault="008D61F3" w:rsidP="008D61F3">
      <w:r>
        <w:t xml:space="preserve">                                </w:t>
      </w:r>
    </w:p>
    <w:p w14:paraId="0EA73DCD" w14:textId="77777777" w:rsidR="008D61F3" w:rsidRDefault="008D61F3" w:rsidP="008D61F3">
      <w:r>
        <w:t xml:space="preserve">//                             </w:t>
      </w:r>
    </w:p>
    <w:p w14:paraId="40FA9878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ID: " + id1);</w:t>
      </w:r>
    </w:p>
    <w:p w14:paraId="68B819DE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Name: " + name1);</w:t>
      </w:r>
    </w:p>
    <w:p w14:paraId="79C55786" w14:textId="77777777" w:rsidR="008D61F3" w:rsidRDefault="008D61F3" w:rsidP="008D61F3">
      <w:r>
        <w:t xml:space="preserve">                       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Speciality</w:t>
      </w:r>
      <w:proofErr w:type="spellEnd"/>
      <w:r>
        <w:t>: " + address1);</w:t>
      </w:r>
    </w:p>
    <w:p w14:paraId="22BBB5E1" w14:textId="77777777" w:rsidR="008D61F3" w:rsidRDefault="008D61F3" w:rsidP="008D61F3">
      <w:r>
        <w:t xml:space="preserve">                              </w:t>
      </w:r>
    </w:p>
    <w:p w14:paraId="163D3881" w14:textId="77777777" w:rsidR="008D61F3" w:rsidRDefault="008D61F3" w:rsidP="008D61F3"/>
    <w:p w14:paraId="45AD7671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2AA5B521" w14:textId="77777777" w:rsidR="008D61F3" w:rsidRDefault="008D61F3" w:rsidP="008D61F3">
      <w:r>
        <w:t xml:space="preserve">                            }</w:t>
      </w:r>
    </w:p>
    <w:p w14:paraId="322271EE" w14:textId="77777777" w:rsidR="008D61F3" w:rsidRDefault="008D61F3" w:rsidP="008D61F3">
      <w:r>
        <w:t xml:space="preserve">                          </w:t>
      </w:r>
    </w:p>
    <w:p w14:paraId="6E79811D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 xml:space="preserve">("Do you want to delete: Yes for 1 OR </w:t>
      </w:r>
      <w:proofErr w:type="gramStart"/>
      <w:r>
        <w:t>No</w:t>
      </w:r>
      <w:proofErr w:type="gramEnd"/>
      <w:r>
        <w:t xml:space="preserve"> for 0");</w:t>
      </w:r>
    </w:p>
    <w:p w14:paraId="465B2494" w14:textId="77777777" w:rsidR="008D61F3" w:rsidRDefault="008D61F3" w:rsidP="008D61F3">
      <w:r>
        <w:t xml:space="preserve">                            Integer res=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31972319" w14:textId="77777777" w:rsidR="008D61F3" w:rsidRDefault="008D61F3" w:rsidP="008D61F3">
      <w:r>
        <w:t xml:space="preserve">                            </w:t>
      </w:r>
    </w:p>
    <w:p w14:paraId="0E2A4E0D" w14:textId="77777777" w:rsidR="008D61F3" w:rsidRDefault="008D61F3" w:rsidP="008D61F3">
      <w:r>
        <w:t xml:space="preserve">                            if(res==0) {</w:t>
      </w:r>
    </w:p>
    <w:p w14:paraId="080105A5" w14:textId="77777777" w:rsidR="008D61F3" w:rsidRDefault="008D61F3" w:rsidP="008D61F3">
      <w:r>
        <w:t xml:space="preserve">                            </w:t>
      </w:r>
      <w:r>
        <w:tab/>
        <w:t>break;</w:t>
      </w:r>
    </w:p>
    <w:p w14:paraId="2A4231E8" w14:textId="77777777" w:rsidR="008D61F3" w:rsidRDefault="008D61F3" w:rsidP="008D61F3">
      <w:r>
        <w:t xml:space="preserve">                            </w:t>
      </w:r>
      <w:proofErr w:type="gramStart"/>
      <w:r>
        <w:t>}else</w:t>
      </w:r>
      <w:proofErr w:type="gramEnd"/>
      <w:r>
        <w:t xml:space="preserve"> {</w:t>
      </w:r>
    </w:p>
    <w:p w14:paraId="48815624" w14:textId="77777777" w:rsidR="008D61F3" w:rsidRDefault="008D61F3" w:rsidP="008D61F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4D27A26" w14:textId="77777777" w:rsidR="008D61F3" w:rsidRDefault="008D61F3" w:rsidP="008D61F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9A4B9D4" w14:textId="77777777" w:rsidR="008D61F3" w:rsidRDefault="008D61F3" w:rsidP="008D61F3">
      <w:r>
        <w:t xml:space="preserve">                            </w:t>
      </w:r>
    </w:p>
    <w:p w14:paraId="7F79D26D" w14:textId="77777777" w:rsidR="008D61F3" w:rsidRDefault="008D61F3" w:rsidP="008D61F3">
      <w:r>
        <w:t xml:space="preserve">                            // Create a SQL statement</w:t>
      </w:r>
    </w:p>
    <w:p w14:paraId="7F8AACAF" w14:textId="77777777" w:rsidR="008D61F3" w:rsidRDefault="008D61F3" w:rsidP="008D61F3">
      <w:r>
        <w:t xml:space="preserve">                            String </w:t>
      </w:r>
      <w:proofErr w:type="spellStart"/>
      <w:r>
        <w:t>sql</w:t>
      </w:r>
      <w:proofErr w:type="spellEnd"/>
      <w:r>
        <w:t xml:space="preserve"> = "DELETE FROM advocate WHERE id </w:t>
      </w:r>
      <w:proofErr w:type="gramStart"/>
      <w:r>
        <w:t>= ?</w:t>
      </w:r>
      <w:proofErr w:type="gramEnd"/>
      <w:r>
        <w:t>";</w:t>
      </w:r>
    </w:p>
    <w:p w14:paraId="060FB6FB" w14:textId="77777777" w:rsidR="008D61F3" w:rsidRDefault="008D61F3" w:rsidP="008D61F3">
      <w:r>
        <w:lastRenderedPageBreak/>
        <w:t xml:space="preserve">                            </w:t>
      </w:r>
      <w:proofErr w:type="spellStart"/>
      <w:r>
        <w:t>PreparedStatement</w:t>
      </w:r>
      <w:proofErr w:type="spellEnd"/>
      <w:r>
        <w:t xml:space="preserve"> statement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sql</w:t>
      </w:r>
      <w:proofErr w:type="spellEnd"/>
      <w:r>
        <w:t>);</w:t>
      </w:r>
    </w:p>
    <w:p w14:paraId="23EB62F9" w14:textId="77777777" w:rsidR="008D61F3" w:rsidRDefault="008D61F3" w:rsidP="008D61F3"/>
    <w:p w14:paraId="1840AF3E" w14:textId="77777777" w:rsidR="008D61F3" w:rsidRDefault="008D61F3" w:rsidP="008D61F3">
      <w:r>
        <w:t xml:space="preserve">                            // Set the ID parameter</w:t>
      </w:r>
    </w:p>
    <w:p w14:paraId="048FADA0" w14:textId="77777777" w:rsidR="008D61F3" w:rsidRDefault="008D61F3" w:rsidP="008D61F3">
      <w:r>
        <w:t xml:space="preserve">                             // Replace with your custom ID</w:t>
      </w:r>
    </w:p>
    <w:p w14:paraId="17048D46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statement.setInt</w:t>
      </w:r>
      <w:proofErr w:type="spellEnd"/>
      <w:proofErr w:type="gramEnd"/>
      <w:r>
        <w:t xml:space="preserve">(1, </w:t>
      </w:r>
      <w:proofErr w:type="spellStart"/>
      <w:r>
        <w:t>customerId</w:t>
      </w:r>
      <w:proofErr w:type="spellEnd"/>
      <w:r>
        <w:t>);</w:t>
      </w:r>
    </w:p>
    <w:p w14:paraId="24AC681C" w14:textId="77777777" w:rsidR="008D61F3" w:rsidRDefault="008D61F3" w:rsidP="008D61F3">
      <w:r>
        <w:t xml:space="preserve">                            </w:t>
      </w:r>
      <w:r>
        <w:tab/>
      </w:r>
      <w:r>
        <w:tab/>
      </w:r>
      <w:r>
        <w:tab/>
      </w:r>
    </w:p>
    <w:p w14:paraId="0522BE10" w14:textId="77777777" w:rsidR="008D61F3" w:rsidRDefault="008D61F3" w:rsidP="008D61F3">
      <w:r>
        <w:t xml:space="preserve">                            // Execute the SQL query</w:t>
      </w:r>
    </w:p>
    <w:p w14:paraId="20E20EA8" w14:textId="77777777" w:rsidR="008D61F3" w:rsidRDefault="008D61F3" w:rsidP="008D61F3">
      <w:r>
        <w:t xml:space="preserve">                            int </w:t>
      </w:r>
      <w:proofErr w:type="spellStart"/>
      <w:r>
        <w:t>rowsAffected</w:t>
      </w:r>
      <w:proofErr w:type="spellEnd"/>
      <w:r>
        <w:t xml:space="preserve"> = </w:t>
      </w:r>
      <w:proofErr w:type="spellStart"/>
      <w:proofErr w:type="gramStart"/>
      <w:r>
        <w:t>statement.executeUpdate</w:t>
      </w:r>
      <w:proofErr w:type="spellEnd"/>
      <w:proofErr w:type="gramEnd"/>
      <w:r>
        <w:t>();</w:t>
      </w:r>
    </w:p>
    <w:p w14:paraId="1B590844" w14:textId="77777777" w:rsidR="008D61F3" w:rsidRDefault="008D61F3" w:rsidP="008D61F3"/>
    <w:p w14:paraId="419EEC40" w14:textId="77777777" w:rsidR="008D61F3" w:rsidRDefault="008D61F3" w:rsidP="008D61F3">
      <w:r>
        <w:t xml:space="preserve">                            // Check the number of rows affected</w:t>
      </w:r>
    </w:p>
    <w:p w14:paraId="08DA1B09" w14:textId="77777777" w:rsidR="008D61F3" w:rsidRDefault="008D61F3" w:rsidP="008D61F3">
      <w:r>
        <w:t xml:space="preserve">                            if (</w:t>
      </w:r>
      <w:proofErr w:type="spellStart"/>
      <w:r>
        <w:t>rowsAffected</w:t>
      </w:r>
      <w:proofErr w:type="spellEnd"/>
      <w:r>
        <w:t xml:space="preserve"> &gt; 0) {</w:t>
      </w:r>
    </w:p>
    <w:p w14:paraId="324BDC32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Data deleted successfully.");</w:t>
      </w:r>
    </w:p>
    <w:p w14:paraId="234B3F49" w14:textId="77777777" w:rsidR="008D61F3" w:rsidRDefault="008D61F3" w:rsidP="008D61F3">
      <w:r>
        <w:t xml:space="preserve">                            } else {</w:t>
      </w:r>
    </w:p>
    <w:p w14:paraId="18C7942F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No data found to delete.");</w:t>
      </w:r>
    </w:p>
    <w:p w14:paraId="3B8C9F8C" w14:textId="77777777" w:rsidR="008D61F3" w:rsidRDefault="008D61F3" w:rsidP="008D61F3">
      <w:r>
        <w:t xml:space="preserve">                            }</w:t>
      </w:r>
    </w:p>
    <w:p w14:paraId="1CD19AD9" w14:textId="77777777" w:rsidR="008D61F3" w:rsidRDefault="008D61F3" w:rsidP="008D61F3">
      <w:r>
        <w:t xml:space="preserve">                            </w:t>
      </w:r>
    </w:p>
    <w:p w14:paraId="302E3A45" w14:textId="77777777" w:rsidR="008D61F3" w:rsidRDefault="008D61F3" w:rsidP="008D61F3">
      <w:r>
        <w:t xml:space="preserve">                            // Close the statement and connection</w:t>
      </w:r>
    </w:p>
    <w:p w14:paraId="787E2ED2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statement.close</w:t>
      </w:r>
      <w:proofErr w:type="spellEnd"/>
      <w:proofErr w:type="gramEnd"/>
      <w:r>
        <w:t>();</w:t>
      </w:r>
    </w:p>
    <w:p w14:paraId="1BD7329D" w14:textId="77777777" w:rsidR="008D61F3" w:rsidRDefault="008D61F3" w:rsidP="008D61F3">
      <w:r>
        <w:t xml:space="preserve">                            }</w:t>
      </w:r>
    </w:p>
    <w:p w14:paraId="29BD827C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66439388" w14:textId="77777777" w:rsidR="008D61F3" w:rsidRDefault="008D61F3" w:rsidP="008D61F3">
      <w:r>
        <w:t xml:space="preserve">                        }</w:t>
      </w:r>
    </w:p>
    <w:p w14:paraId="497FA2FF" w14:textId="77777777" w:rsidR="008D61F3" w:rsidRDefault="008D61F3" w:rsidP="008D61F3">
      <w:r>
        <w:t xml:space="preserve">    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409CDB44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5C94963E" w14:textId="77777777" w:rsidR="008D61F3" w:rsidRDefault="008D61F3" w:rsidP="008D61F3">
      <w:r>
        <w:t xml:space="preserve">                        }</w:t>
      </w:r>
    </w:p>
    <w:p w14:paraId="4B54C0DC" w14:textId="77777777" w:rsidR="008D61F3" w:rsidRDefault="008D61F3" w:rsidP="008D61F3">
      <w:r>
        <w:t xml:space="preserve">                    </w:t>
      </w:r>
    </w:p>
    <w:p w14:paraId="0D7786D3" w14:textId="77777777" w:rsidR="008D61F3" w:rsidRDefault="008D61F3" w:rsidP="008D61F3">
      <w:r>
        <w:t xml:space="preserve">                    break;</w:t>
      </w:r>
    </w:p>
    <w:p w14:paraId="3D7C0A65" w14:textId="77777777" w:rsidR="008D61F3" w:rsidRDefault="008D61F3" w:rsidP="008D61F3">
      <w:r>
        <w:t xml:space="preserve">                case 4:</w:t>
      </w:r>
    </w:p>
    <w:p w14:paraId="5AA791F1" w14:textId="77777777" w:rsidR="008D61F3" w:rsidRDefault="008D61F3" w:rsidP="008D61F3">
      <w:r>
        <w:t xml:space="preserve">                </w:t>
      </w:r>
      <w:r>
        <w:tab/>
        <w:t>// View Single Record logic</w:t>
      </w:r>
    </w:p>
    <w:p w14:paraId="6996AECD" w14:textId="77777777" w:rsidR="008D61F3" w:rsidRDefault="008D61F3" w:rsidP="008D61F3">
      <w:r>
        <w:t xml:space="preserve">                </w:t>
      </w:r>
      <w:r>
        <w:tab/>
      </w:r>
      <w:proofErr w:type="spellStart"/>
      <w:r>
        <w:t>System.out.println</w:t>
      </w:r>
      <w:proofErr w:type="spellEnd"/>
      <w:r>
        <w:t>("Enter advocate ID to show: ");</w:t>
      </w:r>
    </w:p>
    <w:p w14:paraId="54BCF006" w14:textId="77777777" w:rsidR="008D61F3" w:rsidRDefault="008D61F3" w:rsidP="008D61F3">
      <w:r>
        <w:lastRenderedPageBreak/>
        <w:t xml:space="preserve">                    int </w:t>
      </w:r>
      <w:proofErr w:type="spellStart"/>
      <w:r>
        <w:t>customerId</w:t>
      </w:r>
      <w:proofErr w:type="spellEnd"/>
      <w:r>
        <w:t xml:space="preserve">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6F50F230" w14:textId="77777777" w:rsidR="008D61F3" w:rsidRDefault="008D61F3" w:rsidP="008D61F3">
      <w:r>
        <w:t xml:space="preserve">    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0F681DBE" w14:textId="77777777" w:rsidR="008D61F3" w:rsidRDefault="008D61F3" w:rsidP="008D61F3">
      <w:r>
        <w:t xml:space="preserve">                    </w:t>
      </w:r>
      <w:r>
        <w:tab/>
      </w:r>
      <w:proofErr w:type="gramStart"/>
      <w:r>
        <w:t>try(</w:t>
      </w:r>
      <w:proofErr w:type="gramEnd"/>
      <w:r>
        <w:t xml:space="preserve">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r>
        <w:t>jdbc:mysql</w:t>
      </w:r>
      <w:proofErr w:type="spellEnd"/>
      <w:r>
        <w:t>://localhost:3306/demo", "root", "jayant")){</w:t>
      </w:r>
    </w:p>
    <w:p w14:paraId="2849B0B5" w14:textId="77777777" w:rsidR="008D61F3" w:rsidRDefault="008D61F3" w:rsidP="008D61F3">
      <w:r>
        <w:t xml:space="preserve">                    // Step 3: Check if customer ID exists in the database</w:t>
      </w:r>
    </w:p>
    <w:p w14:paraId="2E0CC973" w14:textId="77777777" w:rsidR="008D61F3" w:rsidRDefault="008D61F3" w:rsidP="008D61F3">
      <w:r>
        <w:t xml:space="preserve">                    String </w:t>
      </w:r>
      <w:proofErr w:type="spellStart"/>
      <w:r>
        <w:t>checkQuery</w:t>
      </w:r>
      <w:proofErr w:type="spellEnd"/>
      <w:r>
        <w:t xml:space="preserve"> = "SELECT * FROM advocate WHERE id </w:t>
      </w:r>
      <w:proofErr w:type="gramStart"/>
      <w:r>
        <w:t>= ?</w:t>
      </w:r>
      <w:proofErr w:type="gramEnd"/>
      <w:r>
        <w:t>";</w:t>
      </w:r>
    </w:p>
    <w:p w14:paraId="3B99155F" w14:textId="77777777" w:rsidR="008D61F3" w:rsidRDefault="008D61F3" w:rsidP="008D61F3">
      <w:r>
        <w:t xml:space="preserve">                </w:t>
      </w:r>
      <w:r>
        <w:tab/>
        <w:t xml:space="preserve">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check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checkQuery</w:t>
      </w:r>
      <w:proofErr w:type="spellEnd"/>
      <w:r>
        <w:t>)) {</w:t>
      </w:r>
    </w:p>
    <w:p w14:paraId="7AD5BA1F" w14:textId="77777777" w:rsidR="008D61F3" w:rsidRDefault="008D61F3" w:rsidP="008D61F3">
      <w:r>
        <w:t xml:space="preserve">                         </w:t>
      </w:r>
      <w:proofErr w:type="spellStart"/>
      <w:r>
        <w:t>checkStatement.setInt</w:t>
      </w:r>
      <w:proofErr w:type="spellEnd"/>
      <w:r>
        <w:t xml:space="preserve">(1, </w:t>
      </w:r>
      <w:proofErr w:type="spellStart"/>
      <w:r>
        <w:t>customerId</w:t>
      </w:r>
      <w:proofErr w:type="spellEnd"/>
      <w:r>
        <w:t>);</w:t>
      </w:r>
    </w:p>
    <w:p w14:paraId="74522494" w14:textId="77777777" w:rsidR="008D61F3" w:rsidRDefault="008D61F3" w:rsidP="008D61F3">
      <w:r>
        <w:t xml:space="preserve">                         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checkStatement.executeQuery</w:t>
      </w:r>
      <w:proofErr w:type="spellEnd"/>
      <w:r>
        <w:t>();</w:t>
      </w:r>
    </w:p>
    <w:p w14:paraId="0E524292" w14:textId="77777777" w:rsidR="008D61F3" w:rsidRDefault="008D61F3" w:rsidP="008D61F3">
      <w:r>
        <w:t xml:space="preserve">                         </w:t>
      </w:r>
    </w:p>
    <w:p w14:paraId="04D097CF" w14:textId="77777777" w:rsidR="008D61F3" w:rsidRDefault="008D61F3" w:rsidP="008D61F3">
      <w:r>
        <w:t xml:space="preserve">                         if </w:t>
      </w:r>
      <w:proofErr w:type="gramStart"/>
      <w:r>
        <w:t>(!</w:t>
      </w:r>
      <w:proofErr w:type="spellStart"/>
      <w:r>
        <w:t>resultSet.next</w:t>
      </w:r>
      <w:proofErr w:type="spellEnd"/>
      <w:proofErr w:type="gramEnd"/>
      <w:r>
        <w:t>()) {</w:t>
      </w:r>
    </w:p>
    <w:p w14:paraId="515C9F96" w14:textId="77777777" w:rsidR="008D61F3" w:rsidRDefault="008D61F3" w:rsidP="008D61F3">
      <w:r>
        <w:t xml:space="preserve">                             </w:t>
      </w:r>
      <w:proofErr w:type="spellStart"/>
      <w:r>
        <w:t>System.out.println</w:t>
      </w:r>
      <w:proofErr w:type="spellEnd"/>
      <w:r>
        <w:t>("Advocate ID does not exist in the database.");</w:t>
      </w:r>
    </w:p>
    <w:p w14:paraId="696330F4" w14:textId="77777777" w:rsidR="008D61F3" w:rsidRDefault="008D61F3" w:rsidP="008D61F3">
      <w:r>
        <w:t xml:space="preserve">                             break;</w:t>
      </w:r>
    </w:p>
    <w:p w14:paraId="1D59FD53" w14:textId="77777777" w:rsidR="008D61F3" w:rsidRDefault="008D61F3" w:rsidP="008D61F3">
      <w:r>
        <w:t xml:space="preserve">                         </w:t>
      </w:r>
      <w:proofErr w:type="gramStart"/>
      <w:r>
        <w:t>}else</w:t>
      </w:r>
      <w:proofErr w:type="gramEnd"/>
      <w:r>
        <w:t xml:space="preserve"> {</w:t>
      </w:r>
    </w:p>
    <w:p w14:paraId="20581639" w14:textId="77777777" w:rsidR="008D61F3" w:rsidRDefault="008D61F3" w:rsidP="008D61F3">
      <w:r>
        <w:t xml:space="preserve">                         </w:t>
      </w:r>
      <w:r>
        <w:tab/>
        <w:t xml:space="preserve">int id1 = </w:t>
      </w:r>
      <w:proofErr w:type="spellStart"/>
      <w:r>
        <w:t>resultSet.getInt</w:t>
      </w:r>
      <w:proofErr w:type="spellEnd"/>
      <w:r>
        <w:t>("id");</w:t>
      </w:r>
    </w:p>
    <w:p w14:paraId="6E593D9B" w14:textId="77777777" w:rsidR="008D61F3" w:rsidRDefault="008D61F3" w:rsidP="008D61F3">
      <w:r>
        <w:t xml:space="preserve">                             String name1 = </w:t>
      </w:r>
      <w:proofErr w:type="spellStart"/>
      <w:r>
        <w:t>resultSet.getString</w:t>
      </w:r>
      <w:proofErr w:type="spellEnd"/>
      <w:r>
        <w:t>("name");</w:t>
      </w:r>
    </w:p>
    <w:p w14:paraId="709D4649" w14:textId="77777777" w:rsidR="008D61F3" w:rsidRDefault="008D61F3" w:rsidP="008D61F3">
      <w:r>
        <w:t xml:space="preserve">                             String speciality1 = </w:t>
      </w:r>
      <w:proofErr w:type="spellStart"/>
      <w:r>
        <w:t>resultSet.getString</w:t>
      </w:r>
      <w:proofErr w:type="spellEnd"/>
      <w:r>
        <w:t>("</w:t>
      </w:r>
      <w:proofErr w:type="spellStart"/>
      <w:r>
        <w:t>speciality</w:t>
      </w:r>
      <w:proofErr w:type="spellEnd"/>
      <w:r>
        <w:t>");</w:t>
      </w:r>
    </w:p>
    <w:p w14:paraId="5C9E5CC6" w14:textId="77777777" w:rsidR="008D61F3" w:rsidRDefault="008D61F3" w:rsidP="008D61F3">
      <w:r>
        <w:t xml:space="preserve">                             </w:t>
      </w:r>
    </w:p>
    <w:p w14:paraId="4259F451" w14:textId="77777777" w:rsidR="008D61F3" w:rsidRDefault="008D61F3" w:rsidP="008D61F3">
      <w:r>
        <w:t xml:space="preserve">//                          </w:t>
      </w:r>
    </w:p>
    <w:p w14:paraId="0FFE9FD8" w14:textId="77777777" w:rsidR="008D61F3" w:rsidRDefault="008D61F3" w:rsidP="008D61F3">
      <w:r>
        <w:t xml:space="preserve">                             </w:t>
      </w:r>
      <w:proofErr w:type="spellStart"/>
      <w:r>
        <w:t>System.out.println</w:t>
      </w:r>
      <w:proofErr w:type="spellEnd"/>
      <w:r>
        <w:t>("ID: " + id1);</w:t>
      </w:r>
    </w:p>
    <w:p w14:paraId="3646E1D5" w14:textId="77777777" w:rsidR="008D61F3" w:rsidRDefault="008D61F3" w:rsidP="008D61F3">
      <w:r>
        <w:t xml:space="preserve">                             </w:t>
      </w:r>
      <w:proofErr w:type="spellStart"/>
      <w:r>
        <w:t>System.out.println</w:t>
      </w:r>
      <w:proofErr w:type="spellEnd"/>
      <w:r>
        <w:t>("Name: " + name1);</w:t>
      </w:r>
    </w:p>
    <w:p w14:paraId="58528357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Speciality</w:t>
      </w:r>
      <w:proofErr w:type="spellEnd"/>
      <w:r>
        <w:t>: " + speciality1);</w:t>
      </w:r>
    </w:p>
    <w:p w14:paraId="70858E13" w14:textId="77777777" w:rsidR="008D61F3" w:rsidRDefault="008D61F3" w:rsidP="008D61F3"/>
    <w:p w14:paraId="4EA85734" w14:textId="77777777" w:rsidR="008D61F3" w:rsidRDefault="008D61F3" w:rsidP="008D61F3">
      <w:r>
        <w:t xml:space="preserve">         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2B2639BD" w14:textId="77777777" w:rsidR="008D61F3" w:rsidRDefault="008D61F3" w:rsidP="008D61F3">
      <w:r>
        <w:t xml:space="preserve">                         }} catch (</w:t>
      </w:r>
      <w:proofErr w:type="spellStart"/>
      <w:r>
        <w:t>SQLException</w:t>
      </w:r>
      <w:proofErr w:type="spellEnd"/>
      <w:r>
        <w:t xml:space="preserve"> e) {</w:t>
      </w:r>
    </w:p>
    <w:p w14:paraId="7481C4F3" w14:textId="77777777" w:rsidR="008D61F3" w:rsidRDefault="008D61F3" w:rsidP="008D61F3">
      <w:r>
        <w:t xml:space="preserve">     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316D8E72" w14:textId="77777777" w:rsidR="008D61F3" w:rsidRDefault="008D61F3" w:rsidP="008D61F3">
      <w:r>
        <w:t xml:space="preserve">                         }</w:t>
      </w:r>
    </w:p>
    <w:p w14:paraId="52FE821B" w14:textId="77777777" w:rsidR="008D61F3" w:rsidRDefault="008D61F3" w:rsidP="008D61F3">
      <w:r>
        <w:t xml:space="preserve">                    </w:t>
      </w:r>
      <w:r>
        <w:tab/>
      </w:r>
      <w:proofErr w:type="gramStart"/>
      <w:r>
        <w:t>}  catch</w:t>
      </w:r>
      <w:proofErr w:type="gramEnd"/>
      <w:r>
        <w:t xml:space="preserve"> (</w:t>
      </w:r>
      <w:proofErr w:type="spellStart"/>
      <w:r>
        <w:t>SQLException</w:t>
      </w:r>
      <w:proofErr w:type="spellEnd"/>
      <w:r>
        <w:t xml:space="preserve"> e) {</w:t>
      </w:r>
    </w:p>
    <w:p w14:paraId="08D225B8" w14:textId="77777777" w:rsidR="008D61F3" w:rsidRDefault="008D61F3" w:rsidP="008D61F3">
      <w:r>
        <w:lastRenderedPageBreak/>
        <w:t xml:space="preserve">    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00FDCA81" w14:textId="77777777" w:rsidR="008D61F3" w:rsidRDefault="008D61F3" w:rsidP="008D61F3">
      <w:r>
        <w:t xml:space="preserve">                        }</w:t>
      </w:r>
    </w:p>
    <w:p w14:paraId="234E755B" w14:textId="77777777" w:rsidR="008D61F3" w:rsidRDefault="008D61F3" w:rsidP="008D61F3">
      <w:r>
        <w:t xml:space="preserve">                    break;</w:t>
      </w:r>
    </w:p>
    <w:p w14:paraId="13F8EA45" w14:textId="77777777" w:rsidR="008D61F3" w:rsidRDefault="008D61F3" w:rsidP="008D61F3">
      <w:r>
        <w:t xml:space="preserve">                  </w:t>
      </w:r>
    </w:p>
    <w:p w14:paraId="4F401F9C" w14:textId="77777777" w:rsidR="008D61F3" w:rsidRDefault="008D61F3" w:rsidP="008D61F3">
      <w:r>
        <w:t xml:space="preserve">                case 5:</w:t>
      </w:r>
    </w:p>
    <w:p w14:paraId="6A099141" w14:textId="77777777" w:rsidR="008D61F3" w:rsidRDefault="008D61F3" w:rsidP="008D61F3">
      <w:r>
        <w:t xml:space="preserve">                    // View All Records logic</w:t>
      </w:r>
    </w:p>
    <w:p w14:paraId="0C164A3A" w14:textId="77777777" w:rsidR="008D61F3" w:rsidRDefault="008D61F3" w:rsidP="008D61F3">
      <w:r>
        <w:t xml:space="preserve">                </w:t>
      </w:r>
      <w:r>
        <w:tab/>
        <w:t xml:space="preserve">String </w:t>
      </w:r>
      <w:proofErr w:type="spellStart"/>
      <w:r>
        <w:t>jdbcUrl</w:t>
      </w:r>
      <w:proofErr w:type="spellEnd"/>
      <w:r>
        <w:t xml:space="preserve"> = 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;</w:t>
      </w:r>
    </w:p>
    <w:p w14:paraId="4E2A3DDB" w14:textId="77777777" w:rsidR="008D61F3" w:rsidRDefault="008D61F3" w:rsidP="008D61F3">
      <w:r>
        <w:t xml:space="preserve">                    String username = "root";</w:t>
      </w:r>
    </w:p>
    <w:p w14:paraId="4593C988" w14:textId="77777777" w:rsidR="008D61F3" w:rsidRDefault="008D61F3" w:rsidP="008D61F3">
      <w:r>
        <w:t xml:space="preserve">                    String password = "jayant";</w:t>
      </w:r>
    </w:p>
    <w:p w14:paraId="51A7517A" w14:textId="77777777" w:rsidR="008D61F3" w:rsidRDefault="008D61F3" w:rsidP="008D61F3"/>
    <w:p w14:paraId="1AEDA4D1" w14:textId="77777777" w:rsidR="008D61F3" w:rsidRDefault="008D61F3" w:rsidP="008D61F3">
      <w:r>
        <w:t xml:space="preserve">                    try {</w:t>
      </w:r>
    </w:p>
    <w:p w14:paraId="29D8A431" w14:textId="77777777" w:rsidR="008D61F3" w:rsidRDefault="008D61F3" w:rsidP="008D61F3">
      <w:r>
        <w:t xml:space="preserve">                        // Establish the database connection</w:t>
      </w:r>
    </w:p>
    <w:p w14:paraId="771FC377" w14:textId="77777777" w:rsidR="008D61F3" w:rsidRDefault="008D61F3" w:rsidP="008D61F3">
      <w:r>
        <w:t xml:space="preserve">                        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</w:t>
      </w:r>
      <w:proofErr w:type="spellStart"/>
      <w:r>
        <w:t>jdbcUrl</w:t>
      </w:r>
      <w:proofErr w:type="spellEnd"/>
      <w:r>
        <w:t>, username, password);</w:t>
      </w:r>
    </w:p>
    <w:p w14:paraId="189A9A01" w14:textId="77777777" w:rsidR="008D61F3" w:rsidRDefault="008D61F3" w:rsidP="008D61F3">
      <w:r>
        <w:t xml:space="preserve">                        String query = "SELECT * FROM advocate";</w:t>
      </w:r>
    </w:p>
    <w:p w14:paraId="7E12CFE2" w14:textId="77777777" w:rsidR="008D61F3" w:rsidRDefault="008D61F3" w:rsidP="008D61F3">
      <w:r>
        <w:t xml:space="preserve">                        </w:t>
      </w:r>
    </w:p>
    <w:p w14:paraId="32BE01CB" w14:textId="77777777" w:rsidR="008D61F3" w:rsidRDefault="008D61F3" w:rsidP="008D61F3">
      <w:r>
        <w:t xml:space="preserve">                        // Create a statement object</w:t>
      </w:r>
    </w:p>
    <w:p w14:paraId="3E57A9C7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prepared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query)) {</w:t>
      </w:r>
    </w:p>
    <w:p w14:paraId="441919C0" w14:textId="77777777" w:rsidR="008D61F3" w:rsidRDefault="008D61F3" w:rsidP="008D61F3"/>
    <w:p w14:paraId="11FDA827" w14:textId="77777777" w:rsidR="008D61F3" w:rsidRDefault="008D61F3" w:rsidP="008D61F3">
      <w:r>
        <w:t xml:space="preserve">                            // Execute the query</w:t>
      </w:r>
    </w:p>
    <w:p w14:paraId="4B28ABFF" w14:textId="77777777" w:rsidR="008D61F3" w:rsidRDefault="008D61F3" w:rsidP="008D61F3">
      <w:r>
        <w:t xml:space="preserve">                            try (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preparedStatement.executeQuery</w:t>
      </w:r>
      <w:proofErr w:type="spellEnd"/>
      <w:r>
        <w:t>()) {</w:t>
      </w:r>
    </w:p>
    <w:p w14:paraId="725B2894" w14:textId="77777777" w:rsidR="008D61F3" w:rsidRDefault="008D61F3" w:rsidP="008D61F3">
      <w:r>
        <w:t xml:space="preserve">                                // Process the result set</w:t>
      </w:r>
    </w:p>
    <w:p w14:paraId="2E30B8E4" w14:textId="77777777" w:rsidR="008D61F3" w:rsidRDefault="008D61F3" w:rsidP="008D61F3">
      <w:r>
        <w:t xml:space="preserve">                                while (</w:t>
      </w:r>
      <w:proofErr w:type="spellStart"/>
      <w:r>
        <w:t>resultSet.next</w:t>
      </w:r>
      <w:proofErr w:type="spellEnd"/>
      <w:r>
        <w:t>()) {</w:t>
      </w:r>
    </w:p>
    <w:p w14:paraId="1E31D7E0" w14:textId="77777777" w:rsidR="008D61F3" w:rsidRDefault="008D61F3" w:rsidP="008D61F3">
      <w:r>
        <w:t xml:space="preserve">                                    int id1 = </w:t>
      </w:r>
      <w:proofErr w:type="spellStart"/>
      <w:r>
        <w:t>resultSet.getInt</w:t>
      </w:r>
      <w:proofErr w:type="spellEnd"/>
      <w:r>
        <w:t>("id");</w:t>
      </w:r>
    </w:p>
    <w:p w14:paraId="79336611" w14:textId="77777777" w:rsidR="008D61F3" w:rsidRDefault="008D61F3" w:rsidP="008D61F3">
      <w:r>
        <w:t xml:space="preserve">                                    String name1 = </w:t>
      </w:r>
      <w:proofErr w:type="spellStart"/>
      <w:r>
        <w:t>resultSet.getString</w:t>
      </w:r>
      <w:proofErr w:type="spellEnd"/>
      <w:r>
        <w:t>("name");</w:t>
      </w:r>
    </w:p>
    <w:p w14:paraId="43DF9522" w14:textId="77777777" w:rsidR="008D61F3" w:rsidRDefault="008D61F3" w:rsidP="008D61F3">
      <w:r>
        <w:t xml:space="preserve">                                    String address1 = </w:t>
      </w:r>
      <w:proofErr w:type="spellStart"/>
      <w:r>
        <w:t>resultSet.getString</w:t>
      </w:r>
      <w:proofErr w:type="spellEnd"/>
      <w:r>
        <w:t>("</w:t>
      </w:r>
      <w:proofErr w:type="spellStart"/>
      <w:r>
        <w:t>speciality</w:t>
      </w:r>
      <w:proofErr w:type="spellEnd"/>
      <w:r>
        <w:t>");</w:t>
      </w:r>
    </w:p>
    <w:p w14:paraId="73691609" w14:textId="77777777" w:rsidR="008D61F3" w:rsidRDefault="008D61F3" w:rsidP="008D61F3">
      <w:r>
        <w:t xml:space="preserve">//                                    String email = </w:t>
      </w:r>
      <w:proofErr w:type="spellStart"/>
      <w:r>
        <w:t>resultSet.getString</w:t>
      </w:r>
      <w:proofErr w:type="spellEnd"/>
      <w:r>
        <w:t>("email");</w:t>
      </w:r>
    </w:p>
    <w:p w14:paraId="217F4B8F" w14:textId="77777777" w:rsidR="008D61F3" w:rsidRDefault="008D61F3" w:rsidP="008D61F3">
      <w:r>
        <w:t xml:space="preserve">                                    // ... Retrieve other columns</w:t>
      </w:r>
    </w:p>
    <w:p w14:paraId="2B828331" w14:textId="77777777" w:rsidR="008D61F3" w:rsidRDefault="008D61F3" w:rsidP="008D61F3"/>
    <w:p w14:paraId="48EFCB43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ID: " + id1);</w:t>
      </w:r>
    </w:p>
    <w:p w14:paraId="3255A8BA" w14:textId="77777777" w:rsidR="008D61F3" w:rsidRDefault="008D61F3" w:rsidP="008D61F3">
      <w:r>
        <w:lastRenderedPageBreak/>
        <w:t xml:space="preserve">                                    </w:t>
      </w:r>
      <w:proofErr w:type="spellStart"/>
      <w:r>
        <w:t>System.out.println</w:t>
      </w:r>
      <w:proofErr w:type="spellEnd"/>
      <w:r>
        <w:t>("Name: " + name1);</w:t>
      </w:r>
    </w:p>
    <w:p w14:paraId="1B36A3D1" w14:textId="77777777" w:rsidR="008D61F3" w:rsidRDefault="008D61F3" w:rsidP="008D61F3">
      <w:r>
        <w:t xml:space="preserve">                           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Speciality</w:t>
      </w:r>
      <w:proofErr w:type="spellEnd"/>
      <w:r>
        <w:t>: " + address1);</w:t>
      </w:r>
    </w:p>
    <w:p w14:paraId="1A373DE7" w14:textId="77777777" w:rsidR="008D61F3" w:rsidRDefault="008D61F3" w:rsidP="008D61F3"/>
    <w:p w14:paraId="544E8A81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64244A8E" w14:textId="77777777" w:rsidR="008D61F3" w:rsidRDefault="008D61F3" w:rsidP="008D61F3">
      <w:r>
        <w:t xml:space="preserve">                                }</w:t>
      </w:r>
    </w:p>
    <w:p w14:paraId="5F4D25AA" w14:textId="77777777" w:rsidR="008D61F3" w:rsidRDefault="008D61F3" w:rsidP="008D61F3">
      <w:r>
        <w:t xml:space="preserve">                            }</w:t>
      </w:r>
    </w:p>
    <w:p w14:paraId="2DAAE32B" w14:textId="77777777" w:rsidR="008D61F3" w:rsidRDefault="008D61F3" w:rsidP="008D61F3">
      <w:r>
        <w:t xml:space="preserve">                        } // </w:t>
      </w:r>
      <w:proofErr w:type="spellStart"/>
      <w:r>
        <w:t>PreparedStatement</w:t>
      </w:r>
      <w:proofErr w:type="spellEnd"/>
      <w:r>
        <w:t xml:space="preserve"> and </w:t>
      </w:r>
      <w:proofErr w:type="spellStart"/>
      <w:r>
        <w:t>ResultSet</w:t>
      </w:r>
      <w:proofErr w:type="spellEnd"/>
      <w:r>
        <w:t xml:space="preserve"> are automatically closed here</w:t>
      </w:r>
    </w:p>
    <w:p w14:paraId="0FD9BE7E" w14:textId="77777777" w:rsidR="008D61F3" w:rsidRDefault="008D61F3" w:rsidP="008D61F3"/>
    <w:p w14:paraId="2F6DA165" w14:textId="77777777" w:rsidR="008D61F3" w:rsidRDefault="008D61F3" w:rsidP="008D61F3">
      <w:r>
        <w:t xml:space="preserve">                        // Close the connection</w:t>
      </w:r>
    </w:p>
    <w:p w14:paraId="1BD56D52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65CF9D28" w14:textId="77777777" w:rsidR="008D61F3" w:rsidRDefault="008D61F3" w:rsidP="008D61F3">
      <w:r>
        <w:t xml:space="preserve">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68CCF47A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19CBCA35" w14:textId="77777777" w:rsidR="008D61F3" w:rsidRDefault="008D61F3" w:rsidP="008D61F3">
      <w:r>
        <w:t xml:space="preserve">                    }</w:t>
      </w:r>
    </w:p>
    <w:p w14:paraId="3A191D95" w14:textId="77777777" w:rsidR="008D61F3" w:rsidRDefault="008D61F3" w:rsidP="008D61F3">
      <w:r>
        <w:t xml:space="preserve">                    break;</w:t>
      </w:r>
    </w:p>
    <w:p w14:paraId="7090BE29" w14:textId="77777777" w:rsidR="008D61F3" w:rsidRDefault="008D61F3" w:rsidP="008D61F3">
      <w:r>
        <w:t xml:space="preserve">                case 6:</w:t>
      </w:r>
    </w:p>
    <w:p w14:paraId="7BDC0D59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Exiting Advocate Menu...");</w:t>
      </w:r>
    </w:p>
    <w:p w14:paraId="43F9033F" w14:textId="77777777" w:rsidR="008D61F3" w:rsidRDefault="008D61F3" w:rsidP="008D61F3">
      <w:r>
        <w:t xml:space="preserve">                    choice=0;</w:t>
      </w:r>
    </w:p>
    <w:p w14:paraId="42FE61BA" w14:textId="77777777" w:rsidR="008D61F3" w:rsidRDefault="008D61F3" w:rsidP="008D61F3">
      <w:r>
        <w:t xml:space="preserve">                    break;</w:t>
      </w:r>
    </w:p>
    <w:p w14:paraId="33F7EE3E" w14:textId="77777777" w:rsidR="008D61F3" w:rsidRDefault="008D61F3" w:rsidP="008D61F3">
      <w:r>
        <w:t xml:space="preserve">                default:</w:t>
      </w:r>
    </w:p>
    <w:p w14:paraId="497B99EA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Invalid choice. Please try again.");</w:t>
      </w:r>
    </w:p>
    <w:p w14:paraId="25CC743C" w14:textId="77777777" w:rsidR="008D61F3" w:rsidRDefault="008D61F3" w:rsidP="008D61F3">
      <w:r>
        <w:t xml:space="preserve">                    break;</w:t>
      </w:r>
    </w:p>
    <w:p w14:paraId="2F93ED8D" w14:textId="77777777" w:rsidR="008D61F3" w:rsidRDefault="008D61F3" w:rsidP="008D61F3">
      <w:r>
        <w:t xml:space="preserve">            }</w:t>
      </w:r>
    </w:p>
    <w:p w14:paraId="590D0633" w14:textId="77777777" w:rsidR="008D61F3" w:rsidRDefault="008D61F3" w:rsidP="008D61F3">
      <w:r>
        <w:t xml:space="preserve">        } while (</w:t>
      </w:r>
      <w:proofErr w:type="gramStart"/>
      <w:r>
        <w:t>choice !</w:t>
      </w:r>
      <w:proofErr w:type="gramEnd"/>
      <w:r>
        <w:t>= 0);</w:t>
      </w:r>
    </w:p>
    <w:p w14:paraId="63B3B368" w14:textId="77777777" w:rsidR="008D61F3" w:rsidRDefault="008D61F3" w:rsidP="008D61F3">
      <w:r>
        <w:t xml:space="preserve">    }</w:t>
      </w:r>
    </w:p>
    <w:p w14:paraId="7FF697A9" w14:textId="77777777" w:rsidR="008D61F3" w:rsidRDefault="008D61F3" w:rsidP="008D61F3"/>
    <w:p w14:paraId="32252A67" w14:textId="77777777" w:rsidR="008D61F3" w:rsidRDefault="008D61F3" w:rsidP="008D61F3">
      <w:r>
        <w:t xml:space="preserve">    private static void </w:t>
      </w:r>
      <w:proofErr w:type="spellStart"/>
      <w:proofErr w:type="gramStart"/>
      <w:r>
        <w:t>handleAppointmentMenu</w:t>
      </w:r>
      <w:proofErr w:type="spellEnd"/>
      <w:r>
        <w:t>(</w:t>
      </w:r>
      <w:proofErr w:type="gramEnd"/>
      <w:r>
        <w:t>Scanner scanner) {</w:t>
      </w:r>
    </w:p>
    <w:p w14:paraId="56D87C92" w14:textId="77777777" w:rsidR="008D61F3" w:rsidRDefault="008D61F3" w:rsidP="008D61F3">
      <w:r>
        <w:t xml:space="preserve">        // Implement the logic for handling the Appointment menu</w:t>
      </w:r>
    </w:p>
    <w:p w14:paraId="4A2FCDFF" w14:textId="77777777" w:rsidR="008D61F3" w:rsidRDefault="008D61F3" w:rsidP="008D61F3">
      <w:r>
        <w:t xml:space="preserve">    </w:t>
      </w:r>
      <w:r>
        <w:tab/>
        <w:t>int choice;</w:t>
      </w:r>
    </w:p>
    <w:p w14:paraId="26FE8B20" w14:textId="77777777" w:rsidR="008D61F3" w:rsidRDefault="008D61F3" w:rsidP="008D61F3"/>
    <w:p w14:paraId="0E2C1C26" w14:textId="77777777" w:rsidR="008D61F3" w:rsidRDefault="008D61F3" w:rsidP="008D61F3">
      <w:r>
        <w:lastRenderedPageBreak/>
        <w:t xml:space="preserve">        do {</w:t>
      </w:r>
    </w:p>
    <w:p w14:paraId="4D40A942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</w:t>
      </w:r>
      <w:proofErr w:type="gramStart"/>
      <w:r>
        <w:t>Appointment  Menu</w:t>
      </w:r>
      <w:proofErr w:type="gramEnd"/>
      <w:r>
        <w:t>:");</w:t>
      </w:r>
    </w:p>
    <w:p w14:paraId="44AA1F72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0. Book an Appointment");</w:t>
      </w:r>
    </w:p>
    <w:p w14:paraId="4D85236B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1. Modify Appointment Details");</w:t>
      </w:r>
    </w:p>
    <w:p w14:paraId="07AC92E5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2. Delete an Appointment");</w:t>
      </w:r>
    </w:p>
    <w:p w14:paraId="028C1890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3. View Single Record");</w:t>
      </w:r>
    </w:p>
    <w:p w14:paraId="5396F6B9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4. View All Records");</w:t>
      </w:r>
    </w:p>
    <w:p w14:paraId="6183E9B4" w14:textId="77777777" w:rsidR="008D61F3" w:rsidRDefault="008D61F3" w:rsidP="008D61F3">
      <w:r>
        <w:t xml:space="preserve">            </w:t>
      </w:r>
      <w:proofErr w:type="spellStart"/>
      <w:r>
        <w:t>System.out.println</w:t>
      </w:r>
      <w:proofErr w:type="spellEnd"/>
      <w:r>
        <w:t>("5. Exit");</w:t>
      </w:r>
    </w:p>
    <w:p w14:paraId="1CA98EB6" w14:textId="77777777" w:rsidR="008D61F3" w:rsidRDefault="008D61F3" w:rsidP="008D61F3">
      <w:r>
        <w:t xml:space="preserve">            </w:t>
      </w:r>
      <w:proofErr w:type="spellStart"/>
      <w:r>
        <w:t>System.out.print</w:t>
      </w:r>
      <w:proofErr w:type="spellEnd"/>
      <w:r>
        <w:t>("Enter your choice: ");</w:t>
      </w:r>
    </w:p>
    <w:p w14:paraId="2FD49A4F" w14:textId="77777777" w:rsidR="008D61F3" w:rsidRDefault="008D61F3" w:rsidP="008D61F3">
      <w:r>
        <w:t xml:space="preserve">            choice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0A309967" w14:textId="77777777" w:rsidR="008D61F3" w:rsidRDefault="008D61F3" w:rsidP="008D61F3"/>
    <w:p w14:paraId="0579A996" w14:textId="77777777" w:rsidR="008D61F3" w:rsidRDefault="008D61F3" w:rsidP="008D61F3">
      <w:r>
        <w:t xml:space="preserve">            switch (choice) {</w:t>
      </w:r>
    </w:p>
    <w:p w14:paraId="276B9691" w14:textId="77777777" w:rsidR="008D61F3" w:rsidRDefault="008D61F3" w:rsidP="008D61F3">
      <w:r>
        <w:t xml:space="preserve">                case 0:</w:t>
      </w:r>
    </w:p>
    <w:p w14:paraId="657BFF8E" w14:textId="77777777" w:rsidR="008D61F3" w:rsidRDefault="008D61F3" w:rsidP="008D61F3">
      <w:r>
        <w:t xml:space="preserve">                    // Book an Appointment logic</w:t>
      </w:r>
    </w:p>
    <w:p w14:paraId="6107E458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All Advocate");</w:t>
      </w:r>
    </w:p>
    <w:p w14:paraId="06CFE42E" w14:textId="77777777" w:rsidR="008D61F3" w:rsidRDefault="008D61F3" w:rsidP="008D61F3"/>
    <w:p w14:paraId="707174E0" w14:textId="77777777" w:rsidR="008D61F3" w:rsidRDefault="008D61F3" w:rsidP="008D61F3">
      <w:r>
        <w:t xml:space="preserve">                </w:t>
      </w:r>
      <w:r>
        <w:tab/>
        <w:t>// View All Advocate Records logic</w:t>
      </w:r>
    </w:p>
    <w:p w14:paraId="4B9DB01B" w14:textId="77777777" w:rsidR="008D61F3" w:rsidRDefault="008D61F3" w:rsidP="008D61F3">
      <w:r>
        <w:t xml:space="preserve">                </w:t>
      </w:r>
      <w:r>
        <w:tab/>
        <w:t xml:space="preserve">String </w:t>
      </w:r>
      <w:proofErr w:type="spellStart"/>
      <w:r>
        <w:t>jdbcUrl</w:t>
      </w:r>
      <w:proofErr w:type="spellEnd"/>
      <w:r>
        <w:t xml:space="preserve"> = 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;</w:t>
      </w:r>
    </w:p>
    <w:p w14:paraId="7B79EA06" w14:textId="77777777" w:rsidR="008D61F3" w:rsidRDefault="008D61F3" w:rsidP="008D61F3">
      <w:r>
        <w:t xml:space="preserve">                    String username = "root";</w:t>
      </w:r>
    </w:p>
    <w:p w14:paraId="0F13EFCE" w14:textId="77777777" w:rsidR="008D61F3" w:rsidRDefault="008D61F3" w:rsidP="008D61F3">
      <w:r>
        <w:t xml:space="preserve">                    String password = "jayant";</w:t>
      </w:r>
    </w:p>
    <w:p w14:paraId="0AE35CA0" w14:textId="77777777" w:rsidR="008D61F3" w:rsidRDefault="008D61F3" w:rsidP="008D61F3"/>
    <w:p w14:paraId="4F650EBC" w14:textId="77777777" w:rsidR="008D61F3" w:rsidRDefault="008D61F3" w:rsidP="008D61F3">
      <w:r>
        <w:t xml:space="preserve">                    try {</w:t>
      </w:r>
    </w:p>
    <w:p w14:paraId="72F32D5E" w14:textId="77777777" w:rsidR="008D61F3" w:rsidRDefault="008D61F3" w:rsidP="008D61F3">
      <w:r>
        <w:t xml:space="preserve">                        // Establish the database connection</w:t>
      </w:r>
    </w:p>
    <w:p w14:paraId="76205EA4" w14:textId="77777777" w:rsidR="008D61F3" w:rsidRDefault="008D61F3" w:rsidP="008D61F3">
      <w:r>
        <w:t xml:space="preserve">                        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</w:t>
      </w:r>
      <w:proofErr w:type="spellStart"/>
      <w:r>
        <w:t>jdbcUrl</w:t>
      </w:r>
      <w:proofErr w:type="spellEnd"/>
      <w:r>
        <w:t>, username, password);</w:t>
      </w:r>
    </w:p>
    <w:p w14:paraId="52DB9E35" w14:textId="77777777" w:rsidR="008D61F3" w:rsidRDefault="008D61F3" w:rsidP="008D61F3">
      <w:r>
        <w:t xml:space="preserve">                        String query = "SELECT * FROM advocate";</w:t>
      </w:r>
    </w:p>
    <w:p w14:paraId="4E512EFF" w14:textId="77777777" w:rsidR="008D61F3" w:rsidRDefault="008D61F3" w:rsidP="008D61F3">
      <w:r>
        <w:t xml:space="preserve">                        </w:t>
      </w:r>
    </w:p>
    <w:p w14:paraId="1B84BB04" w14:textId="77777777" w:rsidR="008D61F3" w:rsidRDefault="008D61F3" w:rsidP="008D61F3">
      <w:r>
        <w:t xml:space="preserve">                        // Create a statement object</w:t>
      </w:r>
    </w:p>
    <w:p w14:paraId="4E073BC7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prepared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query)) {</w:t>
      </w:r>
    </w:p>
    <w:p w14:paraId="068D2B65" w14:textId="77777777" w:rsidR="008D61F3" w:rsidRDefault="008D61F3" w:rsidP="008D61F3"/>
    <w:p w14:paraId="70C67CF5" w14:textId="77777777" w:rsidR="008D61F3" w:rsidRDefault="008D61F3" w:rsidP="008D61F3">
      <w:r>
        <w:lastRenderedPageBreak/>
        <w:t xml:space="preserve">                            // Execute the query</w:t>
      </w:r>
    </w:p>
    <w:p w14:paraId="09B4B6D9" w14:textId="77777777" w:rsidR="008D61F3" w:rsidRDefault="008D61F3" w:rsidP="008D61F3">
      <w:r>
        <w:t xml:space="preserve">                            try (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preparedStatement.executeQuery</w:t>
      </w:r>
      <w:proofErr w:type="spellEnd"/>
      <w:r>
        <w:t>()) {</w:t>
      </w:r>
    </w:p>
    <w:p w14:paraId="74D74F69" w14:textId="77777777" w:rsidR="008D61F3" w:rsidRDefault="008D61F3" w:rsidP="008D61F3">
      <w:r>
        <w:t xml:space="preserve">                                // Process the result set</w:t>
      </w:r>
    </w:p>
    <w:p w14:paraId="030E7246" w14:textId="77777777" w:rsidR="008D61F3" w:rsidRDefault="008D61F3" w:rsidP="008D61F3">
      <w:r>
        <w:t xml:space="preserve">                                while (</w:t>
      </w:r>
      <w:proofErr w:type="spellStart"/>
      <w:r>
        <w:t>resultSet.next</w:t>
      </w:r>
      <w:proofErr w:type="spellEnd"/>
      <w:r>
        <w:t>()) {</w:t>
      </w:r>
    </w:p>
    <w:p w14:paraId="5C42961C" w14:textId="77777777" w:rsidR="008D61F3" w:rsidRDefault="008D61F3" w:rsidP="008D61F3">
      <w:r>
        <w:t xml:space="preserve">                                    int id1 = </w:t>
      </w:r>
      <w:proofErr w:type="spellStart"/>
      <w:r>
        <w:t>resultSet.getInt</w:t>
      </w:r>
      <w:proofErr w:type="spellEnd"/>
      <w:r>
        <w:t>("id");</w:t>
      </w:r>
    </w:p>
    <w:p w14:paraId="0185903D" w14:textId="77777777" w:rsidR="008D61F3" w:rsidRDefault="008D61F3" w:rsidP="008D61F3">
      <w:r>
        <w:t xml:space="preserve">                                    String name1 = </w:t>
      </w:r>
      <w:proofErr w:type="spellStart"/>
      <w:r>
        <w:t>resultSet.getString</w:t>
      </w:r>
      <w:proofErr w:type="spellEnd"/>
      <w:r>
        <w:t>("name");</w:t>
      </w:r>
    </w:p>
    <w:p w14:paraId="7BFB1307" w14:textId="77777777" w:rsidR="008D61F3" w:rsidRDefault="008D61F3" w:rsidP="008D61F3">
      <w:r>
        <w:t xml:space="preserve">                                    String address1 = </w:t>
      </w:r>
      <w:proofErr w:type="spellStart"/>
      <w:r>
        <w:t>resultSet.getString</w:t>
      </w:r>
      <w:proofErr w:type="spellEnd"/>
      <w:r>
        <w:t>("</w:t>
      </w:r>
      <w:proofErr w:type="spellStart"/>
      <w:r>
        <w:t>speciality</w:t>
      </w:r>
      <w:proofErr w:type="spellEnd"/>
      <w:r>
        <w:t>");</w:t>
      </w:r>
    </w:p>
    <w:p w14:paraId="6A15ED73" w14:textId="77777777" w:rsidR="008D61F3" w:rsidRDefault="008D61F3" w:rsidP="008D61F3">
      <w:r>
        <w:t xml:space="preserve">//                                    String email = </w:t>
      </w:r>
      <w:proofErr w:type="spellStart"/>
      <w:r>
        <w:t>resultSet.getString</w:t>
      </w:r>
      <w:proofErr w:type="spellEnd"/>
      <w:r>
        <w:t>("email");</w:t>
      </w:r>
    </w:p>
    <w:p w14:paraId="66434E89" w14:textId="77777777" w:rsidR="008D61F3" w:rsidRDefault="008D61F3" w:rsidP="008D61F3">
      <w:r>
        <w:t xml:space="preserve">                                    // ... Retrieve other columns</w:t>
      </w:r>
    </w:p>
    <w:p w14:paraId="3F28BDFA" w14:textId="77777777" w:rsidR="008D61F3" w:rsidRDefault="008D61F3" w:rsidP="008D61F3"/>
    <w:p w14:paraId="190D025B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ID: " + id1);</w:t>
      </w:r>
    </w:p>
    <w:p w14:paraId="23200B11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Name: " + name1);</w:t>
      </w:r>
    </w:p>
    <w:p w14:paraId="1F5552E2" w14:textId="77777777" w:rsidR="008D61F3" w:rsidRDefault="008D61F3" w:rsidP="008D61F3">
      <w:r>
        <w:t xml:space="preserve">                           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Speciality</w:t>
      </w:r>
      <w:proofErr w:type="spellEnd"/>
      <w:r>
        <w:t>: " + address1);</w:t>
      </w:r>
    </w:p>
    <w:p w14:paraId="27597B6C" w14:textId="77777777" w:rsidR="008D61F3" w:rsidRDefault="008D61F3" w:rsidP="008D61F3"/>
    <w:p w14:paraId="2EE0B77A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7DEB839B" w14:textId="77777777" w:rsidR="008D61F3" w:rsidRDefault="008D61F3" w:rsidP="008D61F3">
      <w:r>
        <w:t xml:space="preserve">                                }</w:t>
      </w:r>
    </w:p>
    <w:p w14:paraId="4F24CBAA" w14:textId="77777777" w:rsidR="008D61F3" w:rsidRDefault="008D61F3" w:rsidP="008D61F3">
      <w:r>
        <w:t xml:space="preserve">                            }</w:t>
      </w:r>
    </w:p>
    <w:p w14:paraId="51A62A6C" w14:textId="77777777" w:rsidR="008D61F3" w:rsidRDefault="008D61F3" w:rsidP="008D61F3">
      <w:r>
        <w:t xml:space="preserve">                        } // </w:t>
      </w:r>
      <w:proofErr w:type="spellStart"/>
      <w:r>
        <w:t>PreparedStatement</w:t>
      </w:r>
      <w:proofErr w:type="spellEnd"/>
      <w:r>
        <w:t xml:space="preserve"> and </w:t>
      </w:r>
      <w:proofErr w:type="spellStart"/>
      <w:r>
        <w:t>ResultSet</w:t>
      </w:r>
      <w:proofErr w:type="spellEnd"/>
      <w:r>
        <w:t xml:space="preserve"> are automatically closed here</w:t>
      </w:r>
    </w:p>
    <w:p w14:paraId="6EB66020" w14:textId="77777777" w:rsidR="008D61F3" w:rsidRDefault="008D61F3" w:rsidP="008D61F3"/>
    <w:p w14:paraId="6592A53B" w14:textId="77777777" w:rsidR="008D61F3" w:rsidRDefault="008D61F3" w:rsidP="008D61F3">
      <w:r>
        <w:t xml:space="preserve">                        // Close the connection</w:t>
      </w:r>
    </w:p>
    <w:p w14:paraId="45D9C125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4DD373D2" w14:textId="77777777" w:rsidR="008D61F3" w:rsidRDefault="008D61F3" w:rsidP="008D61F3">
      <w:r>
        <w:t xml:space="preserve">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440F0ECA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10B72A83" w14:textId="77777777" w:rsidR="008D61F3" w:rsidRDefault="008D61F3" w:rsidP="008D61F3">
      <w:r>
        <w:t xml:space="preserve">                    }</w:t>
      </w:r>
    </w:p>
    <w:p w14:paraId="5DE68FDF" w14:textId="77777777" w:rsidR="008D61F3" w:rsidRDefault="008D61F3" w:rsidP="008D61F3">
      <w:r>
        <w:t xml:space="preserve">                 // View </w:t>
      </w:r>
      <w:proofErr w:type="gramStart"/>
      <w:r>
        <w:t>All  customer</w:t>
      </w:r>
      <w:proofErr w:type="gramEnd"/>
      <w:r>
        <w:t xml:space="preserve"> Records logic</w:t>
      </w:r>
    </w:p>
    <w:p w14:paraId="712A4543" w14:textId="77777777" w:rsidR="008D61F3" w:rsidRDefault="008D61F3" w:rsidP="008D61F3">
      <w:r>
        <w:t xml:space="preserve">                </w:t>
      </w:r>
      <w:r>
        <w:tab/>
      </w:r>
    </w:p>
    <w:p w14:paraId="7DB000B7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All Customer");</w:t>
      </w:r>
    </w:p>
    <w:p w14:paraId="6418638A" w14:textId="77777777" w:rsidR="008D61F3" w:rsidRDefault="008D61F3" w:rsidP="008D61F3">
      <w:r>
        <w:t xml:space="preserve">                    try {</w:t>
      </w:r>
    </w:p>
    <w:p w14:paraId="16AF971A" w14:textId="77777777" w:rsidR="008D61F3" w:rsidRDefault="008D61F3" w:rsidP="008D61F3">
      <w:r>
        <w:t xml:space="preserve">                        // Establish the database connection</w:t>
      </w:r>
    </w:p>
    <w:p w14:paraId="69447E7C" w14:textId="77777777" w:rsidR="008D61F3" w:rsidRDefault="008D61F3" w:rsidP="008D61F3">
      <w:r>
        <w:lastRenderedPageBreak/>
        <w:t xml:space="preserve">                        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</w:t>
      </w:r>
      <w:proofErr w:type="spellStart"/>
      <w:r>
        <w:t>jdbcUrl</w:t>
      </w:r>
      <w:proofErr w:type="spellEnd"/>
      <w:r>
        <w:t>, username, password);</w:t>
      </w:r>
    </w:p>
    <w:p w14:paraId="03B5442D" w14:textId="77777777" w:rsidR="008D61F3" w:rsidRDefault="008D61F3" w:rsidP="008D61F3">
      <w:r>
        <w:t xml:space="preserve">                        String query = "SELECT * FROM customer";</w:t>
      </w:r>
    </w:p>
    <w:p w14:paraId="5C051FC1" w14:textId="77777777" w:rsidR="008D61F3" w:rsidRDefault="008D61F3" w:rsidP="008D61F3">
      <w:r>
        <w:t xml:space="preserve">                        </w:t>
      </w:r>
    </w:p>
    <w:p w14:paraId="4BA00BCD" w14:textId="77777777" w:rsidR="008D61F3" w:rsidRDefault="008D61F3" w:rsidP="008D61F3">
      <w:r>
        <w:t xml:space="preserve">                        // Create a statement object</w:t>
      </w:r>
    </w:p>
    <w:p w14:paraId="55F18566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prepared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query)) {</w:t>
      </w:r>
    </w:p>
    <w:p w14:paraId="2D97704C" w14:textId="77777777" w:rsidR="008D61F3" w:rsidRDefault="008D61F3" w:rsidP="008D61F3"/>
    <w:p w14:paraId="25BBF013" w14:textId="77777777" w:rsidR="008D61F3" w:rsidRDefault="008D61F3" w:rsidP="008D61F3">
      <w:r>
        <w:t xml:space="preserve">                            // Execute the query</w:t>
      </w:r>
    </w:p>
    <w:p w14:paraId="35F5C1EC" w14:textId="77777777" w:rsidR="008D61F3" w:rsidRDefault="008D61F3" w:rsidP="008D61F3">
      <w:r>
        <w:t xml:space="preserve">                            try (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preparedStatement.executeQuery</w:t>
      </w:r>
      <w:proofErr w:type="spellEnd"/>
      <w:r>
        <w:t>()) {</w:t>
      </w:r>
    </w:p>
    <w:p w14:paraId="301D5D57" w14:textId="77777777" w:rsidR="008D61F3" w:rsidRDefault="008D61F3" w:rsidP="008D61F3">
      <w:r>
        <w:t xml:space="preserve">                                // Process the result set</w:t>
      </w:r>
    </w:p>
    <w:p w14:paraId="7192ADF1" w14:textId="77777777" w:rsidR="008D61F3" w:rsidRDefault="008D61F3" w:rsidP="008D61F3">
      <w:r>
        <w:t xml:space="preserve">                                while (</w:t>
      </w:r>
      <w:proofErr w:type="spellStart"/>
      <w:r>
        <w:t>resultSet.next</w:t>
      </w:r>
      <w:proofErr w:type="spellEnd"/>
      <w:r>
        <w:t>()) {</w:t>
      </w:r>
    </w:p>
    <w:p w14:paraId="2327E080" w14:textId="77777777" w:rsidR="008D61F3" w:rsidRDefault="008D61F3" w:rsidP="008D61F3">
      <w:r>
        <w:t xml:space="preserve">                                    int id1 = </w:t>
      </w:r>
      <w:proofErr w:type="spellStart"/>
      <w:r>
        <w:t>resultSet.getInt</w:t>
      </w:r>
      <w:proofErr w:type="spellEnd"/>
      <w:r>
        <w:t>("id");</w:t>
      </w:r>
    </w:p>
    <w:p w14:paraId="4BDC6258" w14:textId="77777777" w:rsidR="008D61F3" w:rsidRDefault="008D61F3" w:rsidP="008D61F3">
      <w:r>
        <w:t xml:space="preserve">                                    String name1 = </w:t>
      </w:r>
      <w:proofErr w:type="spellStart"/>
      <w:r>
        <w:t>resultSet.getString</w:t>
      </w:r>
      <w:proofErr w:type="spellEnd"/>
      <w:r>
        <w:t>("name");</w:t>
      </w:r>
    </w:p>
    <w:p w14:paraId="60B5AD9F" w14:textId="77777777" w:rsidR="008D61F3" w:rsidRDefault="008D61F3" w:rsidP="008D61F3">
      <w:r>
        <w:t xml:space="preserve">                                    String address1 = </w:t>
      </w:r>
      <w:proofErr w:type="spellStart"/>
      <w:r>
        <w:t>resultSet.getString</w:t>
      </w:r>
      <w:proofErr w:type="spellEnd"/>
      <w:r>
        <w:t>("address");</w:t>
      </w:r>
    </w:p>
    <w:p w14:paraId="34D29CEE" w14:textId="77777777" w:rsidR="008D61F3" w:rsidRDefault="008D61F3" w:rsidP="008D61F3">
      <w:r>
        <w:t xml:space="preserve">                                    String number1 = </w:t>
      </w:r>
      <w:proofErr w:type="spellStart"/>
      <w:r>
        <w:t>resultSet.getString</w:t>
      </w:r>
      <w:proofErr w:type="spellEnd"/>
      <w:r>
        <w:t>("number");</w:t>
      </w:r>
    </w:p>
    <w:p w14:paraId="0EDB2D15" w14:textId="77777777" w:rsidR="008D61F3" w:rsidRDefault="008D61F3" w:rsidP="008D61F3">
      <w:r>
        <w:t xml:space="preserve">//                                    String email = </w:t>
      </w:r>
      <w:proofErr w:type="spellStart"/>
      <w:r>
        <w:t>resultSet.getString</w:t>
      </w:r>
      <w:proofErr w:type="spellEnd"/>
      <w:r>
        <w:t>("email");</w:t>
      </w:r>
    </w:p>
    <w:p w14:paraId="095D3136" w14:textId="77777777" w:rsidR="008D61F3" w:rsidRDefault="008D61F3" w:rsidP="008D61F3">
      <w:r>
        <w:t xml:space="preserve">                                    // ... Retrieve other columns</w:t>
      </w:r>
    </w:p>
    <w:p w14:paraId="57358908" w14:textId="77777777" w:rsidR="008D61F3" w:rsidRDefault="008D61F3" w:rsidP="008D61F3"/>
    <w:p w14:paraId="3BD6DC63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ID: " + id1);</w:t>
      </w:r>
    </w:p>
    <w:p w14:paraId="3CD18BB2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Name: " + name1);</w:t>
      </w:r>
    </w:p>
    <w:p w14:paraId="4DE8FB50" w14:textId="77777777" w:rsidR="008D61F3" w:rsidRDefault="008D61F3" w:rsidP="008D61F3">
      <w:r>
        <w:t xml:space="preserve">                                   </w:t>
      </w:r>
      <w:proofErr w:type="spellStart"/>
      <w:r>
        <w:t>System.out.println</w:t>
      </w:r>
      <w:proofErr w:type="spellEnd"/>
      <w:r>
        <w:t>("Adress: " + address1);</w:t>
      </w:r>
    </w:p>
    <w:p w14:paraId="7DFE091F" w14:textId="77777777" w:rsidR="008D61F3" w:rsidRDefault="008D61F3" w:rsidP="008D61F3">
      <w:r>
        <w:t xml:space="preserve">                                   </w:t>
      </w:r>
      <w:proofErr w:type="spellStart"/>
      <w:r>
        <w:t>System.out.println</w:t>
      </w:r>
      <w:proofErr w:type="spellEnd"/>
      <w:r>
        <w:t>("Number: " + number1);</w:t>
      </w:r>
    </w:p>
    <w:p w14:paraId="15B0DB08" w14:textId="77777777" w:rsidR="008D61F3" w:rsidRDefault="008D61F3" w:rsidP="008D61F3"/>
    <w:p w14:paraId="3CCF839E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7FF929B3" w14:textId="77777777" w:rsidR="008D61F3" w:rsidRDefault="008D61F3" w:rsidP="008D61F3">
      <w:r>
        <w:t xml:space="preserve">                                }</w:t>
      </w:r>
    </w:p>
    <w:p w14:paraId="14C1A80C" w14:textId="77777777" w:rsidR="008D61F3" w:rsidRDefault="008D61F3" w:rsidP="008D61F3">
      <w:r>
        <w:t xml:space="preserve">                            }</w:t>
      </w:r>
    </w:p>
    <w:p w14:paraId="64589D1D" w14:textId="77777777" w:rsidR="008D61F3" w:rsidRDefault="008D61F3" w:rsidP="008D61F3">
      <w:r>
        <w:t xml:space="preserve">                        } // </w:t>
      </w:r>
      <w:proofErr w:type="spellStart"/>
      <w:r>
        <w:t>PreparedStatement</w:t>
      </w:r>
      <w:proofErr w:type="spellEnd"/>
      <w:r>
        <w:t xml:space="preserve"> and </w:t>
      </w:r>
      <w:proofErr w:type="spellStart"/>
      <w:r>
        <w:t>ResultSet</w:t>
      </w:r>
      <w:proofErr w:type="spellEnd"/>
      <w:r>
        <w:t xml:space="preserve"> are automatically closed here</w:t>
      </w:r>
    </w:p>
    <w:p w14:paraId="369049B0" w14:textId="77777777" w:rsidR="008D61F3" w:rsidRDefault="008D61F3" w:rsidP="008D61F3"/>
    <w:p w14:paraId="5867AAD8" w14:textId="77777777" w:rsidR="008D61F3" w:rsidRDefault="008D61F3" w:rsidP="008D61F3">
      <w:r>
        <w:t xml:space="preserve">                        // Close the connection</w:t>
      </w:r>
    </w:p>
    <w:p w14:paraId="1C120C5E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7B713B33" w14:textId="77777777" w:rsidR="008D61F3" w:rsidRDefault="008D61F3" w:rsidP="008D61F3">
      <w:r>
        <w:lastRenderedPageBreak/>
        <w:t xml:space="preserve">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41F9178D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0C09582A" w14:textId="77777777" w:rsidR="008D61F3" w:rsidRDefault="008D61F3" w:rsidP="008D61F3">
      <w:r>
        <w:t xml:space="preserve">                    }</w:t>
      </w:r>
    </w:p>
    <w:p w14:paraId="5D87F1DD" w14:textId="77777777" w:rsidR="008D61F3" w:rsidRDefault="008D61F3" w:rsidP="008D61F3">
      <w:r>
        <w:t xml:space="preserve">                   </w:t>
      </w:r>
    </w:p>
    <w:p w14:paraId="43568460" w14:textId="77777777" w:rsidR="008D61F3" w:rsidRDefault="008D61F3" w:rsidP="008D61F3">
      <w:r>
        <w:t xml:space="preserve">                   </w:t>
      </w:r>
    </w:p>
    <w:p w14:paraId="69212F97" w14:textId="77777777" w:rsidR="008D61F3" w:rsidRDefault="008D61F3" w:rsidP="008D61F3">
      <w:r>
        <w:t xml:space="preserve">                    </w:t>
      </w:r>
    </w:p>
    <w:p w14:paraId="392B9018" w14:textId="77777777" w:rsidR="008D61F3" w:rsidRDefault="008D61F3" w:rsidP="008D61F3">
      <w:r>
        <w:t xml:space="preserve">                    //Appointment</w:t>
      </w:r>
    </w:p>
    <w:p w14:paraId="5743B332" w14:textId="77777777" w:rsidR="008D61F3" w:rsidRDefault="008D61F3" w:rsidP="008D61F3">
      <w:r>
        <w:t xml:space="preserve">                   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5B3E7422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Enter Customer ID: ");</w:t>
      </w:r>
    </w:p>
    <w:p w14:paraId="05FA1692" w14:textId="77777777" w:rsidR="008D61F3" w:rsidRDefault="008D61F3" w:rsidP="008D61F3">
      <w:r>
        <w:t xml:space="preserve">                    </w:t>
      </w:r>
    </w:p>
    <w:p w14:paraId="664086D3" w14:textId="77777777" w:rsidR="008D61F3" w:rsidRDefault="008D61F3" w:rsidP="008D61F3">
      <w:r>
        <w:t xml:space="preserve">                   Integer </w:t>
      </w:r>
      <w:proofErr w:type="spellStart"/>
      <w:r>
        <w:t>customerId</w:t>
      </w:r>
      <w:proofErr w:type="spellEnd"/>
      <w:r>
        <w:t>=</w:t>
      </w:r>
      <w:proofErr w:type="spellStart"/>
      <w:r>
        <w:t>scanner.nextInt</w:t>
      </w:r>
      <w:proofErr w:type="spellEnd"/>
      <w:r>
        <w:t>();</w:t>
      </w:r>
    </w:p>
    <w:p w14:paraId="548137CD" w14:textId="77777777" w:rsidR="008D61F3" w:rsidRDefault="008D61F3" w:rsidP="008D61F3">
      <w:r>
        <w:t xml:space="preserve">                    </w:t>
      </w:r>
    </w:p>
    <w:p w14:paraId="7C468391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Enter Advocate ID: ");</w:t>
      </w:r>
    </w:p>
    <w:p w14:paraId="3832588C" w14:textId="77777777" w:rsidR="008D61F3" w:rsidRDefault="008D61F3" w:rsidP="008D61F3">
      <w:r>
        <w:t xml:space="preserve">                    </w:t>
      </w:r>
    </w:p>
    <w:p w14:paraId="7E7BCAE6" w14:textId="77777777" w:rsidR="008D61F3" w:rsidRDefault="008D61F3" w:rsidP="008D61F3">
      <w:r>
        <w:t xml:space="preserve">                    Integer </w:t>
      </w:r>
      <w:proofErr w:type="spellStart"/>
      <w:r>
        <w:t>advocateId</w:t>
      </w:r>
      <w:proofErr w:type="spellEnd"/>
      <w:r>
        <w:t xml:space="preserve">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6E23C3CD" w14:textId="77777777" w:rsidR="008D61F3" w:rsidRDefault="008D61F3" w:rsidP="008D61F3">
      <w:r>
        <w:t xml:space="preserve">                   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6D1B7F30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Enter date for Appointment ");</w:t>
      </w:r>
    </w:p>
    <w:p w14:paraId="52EB4E0C" w14:textId="77777777" w:rsidR="008D61F3" w:rsidRDefault="008D61F3" w:rsidP="008D61F3">
      <w:r>
        <w:t xml:space="preserve">                    String date=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281DF4B5" w14:textId="77777777" w:rsidR="008D61F3" w:rsidRDefault="008D61F3" w:rsidP="008D61F3"/>
    <w:p w14:paraId="20418F22" w14:textId="77777777" w:rsidR="008D61F3" w:rsidRDefault="008D61F3" w:rsidP="008D61F3">
      <w:r>
        <w:t xml:space="preserve">                    Date </w:t>
      </w:r>
      <w:proofErr w:type="spellStart"/>
      <w:r>
        <w:t>myDate</w:t>
      </w:r>
      <w:proofErr w:type="spellEnd"/>
      <w:r>
        <w:t xml:space="preserve"> = </w:t>
      </w:r>
      <w:proofErr w:type="spellStart"/>
      <w:r>
        <w:t>Date.valueOf</w:t>
      </w:r>
      <w:proofErr w:type="spellEnd"/>
      <w:r>
        <w:t>(date);</w:t>
      </w:r>
    </w:p>
    <w:p w14:paraId="0E1CDADB" w14:textId="77777777" w:rsidR="008D61F3" w:rsidRDefault="008D61F3" w:rsidP="008D61F3">
      <w:r>
        <w:t xml:space="preserve">                    </w:t>
      </w:r>
      <w:r>
        <w:tab/>
      </w:r>
      <w:proofErr w:type="spellStart"/>
      <w:r>
        <w:t>System.out.println</w:t>
      </w:r>
      <w:proofErr w:type="spellEnd"/>
      <w:r>
        <w:t>(</w:t>
      </w:r>
      <w:proofErr w:type="spellStart"/>
      <w:r>
        <w:t>myDate</w:t>
      </w:r>
      <w:proofErr w:type="spellEnd"/>
      <w:r>
        <w:t>);</w:t>
      </w:r>
    </w:p>
    <w:p w14:paraId="0404AC53" w14:textId="77777777" w:rsidR="008D61F3" w:rsidRDefault="008D61F3" w:rsidP="008D61F3"/>
    <w:p w14:paraId="4253986F" w14:textId="77777777" w:rsidR="008D61F3" w:rsidRDefault="008D61F3" w:rsidP="008D61F3">
      <w:r>
        <w:t xml:space="preserve">                    try {</w:t>
      </w:r>
    </w:p>
    <w:p w14:paraId="1C0BC194" w14:textId="77777777" w:rsidR="008D61F3" w:rsidRDefault="008D61F3" w:rsidP="008D61F3">
      <w:r>
        <w:t xml:space="preserve">                        // Establish the database connection</w:t>
      </w:r>
    </w:p>
    <w:p w14:paraId="0A0E09C9" w14:textId="77777777" w:rsidR="008D61F3" w:rsidRDefault="008D61F3" w:rsidP="008D61F3">
      <w:r>
        <w:t xml:space="preserve">                        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, "root", "jayant");</w:t>
      </w:r>
    </w:p>
    <w:p w14:paraId="579A0E47" w14:textId="77777777" w:rsidR="008D61F3" w:rsidRDefault="008D61F3" w:rsidP="008D61F3"/>
    <w:p w14:paraId="4C22A4B7" w14:textId="77777777" w:rsidR="008D61F3" w:rsidRDefault="008D61F3" w:rsidP="008D61F3">
      <w:r>
        <w:t xml:space="preserve">                        // Prepare the SQL insert statement</w:t>
      </w:r>
    </w:p>
    <w:p w14:paraId="6815E209" w14:textId="77777777" w:rsidR="008D61F3" w:rsidRDefault="008D61F3" w:rsidP="008D61F3">
      <w:r>
        <w:t xml:space="preserve">                        String </w:t>
      </w:r>
      <w:proofErr w:type="spellStart"/>
      <w:r>
        <w:t>insertQuery</w:t>
      </w:r>
      <w:proofErr w:type="spellEnd"/>
      <w:r>
        <w:t xml:space="preserve"> = "INSERT INTO appointment (</w:t>
      </w:r>
      <w:proofErr w:type="spellStart"/>
      <w:r>
        <w:t>custid</w:t>
      </w:r>
      <w:proofErr w:type="spellEnd"/>
      <w:r>
        <w:t xml:space="preserve">, </w:t>
      </w:r>
      <w:proofErr w:type="spellStart"/>
      <w:proofErr w:type="gramStart"/>
      <w:r>
        <w:t>advid,appdate</w:t>
      </w:r>
      <w:proofErr w:type="spellEnd"/>
      <w:proofErr w:type="gramEnd"/>
      <w:r>
        <w:t>) VALUES (?, ?,?)";</w:t>
      </w:r>
    </w:p>
    <w:p w14:paraId="2A8D6024" w14:textId="77777777" w:rsidR="008D61F3" w:rsidRDefault="008D61F3" w:rsidP="008D61F3">
      <w:r>
        <w:lastRenderedPageBreak/>
        <w:t xml:space="preserve">                        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prepared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insertQuery</w:t>
      </w:r>
      <w:proofErr w:type="spellEnd"/>
      <w:r>
        <w:t>);</w:t>
      </w:r>
    </w:p>
    <w:p w14:paraId="0CAE1C00" w14:textId="77777777" w:rsidR="008D61F3" w:rsidRDefault="008D61F3" w:rsidP="008D61F3">
      <w:r>
        <w:t xml:space="preserve">                        </w:t>
      </w:r>
      <w:proofErr w:type="spellStart"/>
      <w:r>
        <w:t>preparedStatement.setInt</w:t>
      </w:r>
      <w:proofErr w:type="spellEnd"/>
      <w:r>
        <w:t xml:space="preserve">(1, </w:t>
      </w:r>
      <w:proofErr w:type="spellStart"/>
      <w:r>
        <w:t>customerId</w:t>
      </w:r>
      <w:proofErr w:type="spellEnd"/>
      <w:r>
        <w:t>);</w:t>
      </w:r>
    </w:p>
    <w:p w14:paraId="0E74D417" w14:textId="77777777" w:rsidR="008D61F3" w:rsidRDefault="008D61F3" w:rsidP="008D61F3">
      <w:r>
        <w:t xml:space="preserve">                        </w:t>
      </w:r>
      <w:proofErr w:type="spellStart"/>
      <w:r>
        <w:t>preparedStatement.setInt</w:t>
      </w:r>
      <w:proofErr w:type="spellEnd"/>
      <w:r>
        <w:t xml:space="preserve">(2, </w:t>
      </w:r>
      <w:proofErr w:type="spellStart"/>
      <w:r>
        <w:t>advocateId</w:t>
      </w:r>
      <w:proofErr w:type="spellEnd"/>
      <w:r>
        <w:t>);</w:t>
      </w:r>
    </w:p>
    <w:p w14:paraId="32F930A7" w14:textId="77777777" w:rsidR="008D61F3" w:rsidRDefault="008D61F3" w:rsidP="008D61F3">
      <w:r>
        <w:t xml:space="preserve">                        </w:t>
      </w:r>
      <w:proofErr w:type="spellStart"/>
      <w:r>
        <w:t>preparedStatement.setDate</w:t>
      </w:r>
      <w:proofErr w:type="spellEnd"/>
      <w:r>
        <w:t xml:space="preserve">(3, </w:t>
      </w:r>
      <w:proofErr w:type="spellStart"/>
      <w:r>
        <w:t>myDate</w:t>
      </w:r>
      <w:proofErr w:type="spellEnd"/>
      <w:r>
        <w:t>);</w:t>
      </w:r>
    </w:p>
    <w:p w14:paraId="1CCC3649" w14:textId="77777777" w:rsidR="008D61F3" w:rsidRDefault="008D61F3" w:rsidP="008D61F3">
      <w:r>
        <w:t xml:space="preserve">                       </w:t>
      </w:r>
    </w:p>
    <w:p w14:paraId="614B4A29" w14:textId="77777777" w:rsidR="008D61F3" w:rsidRDefault="008D61F3" w:rsidP="008D61F3"/>
    <w:p w14:paraId="2068F737" w14:textId="77777777" w:rsidR="008D61F3" w:rsidRDefault="008D61F3" w:rsidP="008D61F3">
      <w:r>
        <w:t xml:space="preserve">                        // Execute the insert statement</w:t>
      </w:r>
    </w:p>
    <w:p w14:paraId="75E0B72B" w14:textId="77777777" w:rsidR="008D61F3" w:rsidRDefault="008D61F3" w:rsidP="008D61F3">
      <w:r>
        <w:t xml:space="preserve">                        int </w:t>
      </w:r>
      <w:proofErr w:type="spellStart"/>
      <w:r>
        <w:t>rowsAffected</w:t>
      </w:r>
      <w:proofErr w:type="spellEnd"/>
      <w:r>
        <w:t xml:space="preserve"> = </w:t>
      </w:r>
      <w:proofErr w:type="spellStart"/>
      <w:r>
        <w:t>preparedStatement.executeUpdate</w:t>
      </w:r>
      <w:proofErr w:type="spellEnd"/>
      <w:r>
        <w:t>();</w:t>
      </w:r>
    </w:p>
    <w:p w14:paraId="48DFE3AF" w14:textId="77777777" w:rsidR="008D61F3" w:rsidRDefault="008D61F3" w:rsidP="008D61F3"/>
    <w:p w14:paraId="502E7C2D" w14:textId="77777777" w:rsidR="008D61F3" w:rsidRDefault="008D61F3" w:rsidP="008D61F3">
      <w:r>
        <w:t xml:space="preserve">                        if (</w:t>
      </w:r>
      <w:proofErr w:type="spellStart"/>
      <w:r>
        <w:t>rowsAffected</w:t>
      </w:r>
      <w:proofErr w:type="spellEnd"/>
      <w:r>
        <w:t xml:space="preserve"> &gt; 0) {</w:t>
      </w:r>
    </w:p>
    <w:p w14:paraId="225EAEC1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"Appointment registered successfully!");</w:t>
      </w:r>
    </w:p>
    <w:p w14:paraId="2562E4E0" w14:textId="77777777" w:rsidR="008D61F3" w:rsidRDefault="008D61F3" w:rsidP="008D61F3">
      <w:r>
        <w:t xml:space="preserve">                        } else {</w:t>
      </w:r>
    </w:p>
    <w:p w14:paraId="5DF33925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 xml:space="preserve">("Failed to set </w:t>
      </w:r>
      <w:proofErr w:type="spellStart"/>
      <w:r>
        <w:t>Apponitment</w:t>
      </w:r>
      <w:proofErr w:type="spellEnd"/>
      <w:r>
        <w:t>.");</w:t>
      </w:r>
    </w:p>
    <w:p w14:paraId="56E41D20" w14:textId="77777777" w:rsidR="008D61F3" w:rsidRDefault="008D61F3" w:rsidP="008D61F3">
      <w:r>
        <w:t xml:space="preserve">                        }</w:t>
      </w:r>
    </w:p>
    <w:p w14:paraId="083E48EB" w14:textId="77777777" w:rsidR="008D61F3" w:rsidRDefault="008D61F3" w:rsidP="008D61F3"/>
    <w:p w14:paraId="58800F40" w14:textId="77777777" w:rsidR="008D61F3" w:rsidRDefault="008D61F3" w:rsidP="008D61F3">
      <w:r>
        <w:t xml:space="preserve">                        // Close the database connection and resources</w:t>
      </w:r>
    </w:p>
    <w:p w14:paraId="43D5E6B6" w14:textId="77777777" w:rsidR="008D61F3" w:rsidRDefault="008D61F3" w:rsidP="008D61F3">
      <w:r>
        <w:t xml:space="preserve">                        </w:t>
      </w:r>
      <w:proofErr w:type="spellStart"/>
      <w:r>
        <w:t>preparedStatement.close</w:t>
      </w:r>
      <w:proofErr w:type="spellEnd"/>
      <w:r>
        <w:t>();</w:t>
      </w:r>
    </w:p>
    <w:p w14:paraId="0000B381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35F3181B" w14:textId="77777777" w:rsidR="008D61F3" w:rsidRDefault="008D61F3" w:rsidP="008D61F3">
      <w:r>
        <w:t xml:space="preserve">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49F09F26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2F16462E" w14:textId="77777777" w:rsidR="008D61F3" w:rsidRDefault="008D61F3" w:rsidP="008D61F3">
      <w:r>
        <w:t xml:space="preserve">                    }</w:t>
      </w:r>
    </w:p>
    <w:p w14:paraId="048F103B" w14:textId="77777777" w:rsidR="008D61F3" w:rsidRDefault="008D61F3" w:rsidP="008D61F3">
      <w:r>
        <w:t xml:space="preserve">                    break;</w:t>
      </w:r>
    </w:p>
    <w:p w14:paraId="7F6E5FC7" w14:textId="77777777" w:rsidR="008D61F3" w:rsidRDefault="008D61F3" w:rsidP="008D61F3">
      <w:r>
        <w:t xml:space="preserve">                case 1:</w:t>
      </w:r>
    </w:p>
    <w:p w14:paraId="485D45E9" w14:textId="77777777" w:rsidR="008D61F3" w:rsidRDefault="008D61F3" w:rsidP="008D61F3">
      <w:r>
        <w:t xml:space="preserve">                    // Modify Appointment Details logic</w:t>
      </w:r>
    </w:p>
    <w:p w14:paraId="3D4FD5C9" w14:textId="77777777" w:rsidR="008D61F3" w:rsidRDefault="008D61F3" w:rsidP="008D61F3">
      <w:r>
        <w:t xml:space="preserve">               </w:t>
      </w:r>
      <w:r>
        <w:tab/>
        <w:t xml:space="preserve"> // Modify Advocate Details logic</w:t>
      </w:r>
    </w:p>
    <w:p w14:paraId="3AC94734" w14:textId="77777777" w:rsidR="008D61F3" w:rsidRDefault="008D61F3" w:rsidP="008D61F3">
      <w:r>
        <w:t xml:space="preserve">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56BD5ECB" w14:textId="77777777" w:rsidR="008D61F3" w:rsidRDefault="008D61F3" w:rsidP="008D61F3">
      <w:r>
        <w:t xml:space="preserve">                </w:t>
      </w:r>
      <w:r>
        <w:tab/>
      </w:r>
    </w:p>
    <w:p w14:paraId="39EA87D5" w14:textId="77777777" w:rsidR="008D61F3" w:rsidRDefault="008D61F3" w:rsidP="008D61F3">
      <w:r>
        <w:t xml:space="preserve">                </w:t>
      </w:r>
      <w:r>
        <w:tab/>
        <w:t>Date myDate1 = null;</w:t>
      </w:r>
    </w:p>
    <w:p w14:paraId="7569DA68" w14:textId="77777777" w:rsidR="008D61F3" w:rsidRDefault="008D61F3" w:rsidP="008D61F3">
      <w:r>
        <w:lastRenderedPageBreak/>
        <w:t xml:space="preserve">                    try (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, "root", "jayant")) {</w:t>
      </w:r>
    </w:p>
    <w:p w14:paraId="78ECB46D" w14:textId="77777777" w:rsidR="008D61F3" w:rsidRDefault="008D61F3" w:rsidP="008D61F3">
      <w:r>
        <w:t xml:space="preserve">                        // Step 2: Get Advocate ID input from user</w:t>
      </w:r>
    </w:p>
    <w:p w14:paraId="2BD2A220" w14:textId="77777777" w:rsidR="008D61F3" w:rsidRDefault="008D61F3" w:rsidP="008D61F3">
      <w:r>
        <w:t xml:space="preserve">                        </w:t>
      </w:r>
    </w:p>
    <w:p w14:paraId="4AA26816" w14:textId="77777777" w:rsidR="008D61F3" w:rsidRDefault="008D61F3" w:rsidP="008D61F3">
      <w:r>
        <w:t xml:space="preserve">                        </w:t>
      </w:r>
      <w:proofErr w:type="spellStart"/>
      <w:r>
        <w:t>System.out.print</w:t>
      </w:r>
      <w:proofErr w:type="spellEnd"/>
      <w:r>
        <w:t xml:space="preserve">("Enter </w:t>
      </w:r>
      <w:proofErr w:type="spellStart"/>
      <w:r>
        <w:t>Adovate</w:t>
      </w:r>
      <w:proofErr w:type="spellEnd"/>
      <w:r>
        <w:t xml:space="preserve"> ID to modify: ");</w:t>
      </w:r>
    </w:p>
    <w:p w14:paraId="537FF240" w14:textId="77777777" w:rsidR="008D61F3" w:rsidRDefault="008D61F3" w:rsidP="008D61F3">
      <w:r>
        <w:t xml:space="preserve">                        int customerId1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6E7D6E6B" w14:textId="77777777" w:rsidR="008D61F3" w:rsidRDefault="008D61F3" w:rsidP="008D61F3"/>
    <w:p w14:paraId="5D01F1A9" w14:textId="77777777" w:rsidR="008D61F3" w:rsidRDefault="008D61F3" w:rsidP="008D61F3">
      <w:r>
        <w:t xml:space="preserve">                        // Step 3: Check if customer ID exists in the database</w:t>
      </w:r>
    </w:p>
    <w:p w14:paraId="2EA0C4BA" w14:textId="77777777" w:rsidR="008D61F3" w:rsidRDefault="008D61F3" w:rsidP="008D61F3">
      <w:r>
        <w:t xml:space="preserve">                        String </w:t>
      </w:r>
      <w:proofErr w:type="spellStart"/>
      <w:r>
        <w:t>checkQuery</w:t>
      </w:r>
      <w:proofErr w:type="spellEnd"/>
      <w:r>
        <w:t xml:space="preserve"> = "SELECT * FROM appointment WHERE </w:t>
      </w:r>
      <w:proofErr w:type="spellStart"/>
      <w:r>
        <w:t>appid</w:t>
      </w:r>
      <w:proofErr w:type="spellEnd"/>
      <w:r>
        <w:t xml:space="preserve"> </w:t>
      </w:r>
      <w:proofErr w:type="gramStart"/>
      <w:r>
        <w:t>= ?</w:t>
      </w:r>
      <w:proofErr w:type="gramEnd"/>
      <w:r>
        <w:t>";</w:t>
      </w:r>
    </w:p>
    <w:p w14:paraId="68A7CF5C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check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checkQuery</w:t>
      </w:r>
      <w:proofErr w:type="spellEnd"/>
      <w:r>
        <w:t>)) {</w:t>
      </w:r>
    </w:p>
    <w:p w14:paraId="08CAFAAE" w14:textId="77777777" w:rsidR="008D61F3" w:rsidRDefault="008D61F3" w:rsidP="008D61F3">
      <w:r>
        <w:t xml:space="preserve">                            </w:t>
      </w:r>
      <w:proofErr w:type="spellStart"/>
      <w:r>
        <w:t>checkStatement.setInt</w:t>
      </w:r>
      <w:proofErr w:type="spellEnd"/>
      <w:r>
        <w:t>(1, customerId1);</w:t>
      </w:r>
    </w:p>
    <w:p w14:paraId="6DFF9B28" w14:textId="77777777" w:rsidR="008D61F3" w:rsidRDefault="008D61F3" w:rsidP="008D61F3">
      <w:r>
        <w:t xml:space="preserve">                            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checkStatement.executeQuery</w:t>
      </w:r>
      <w:proofErr w:type="spellEnd"/>
      <w:r>
        <w:t>();</w:t>
      </w:r>
    </w:p>
    <w:p w14:paraId="01F04559" w14:textId="77777777" w:rsidR="008D61F3" w:rsidRDefault="008D61F3" w:rsidP="008D61F3"/>
    <w:p w14:paraId="79A10586" w14:textId="77777777" w:rsidR="008D61F3" w:rsidRDefault="008D61F3" w:rsidP="008D61F3">
      <w:r>
        <w:t xml:space="preserve">                            if </w:t>
      </w:r>
      <w:proofErr w:type="gramStart"/>
      <w:r>
        <w:t>(!</w:t>
      </w:r>
      <w:proofErr w:type="spellStart"/>
      <w:r>
        <w:t>resultSet.next</w:t>
      </w:r>
      <w:proofErr w:type="spellEnd"/>
      <w:proofErr w:type="gramEnd"/>
      <w:r>
        <w:t>()) {</w:t>
      </w:r>
    </w:p>
    <w:p w14:paraId="315DED9A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Appointment does not exist in the database.");</w:t>
      </w:r>
    </w:p>
    <w:p w14:paraId="7B710A87" w14:textId="77777777" w:rsidR="008D61F3" w:rsidRDefault="008D61F3" w:rsidP="008D61F3">
      <w:r>
        <w:t xml:space="preserve">                                break;</w:t>
      </w:r>
    </w:p>
    <w:p w14:paraId="3AADD83A" w14:textId="77777777" w:rsidR="008D61F3" w:rsidRDefault="008D61F3" w:rsidP="008D61F3">
      <w:r>
        <w:t xml:space="preserve">                            }</w:t>
      </w:r>
    </w:p>
    <w:p w14:paraId="3A4CF439" w14:textId="77777777" w:rsidR="008D61F3" w:rsidRDefault="008D61F3" w:rsidP="008D61F3">
      <w:r>
        <w:t xml:space="preserve">                        }</w:t>
      </w:r>
    </w:p>
    <w:p w14:paraId="35420FAA" w14:textId="77777777" w:rsidR="008D61F3" w:rsidRDefault="008D61F3" w:rsidP="008D61F3">
      <w:r>
        <w:t xml:space="preserve">                        </w:t>
      </w:r>
    </w:p>
    <w:p w14:paraId="425FC83F" w14:textId="77777777" w:rsidR="008D61F3" w:rsidRDefault="008D61F3" w:rsidP="008D61F3">
      <w:r>
        <w:t xml:space="preserve">                     /</w:t>
      </w:r>
      <w:proofErr w:type="gramStart"/>
      <w:r>
        <w:t>/  Get</w:t>
      </w:r>
      <w:proofErr w:type="gramEnd"/>
      <w:r>
        <w:t xml:space="preserve"> the field to modify from the user</w:t>
      </w:r>
    </w:p>
    <w:p w14:paraId="6F91EA68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Select the field to modify:");</w:t>
      </w:r>
    </w:p>
    <w:p w14:paraId="4BDA8999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</w:t>
      </w:r>
      <w:proofErr w:type="gramStart"/>
      <w:r>
        <w:t>1.Customer</w:t>
      </w:r>
      <w:proofErr w:type="gramEnd"/>
      <w:r>
        <w:t xml:space="preserve"> ID");</w:t>
      </w:r>
    </w:p>
    <w:p w14:paraId="19DD8920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</w:t>
      </w:r>
      <w:proofErr w:type="gramStart"/>
      <w:r>
        <w:t>2.Advocate</w:t>
      </w:r>
      <w:proofErr w:type="gramEnd"/>
      <w:r>
        <w:t xml:space="preserve"> ID");</w:t>
      </w:r>
    </w:p>
    <w:p w14:paraId="62E26298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3 Date");</w:t>
      </w:r>
    </w:p>
    <w:p w14:paraId="21ED567C" w14:textId="77777777" w:rsidR="008D61F3" w:rsidRDefault="008D61F3" w:rsidP="008D61F3">
      <w:r>
        <w:t xml:space="preserve">                        int </w:t>
      </w:r>
      <w:proofErr w:type="spellStart"/>
      <w:r>
        <w:t>fieldChoice</w:t>
      </w:r>
      <w:proofErr w:type="spellEnd"/>
      <w:r>
        <w:t xml:space="preserve">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291B90CA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scanner.nextLine</w:t>
      </w:r>
      <w:proofErr w:type="spellEnd"/>
      <w:proofErr w:type="gramEnd"/>
      <w:r>
        <w:t>(); // Consume the newline character</w:t>
      </w:r>
    </w:p>
    <w:p w14:paraId="218E62A3" w14:textId="77777777" w:rsidR="008D61F3" w:rsidRDefault="008D61F3" w:rsidP="008D61F3"/>
    <w:p w14:paraId="6E6AC51A" w14:textId="77777777" w:rsidR="008D61F3" w:rsidRDefault="008D61F3" w:rsidP="008D61F3">
      <w:r>
        <w:t xml:space="preserve">                        /</w:t>
      </w:r>
      <w:proofErr w:type="gramStart"/>
      <w:r>
        <w:t>/  Get</w:t>
      </w:r>
      <w:proofErr w:type="gramEnd"/>
      <w:r>
        <w:t xml:space="preserve"> the new value for the selected field</w:t>
      </w:r>
    </w:p>
    <w:p w14:paraId="11187800" w14:textId="77777777" w:rsidR="008D61F3" w:rsidRDefault="008D61F3" w:rsidP="008D61F3">
      <w:r>
        <w:t xml:space="preserve">                        String </w:t>
      </w:r>
      <w:proofErr w:type="spellStart"/>
      <w:r>
        <w:t>newValue</w:t>
      </w:r>
      <w:proofErr w:type="spellEnd"/>
      <w:r>
        <w:t xml:space="preserve"> = "";</w:t>
      </w:r>
    </w:p>
    <w:p w14:paraId="72C04DB9" w14:textId="77777777" w:rsidR="008D61F3" w:rsidRDefault="008D61F3" w:rsidP="008D61F3">
      <w:r>
        <w:lastRenderedPageBreak/>
        <w:t xml:space="preserve">                        switch (</w:t>
      </w:r>
      <w:proofErr w:type="spellStart"/>
      <w:r>
        <w:t>fieldChoice</w:t>
      </w:r>
      <w:proofErr w:type="spellEnd"/>
      <w:r>
        <w:t>) {</w:t>
      </w:r>
    </w:p>
    <w:p w14:paraId="5672951D" w14:textId="77777777" w:rsidR="008D61F3" w:rsidRDefault="008D61F3" w:rsidP="008D61F3">
      <w:r>
        <w:t xml:space="preserve">                            case 1:</w:t>
      </w:r>
    </w:p>
    <w:p w14:paraId="04CF4A63" w14:textId="77777777" w:rsidR="008D61F3" w:rsidRDefault="008D61F3" w:rsidP="008D61F3">
      <w:r>
        <w:t xml:space="preserve">                                </w:t>
      </w:r>
      <w:proofErr w:type="spellStart"/>
      <w:r>
        <w:t>System.out.print</w:t>
      </w:r>
      <w:proofErr w:type="spellEnd"/>
      <w:r>
        <w:t>("Enter new Customer ID for Different Customer: ");</w:t>
      </w:r>
    </w:p>
    <w:p w14:paraId="1F656B11" w14:textId="77777777" w:rsidR="008D61F3" w:rsidRDefault="008D61F3" w:rsidP="008D61F3">
      <w:r>
        <w:t xml:space="preserve">                                </w:t>
      </w:r>
      <w:proofErr w:type="spellStart"/>
      <w:r>
        <w:t>newValue</w:t>
      </w:r>
      <w:proofErr w:type="spellEnd"/>
      <w:r>
        <w:t xml:space="preserve">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10C9405F" w14:textId="77777777" w:rsidR="008D61F3" w:rsidRDefault="008D61F3" w:rsidP="008D61F3">
      <w:r>
        <w:t xml:space="preserve">                                break;</w:t>
      </w:r>
    </w:p>
    <w:p w14:paraId="13B74425" w14:textId="77777777" w:rsidR="008D61F3" w:rsidRDefault="008D61F3" w:rsidP="008D61F3">
      <w:r>
        <w:t xml:space="preserve">                            case 2:</w:t>
      </w:r>
    </w:p>
    <w:p w14:paraId="78BE0BCA" w14:textId="77777777" w:rsidR="008D61F3" w:rsidRDefault="008D61F3" w:rsidP="008D61F3">
      <w:r>
        <w:t xml:space="preserve">                                </w:t>
      </w:r>
      <w:proofErr w:type="spellStart"/>
      <w:r>
        <w:t>System.out.print</w:t>
      </w:r>
      <w:proofErr w:type="spellEnd"/>
      <w:r>
        <w:t>("Enter new Advocate ID for Different Advocate: ");</w:t>
      </w:r>
    </w:p>
    <w:p w14:paraId="2DD7481C" w14:textId="77777777" w:rsidR="008D61F3" w:rsidRDefault="008D61F3" w:rsidP="008D61F3">
      <w:r>
        <w:t xml:space="preserve">                                </w:t>
      </w:r>
      <w:proofErr w:type="spellStart"/>
      <w:r>
        <w:t>newValue</w:t>
      </w:r>
      <w:proofErr w:type="spellEnd"/>
      <w:r>
        <w:t xml:space="preserve">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36F61A3D" w14:textId="77777777" w:rsidR="008D61F3" w:rsidRDefault="008D61F3" w:rsidP="008D61F3">
      <w:r>
        <w:t xml:space="preserve">                                break;</w:t>
      </w:r>
    </w:p>
    <w:p w14:paraId="1A595541" w14:textId="77777777" w:rsidR="008D61F3" w:rsidRDefault="008D61F3" w:rsidP="008D61F3">
      <w:r>
        <w:t xml:space="preserve">                            case 3:</w:t>
      </w:r>
    </w:p>
    <w:p w14:paraId="70284FD7" w14:textId="77777777" w:rsidR="008D61F3" w:rsidRDefault="008D61F3" w:rsidP="008D61F3">
      <w:r>
        <w:t xml:space="preserve">                                </w:t>
      </w:r>
      <w:proofErr w:type="spellStart"/>
      <w:r>
        <w:t>System.out.print</w:t>
      </w:r>
      <w:proofErr w:type="spellEnd"/>
      <w:r>
        <w:t>("Enter new date: ");</w:t>
      </w:r>
    </w:p>
    <w:p w14:paraId="558BD1E8" w14:textId="77777777" w:rsidR="008D61F3" w:rsidRDefault="008D61F3" w:rsidP="008D61F3">
      <w:r>
        <w:t xml:space="preserve">                                </w:t>
      </w:r>
      <w:proofErr w:type="spellStart"/>
      <w:r>
        <w:t>newValue</w:t>
      </w:r>
      <w:proofErr w:type="spellEnd"/>
      <w:r>
        <w:t xml:space="preserve"> = </w:t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70009336" w14:textId="77777777" w:rsidR="008D61F3" w:rsidRDefault="008D61F3" w:rsidP="008D61F3">
      <w:r>
        <w:t xml:space="preserve">                                myDate1= </w:t>
      </w:r>
      <w:proofErr w:type="spellStart"/>
      <w:r>
        <w:t>Date.valueOf</w:t>
      </w:r>
      <w:proofErr w:type="spellEnd"/>
      <w:r>
        <w:t>(</w:t>
      </w:r>
      <w:proofErr w:type="spellStart"/>
      <w:r>
        <w:t>newValue</w:t>
      </w:r>
      <w:proofErr w:type="spellEnd"/>
      <w:r>
        <w:t>);</w:t>
      </w:r>
    </w:p>
    <w:p w14:paraId="611C67F7" w14:textId="77777777" w:rsidR="008D61F3" w:rsidRDefault="008D61F3" w:rsidP="008D61F3">
      <w:r>
        <w:t xml:space="preserve">                                break;</w:t>
      </w:r>
    </w:p>
    <w:p w14:paraId="19CD578F" w14:textId="77777777" w:rsidR="008D61F3" w:rsidRDefault="008D61F3" w:rsidP="008D61F3">
      <w:r>
        <w:t xml:space="preserve">                            </w:t>
      </w:r>
    </w:p>
    <w:p w14:paraId="75A4C0D8" w14:textId="77777777" w:rsidR="008D61F3" w:rsidRDefault="008D61F3" w:rsidP="008D61F3">
      <w:r>
        <w:t xml:space="preserve">                            default:</w:t>
      </w:r>
    </w:p>
    <w:p w14:paraId="4C870BA4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Invalid field choice.");</w:t>
      </w:r>
    </w:p>
    <w:p w14:paraId="73D65F14" w14:textId="77777777" w:rsidR="008D61F3" w:rsidRDefault="008D61F3" w:rsidP="008D61F3">
      <w:r>
        <w:t xml:space="preserve">                                return;</w:t>
      </w:r>
    </w:p>
    <w:p w14:paraId="020A6D91" w14:textId="77777777" w:rsidR="008D61F3" w:rsidRDefault="008D61F3" w:rsidP="008D61F3">
      <w:r>
        <w:t xml:space="preserve">                        }</w:t>
      </w:r>
    </w:p>
    <w:p w14:paraId="651A0B58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myDate1);</w:t>
      </w:r>
    </w:p>
    <w:p w14:paraId="33322D9A" w14:textId="77777777" w:rsidR="008D61F3" w:rsidRDefault="008D61F3" w:rsidP="008D61F3"/>
    <w:p w14:paraId="270C3660" w14:textId="77777777" w:rsidR="008D61F3" w:rsidRDefault="008D61F3" w:rsidP="008D61F3">
      <w:r>
        <w:t xml:space="preserve">                        /</w:t>
      </w:r>
      <w:proofErr w:type="gramStart"/>
      <w:r>
        <w:t>/  Execute</w:t>
      </w:r>
      <w:proofErr w:type="gramEnd"/>
      <w:r>
        <w:t xml:space="preserve"> the update query</w:t>
      </w:r>
    </w:p>
    <w:p w14:paraId="1A8EDB04" w14:textId="77777777" w:rsidR="008D61F3" w:rsidRDefault="008D61F3" w:rsidP="008D61F3">
      <w:r>
        <w:t xml:space="preserve">                        String </w:t>
      </w:r>
      <w:proofErr w:type="spellStart"/>
      <w:r>
        <w:t>updateQuery</w:t>
      </w:r>
      <w:proofErr w:type="spellEnd"/>
      <w:r>
        <w:t xml:space="preserve"> = "";</w:t>
      </w:r>
    </w:p>
    <w:p w14:paraId="7574EFA2" w14:textId="77777777" w:rsidR="008D61F3" w:rsidRDefault="008D61F3" w:rsidP="008D61F3">
      <w:r>
        <w:t xml:space="preserve">                        switch (</w:t>
      </w:r>
      <w:proofErr w:type="spellStart"/>
      <w:r>
        <w:t>fieldChoice</w:t>
      </w:r>
      <w:proofErr w:type="spellEnd"/>
      <w:r>
        <w:t>) {</w:t>
      </w:r>
    </w:p>
    <w:p w14:paraId="221A091F" w14:textId="77777777" w:rsidR="008D61F3" w:rsidRDefault="008D61F3" w:rsidP="008D61F3">
      <w:r>
        <w:t xml:space="preserve">                            case 1:</w:t>
      </w:r>
    </w:p>
    <w:p w14:paraId="5BDCBA0F" w14:textId="77777777" w:rsidR="008D61F3" w:rsidRDefault="008D61F3" w:rsidP="008D61F3">
      <w:r>
        <w:t xml:space="preserve">                                </w:t>
      </w:r>
      <w:proofErr w:type="spellStart"/>
      <w:r>
        <w:t>updateQuery</w:t>
      </w:r>
      <w:proofErr w:type="spellEnd"/>
      <w:r>
        <w:t xml:space="preserve"> = "UPDATE appointment SET </w:t>
      </w:r>
      <w:proofErr w:type="spellStart"/>
      <w:r>
        <w:t>custid</w:t>
      </w:r>
      <w:proofErr w:type="spellEnd"/>
      <w:r>
        <w:t xml:space="preserve"> </w:t>
      </w:r>
      <w:proofErr w:type="gramStart"/>
      <w:r>
        <w:t>= ?</w:t>
      </w:r>
      <w:proofErr w:type="gramEnd"/>
      <w:r>
        <w:t xml:space="preserve"> WHERE </w:t>
      </w:r>
      <w:proofErr w:type="spellStart"/>
      <w:r>
        <w:t>appid</w:t>
      </w:r>
      <w:proofErr w:type="spellEnd"/>
      <w:r>
        <w:t xml:space="preserve"> </w:t>
      </w:r>
      <w:proofErr w:type="gramStart"/>
      <w:r>
        <w:t>= ?</w:t>
      </w:r>
      <w:proofErr w:type="gramEnd"/>
      <w:r>
        <w:t>";</w:t>
      </w:r>
    </w:p>
    <w:p w14:paraId="3DDABC73" w14:textId="77777777" w:rsidR="008D61F3" w:rsidRDefault="008D61F3" w:rsidP="008D61F3">
      <w:r>
        <w:t xml:space="preserve">                                break;</w:t>
      </w:r>
    </w:p>
    <w:p w14:paraId="0B7C49F1" w14:textId="77777777" w:rsidR="008D61F3" w:rsidRDefault="008D61F3" w:rsidP="008D61F3">
      <w:r>
        <w:t xml:space="preserve">                            case 2:</w:t>
      </w:r>
    </w:p>
    <w:p w14:paraId="3A2D64F0" w14:textId="77777777" w:rsidR="008D61F3" w:rsidRDefault="008D61F3" w:rsidP="008D61F3">
      <w:r>
        <w:t xml:space="preserve">                                </w:t>
      </w:r>
      <w:proofErr w:type="spellStart"/>
      <w:r>
        <w:t>updateQuery</w:t>
      </w:r>
      <w:proofErr w:type="spellEnd"/>
      <w:r>
        <w:t xml:space="preserve"> = "UPDATE appointment SET </w:t>
      </w:r>
      <w:proofErr w:type="spellStart"/>
      <w:r>
        <w:t>advid</w:t>
      </w:r>
      <w:proofErr w:type="spellEnd"/>
      <w:r>
        <w:t xml:space="preserve"> </w:t>
      </w:r>
      <w:proofErr w:type="gramStart"/>
      <w:r>
        <w:t>= ?</w:t>
      </w:r>
      <w:proofErr w:type="gramEnd"/>
      <w:r>
        <w:t xml:space="preserve"> WHERE </w:t>
      </w:r>
      <w:proofErr w:type="spellStart"/>
      <w:r>
        <w:t>appid</w:t>
      </w:r>
      <w:proofErr w:type="spellEnd"/>
      <w:r>
        <w:t xml:space="preserve"> </w:t>
      </w:r>
      <w:proofErr w:type="gramStart"/>
      <w:r>
        <w:t>= ?</w:t>
      </w:r>
      <w:proofErr w:type="gramEnd"/>
      <w:r>
        <w:t>";</w:t>
      </w:r>
    </w:p>
    <w:p w14:paraId="7A86227A" w14:textId="77777777" w:rsidR="008D61F3" w:rsidRDefault="008D61F3" w:rsidP="008D61F3">
      <w:r>
        <w:lastRenderedPageBreak/>
        <w:t xml:space="preserve">                                break;</w:t>
      </w:r>
    </w:p>
    <w:p w14:paraId="06E5939E" w14:textId="77777777" w:rsidR="008D61F3" w:rsidRDefault="008D61F3" w:rsidP="008D61F3">
      <w:r>
        <w:t xml:space="preserve">                            case 3:</w:t>
      </w:r>
    </w:p>
    <w:p w14:paraId="305CBA17" w14:textId="77777777" w:rsidR="008D61F3" w:rsidRDefault="008D61F3" w:rsidP="008D61F3">
      <w:r>
        <w:t xml:space="preserve">                                </w:t>
      </w:r>
      <w:proofErr w:type="spellStart"/>
      <w:r>
        <w:t>updateQuery</w:t>
      </w:r>
      <w:proofErr w:type="spellEnd"/>
      <w:r>
        <w:t xml:space="preserve"> = "UPDATE appointment SET date </w:t>
      </w:r>
      <w:proofErr w:type="gramStart"/>
      <w:r>
        <w:t>= ?</w:t>
      </w:r>
      <w:proofErr w:type="gramEnd"/>
      <w:r>
        <w:t xml:space="preserve"> WHERE </w:t>
      </w:r>
      <w:proofErr w:type="spellStart"/>
      <w:r>
        <w:t>appid</w:t>
      </w:r>
      <w:proofErr w:type="spellEnd"/>
      <w:r>
        <w:t xml:space="preserve"> </w:t>
      </w:r>
      <w:proofErr w:type="gramStart"/>
      <w:r>
        <w:t>= ?</w:t>
      </w:r>
      <w:proofErr w:type="gramEnd"/>
      <w:r>
        <w:t>";</w:t>
      </w:r>
    </w:p>
    <w:p w14:paraId="705BC5D7" w14:textId="77777777" w:rsidR="008D61F3" w:rsidRDefault="008D61F3" w:rsidP="008D61F3">
      <w:r>
        <w:t xml:space="preserve">                                break;</w:t>
      </w:r>
    </w:p>
    <w:p w14:paraId="0BC1BFDF" w14:textId="77777777" w:rsidR="008D61F3" w:rsidRDefault="008D61F3" w:rsidP="008D61F3">
      <w:r>
        <w:t xml:space="preserve">                            </w:t>
      </w:r>
    </w:p>
    <w:p w14:paraId="22EA7DBE" w14:textId="77777777" w:rsidR="008D61F3" w:rsidRDefault="008D61F3" w:rsidP="008D61F3">
      <w:r>
        <w:t xml:space="preserve">                        }</w:t>
      </w:r>
    </w:p>
    <w:p w14:paraId="18E6B08D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statement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updateQuery</w:t>
      </w:r>
      <w:proofErr w:type="spellEnd"/>
      <w:r>
        <w:t>)) {</w:t>
      </w:r>
    </w:p>
    <w:p w14:paraId="650FD27C" w14:textId="77777777" w:rsidR="008D61F3" w:rsidRDefault="008D61F3" w:rsidP="008D61F3">
      <w:r>
        <w:t xml:space="preserve">                        </w:t>
      </w:r>
      <w:r>
        <w:tab/>
        <w:t>if(</w:t>
      </w:r>
      <w:proofErr w:type="spellStart"/>
      <w:proofErr w:type="gramStart"/>
      <w:r>
        <w:t>fieldChoice</w:t>
      </w:r>
      <w:proofErr w:type="spellEnd"/>
      <w:r>
        <w:t>!=</w:t>
      </w:r>
      <w:proofErr w:type="gramEnd"/>
      <w:r>
        <w:t>3){</w:t>
      </w:r>
    </w:p>
    <w:p w14:paraId="2B0AC0E8" w14:textId="77777777" w:rsidR="008D61F3" w:rsidRDefault="008D61F3" w:rsidP="008D61F3">
      <w:r>
        <w:t xml:space="preserve">                        </w:t>
      </w:r>
      <w:r>
        <w:tab/>
      </w:r>
      <w:r>
        <w:tab/>
      </w:r>
    </w:p>
    <w:p w14:paraId="5697404C" w14:textId="77777777" w:rsidR="008D61F3" w:rsidRDefault="008D61F3" w:rsidP="008D61F3">
      <w:r>
        <w:t xml:space="preserve">                        </w:t>
      </w:r>
      <w:r>
        <w:tab/>
      </w:r>
      <w:r>
        <w:tab/>
      </w:r>
      <w:proofErr w:type="spellStart"/>
      <w:proofErr w:type="gramStart"/>
      <w:r>
        <w:t>statement.setString</w:t>
      </w:r>
      <w:proofErr w:type="spellEnd"/>
      <w:proofErr w:type="gramEnd"/>
      <w:r>
        <w:t xml:space="preserve">(1, </w:t>
      </w:r>
      <w:proofErr w:type="spellStart"/>
      <w:r>
        <w:t>newValue</w:t>
      </w:r>
      <w:proofErr w:type="spellEnd"/>
      <w:r>
        <w:t>);</w:t>
      </w:r>
    </w:p>
    <w:p w14:paraId="038A9069" w14:textId="77777777" w:rsidR="008D61F3" w:rsidRDefault="008D61F3" w:rsidP="008D61F3">
      <w:r>
        <w:t xml:space="preserve">                        </w:t>
      </w:r>
      <w:r>
        <w:tab/>
      </w:r>
      <w:proofErr w:type="gramStart"/>
      <w:r>
        <w:t>}else</w:t>
      </w:r>
      <w:proofErr w:type="gramEnd"/>
      <w:r>
        <w:t xml:space="preserve"> {</w:t>
      </w:r>
    </w:p>
    <w:p w14:paraId="75D2B5BA" w14:textId="77777777" w:rsidR="008D61F3" w:rsidRDefault="008D61F3" w:rsidP="008D61F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statement.setDate</w:t>
      </w:r>
      <w:proofErr w:type="spellEnd"/>
      <w:proofErr w:type="gramEnd"/>
      <w:r>
        <w:t>(1, myDate1);</w:t>
      </w:r>
    </w:p>
    <w:p w14:paraId="2F929982" w14:textId="77777777" w:rsidR="008D61F3" w:rsidRDefault="008D61F3" w:rsidP="008D61F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2617CA4C" w14:textId="77777777" w:rsidR="008D61F3" w:rsidRDefault="008D61F3" w:rsidP="008D61F3">
      <w:r>
        <w:t xml:space="preserve">                            </w:t>
      </w:r>
    </w:p>
    <w:p w14:paraId="79B896AE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statement.setInt</w:t>
      </w:r>
      <w:proofErr w:type="spellEnd"/>
      <w:proofErr w:type="gramEnd"/>
      <w:r>
        <w:t>(2, customerId1);</w:t>
      </w:r>
    </w:p>
    <w:p w14:paraId="39797F95" w14:textId="77777777" w:rsidR="008D61F3" w:rsidRDefault="008D61F3" w:rsidP="008D61F3"/>
    <w:p w14:paraId="0520400A" w14:textId="77777777" w:rsidR="008D61F3" w:rsidRDefault="008D61F3" w:rsidP="008D61F3">
      <w:r>
        <w:t xml:space="preserve">                            //Execute the query</w:t>
      </w:r>
    </w:p>
    <w:p w14:paraId="414568FE" w14:textId="77777777" w:rsidR="008D61F3" w:rsidRDefault="008D61F3" w:rsidP="008D61F3">
      <w:r>
        <w:t xml:space="preserve">                            int </w:t>
      </w:r>
      <w:proofErr w:type="spellStart"/>
      <w:r>
        <w:t>rowsAffected</w:t>
      </w:r>
      <w:proofErr w:type="spellEnd"/>
      <w:r>
        <w:t xml:space="preserve"> = </w:t>
      </w:r>
      <w:proofErr w:type="spellStart"/>
      <w:proofErr w:type="gramStart"/>
      <w:r>
        <w:t>statement.executeUpdate</w:t>
      </w:r>
      <w:proofErr w:type="spellEnd"/>
      <w:proofErr w:type="gramEnd"/>
      <w:r>
        <w:t>();</w:t>
      </w:r>
    </w:p>
    <w:p w14:paraId="1ED9BC4E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rowsAffected</w:t>
      </w:r>
      <w:proofErr w:type="spellEnd"/>
      <w:r>
        <w:t xml:space="preserve"> + " row(s) updated.");</w:t>
      </w:r>
    </w:p>
    <w:p w14:paraId="2219C29F" w14:textId="77777777" w:rsidR="008D61F3" w:rsidRDefault="008D61F3" w:rsidP="008D61F3">
      <w:r>
        <w:t xml:space="preserve">                        }</w:t>
      </w:r>
    </w:p>
    <w:p w14:paraId="514C0FC6" w14:textId="77777777" w:rsidR="008D61F3" w:rsidRDefault="008D61F3" w:rsidP="008D61F3"/>
    <w:p w14:paraId="6E05F9BE" w14:textId="77777777" w:rsidR="008D61F3" w:rsidRDefault="008D61F3" w:rsidP="008D61F3">
      <w:r>
        <w:t xml:space="preserve">                     </w:t>
      </w:r>
    </w:p>
    <w:p w14:paraId="764ACD8E" w14:textId="77777777" w:rsidR="008D61F3" w:rsidRDefault="008D61F3" w:rsidP="008D61F3"/>
    <w:p w14:paraId="2EBCB134" w14:textId="77777777" w:rsidR="008D61F3" w:rsidRDefault="008D61F3" w:rsidP="008D61F3">
      <w:r>
        <w:t xml:space="preserve">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17E6F208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11DFE417" w14:textId="77777777" w:rsidR="008D61F3" w:rsidRDefault="008D61F3" w:rsidP="008D61F3">
      <w:r>
        <w:t xml:space="preserve">                    }</w:t>
      </w:r>
    </w:p>
    <w:p w14:paraId="553E0F42" w14:textId="77777777" w:rsidR="008D61F3" w:rsidRDefault="008D61F3" w:rsidP="008D61F3">
      <w:r>
        <w:t xml:space="preserve">                </w:t>
      </w:r>
    </w:p>
    <w:p w14:paraId="48DC4D10" w14:textId="77777777" w:rsidR="008D61F3" w:rsidRDefault="008D61F3" w:rsidP="008D61F3">
      <w:r>
        <w:t xml:space="preserve">            </w:t>
      </w:r>
    </w:p>
    <w:p w14:paraId="468542D7" w14:textId="77777777" w:rsidR="008D61F3" w:rsidRDefault="008D61F3" w:rsidP="008D61F3">
      <w:r>
        <w:t xml:space="preserve">                    break;</w:t>
      </w:r>
    </w:p>
    <w:p w14:paraId="01621EC1" w14:textId="77777777" w:rsidR="008D61F3" w:rsidRDefault="008D61F3" w:rsidP="008D61F3">
      <w:r>
        <w:lastRenderedPageBreak/>
        <w:t xml:space="preserve">                    </w:t>
      </w:r>
    </w:p>
    <w:p w14:paraId="2C429420" w14:textId="77777777" w:rsidR="008D61F3" w:rsidRDefault="008D61F3" w:rsidP="008D61F3">
      <w:r>
        <w:t xml:space="preserve">                case 2:</w:t>
      </w:r>
    </w:p>
    <w:p w14:paraId="11396A71" w14:textId="77777777" w:rsidR="008D61F3" w:rsidRDefault="008D61F3" w:rsidP="008D61F3">
      <w:r>
        <w:t xml:space="preserve">                    // Delete an Appointment logic</w:t>
      </w:r>
    </w:p>
    <w:p w14:paraId="62B535B9" w14:textId="77777777" w:rsidR="008D61F3" w:rsidRDefault="008D61F3" w:rsidP="008D61F3">
      <w:r>
        <w:t xml:space="preserve">                </w:t>
      </w:r>
      <w:r>
        <w:tab/>
        <w:t xml:space="preserve"> </w:t>
      </w:r>
    </w:p>
    <w:p w14:paraId="5CDAD308" w14:textId="77777777" w:rsidR="008D61F3" w:rsidRDefault="008D61F3" w:rsidP="008D61F3">
      <w:r>
        <w:t xml:space="preserve">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51DED3BD" w14:textId="77777777" w:rsidR="008D61F3" w:rsidRDefault="008D61F3" w:rsidP="008D61F3">
      <w:r>
        <w:t xml:space="preserve">                </w:t>
      </w:r>
      <w:r>
        <w:tab/>
      </w:r>
      <w:proofErr w:type="spellStart"/>
      <w:r>
        <w:t>System.out.println</w:t>
      </w:r>
      <w:proofErr w:type="spellEnd"/>
      <w:r>
        <w:t>("Enter the ADMIN CODE: ");</w:t>
      </w:r>
    </w:p>
    <w:p w14:paraId="6C6DE0D6" w14:textId="77777777" w:rsidR="008D61F3" w:rsidRDefault="008D61F3" w:rsidP="008D61F3">
      <w:r>
        <w:t xml:space="preserve">                </w:t>
      </w:r>
      <w:r>
        <w:tab/>
        <w:t>Integer code=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4E575027" w14:textId="77777777" w:rsidR="008D61F3" w:rsidRDefault="008D61F3" w:rsidP="008D61F3">
      <w:r>
        <w:t xml:space="preserve">                </w:t>
      </w:r>
      <w:r>
        <w:tab/>
        <w:t>if(</w:t>
      </w:r>
      <w:proofErr w:type="gramStart"/>
      <w:r>
        <w:t>code!=</w:t>
      </w:r>
      <w:proofErr w:type="gramEnd"/>
      <w:r>
        <w:t>6949) {</w:t>
      </w:r>
    </w:p>
    <w:p w14:paraId="06AABCEA" w14:textId="77777777" w:rsidR="008D61F3" w:rsidRDefault="008D61F3" w:rsidP="008D61F3">
      <w:r>
        <w:t xml:space="preserve">                </w:t>
      </w:r>
      <w:r>
        <w:tab/>
      </w:r>
      <w:r>
        <w:tab/>
      </w:r>
      <w:proofErr w:type="spellStart"/>
      <w:r>
        <w:t>System.out.println</w:t>
      </w:r>
      <w:proofErr w:type="spellEnd"/>
      <w:r>
        <w:t>("ACCESS DENIED ");</w:t>
      </w:r>
    </w:p>
    <w:p w14:paraId="5F1E2131" w14:textId="77777777" w:rsidR="008D61F3" w:rsidRDefault="008D61F3" w:rsidP="008D61F3">
      <w:r>
        <w:t xml:space="preserve">                </w:t>
      </w:r>
      <w:r>
        <w:tab/>
      </w:r>
      <w:r>
        <w:tab/>
        <w:t>break;</w:t>
      </w:r>
    </w:p>
    <w:p w14:paraId="21EC39E2" w14:textId="77777777" w:rsidR="008D61F3" w:rsidRDefault="008D61F3" w:rsidP="008D61F3">
      <w:r>
        <w:t xml:space="preserve">                </w:t>
      </w:r>
      <w:r>
        <w:tab/>
        <w:t>}</w:t>
      </w:r>
    </w:p>
    <w:p w14:paraId="7E7547D9" w14:textId="77777777" w:rsidR="008D61F3" w:rsidRDefault="008D61F3" w:rsidP="008D61F3">
      <w:r>
        <w:t xml:space="preserve">                    </w:t>
      </w:r>
    </w:p>
    <w:p w14:paraId="74524B3C" w14:textId="77777777" w:rsidR="008D61F3" w:rsidRDefault="008D61F3" w:rsidP="008D61F3">
      <w:r>
        <w:t xml:space="preserve">                    try (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, "root", "jayant")) {</w:t>
      </w:r>
    </w:p>
    <w:p w14:paraId="141D434C" w14:textId="77777777" w:rsidR="008D61F3" w:rsidRDefault="008D61F3" w:rsidP="008D61F3">
      <w:r>
        <w:t xml:space="preserve">                        // Step 2: Get customer ID input from user</w:t>
      </w:r>
    </w:p>
    <w:p w14:paraId="41AB6FE2" w14:textId="77777777" w:rsidR="008D61F3" w:rsidRDefault="008D61F3" w:rsidP="008D61F3">
      <w:r>
        <w:t xml:space="preserve">                        </w:t>
      </w:r>
    </w:p>
    <w:p w14:paraId="68F0108F" w14:textId="77777777" w:rsidR="008D61F3" w:rsidRDefault="008D61F3" w:rsidP="008D61F3">
      <w:r>
        <w:t xml:space="preserve">                        </w:t>
      </w:r>
      <w:proofErr w:type="spellStart"/>
      <w:r>
        <w:t>System.out.println</w:t>
      </w:r>
      <w:proofErr w:type="spellEnd"/>
      <w:r>
        <w:t>("Enter Appointment ID to delete: ");</w:t>
      </w:r>
    </w:p>
    <w:p w14:paraId="5CB82786" w14:textId="77777777" w:rsidR="008D61F3" w:rsidRDefault="008D61F3" w:rsidP="008D61F3">
      <w:r>
        <w:t xml:space="preserve">                        int customerId1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1FD116E6" w14:textId="77777777" w:rsidR="008D61F3" w:rsidRDefault="008D61F3" w:rsidP="008D61F3">
      <w:r>
        <w:t xml:space="preserve">        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33683984" w14:textId="77777777" w:rsidR="008D61F3" w:rsidRDefault="008D61F3" w:rsidP="008D61F3">
      <w:r>
        <w:t xml:space="preserve">                        // Step 3: Check if customer ID exists in the database</w:t>
      </w:r>
    </w:p>
    <w:p w14:paraId="40734D20" w14:textId="77777777" w:rsidR="008D61F3" w:rsidRDefault="008D61F3" w:rsidP="008D61F3">
      <w:r>
        <w:t xml:space="preserve">                        String </w:t>
      </w:r>
      <w:proofErr w:type="spellStart"/>
      <w:r>
        <w:t>checkQuery</w:t>
      </w:r>
      <w:proofErr w:type="spellEnd"/>
      <w:r>
        <w:t xml:space="preserve"> = "SELECT * FROM appointment WHERE </w:t>
      </w:r>
      <w:proofErr w:type="spellStart"/>
      <w:r>
        <w:t>appid</w:t>
      </w:r>
      <w:proofErr w:type="spellEnd"/>
      <w:r>
        <w:t xml:space="preserve"> </w:t>
      </w:r>
      <w:proofErr w:type="gramStart"/>
      <w:r>
        <w:t>= ?</w:t>
      </w:r>
      <w:proofErr w:type="gramEnd"/>
      <w:r>
        <w:t>";</w:t>
      </w:r>
    </w:p>
    <w:p w14:paraId="2262AC1A" w14:textId="77777777" w:rsidR="008D61F3" w:rsidRDefault="008D61F3" w:rsidP="008D61F3">
      <w:r>
        <w:t xml:space="preserve">                        String </w:t>
      </w:r>
      <w:proofErr w:type="spellStart"/>
      <w:r>
        <w:t>delQueryString</w:t>
      </w:r>
      <w:proofErr w:type="spellEnd"/>
      <w:r>
        <w:t xml:space="preserve">="DELETE FROM advocate WHERE id </w:t>
      </w:r>
      <w:proofErr w:type="gramStart"/>
      <w:r>
        <w:t>= ?</w:t>
      </w:r>
      <w:proofErr w:type="gramEnd"/>
      <w:r>
        <w:t>";</w:t>
      </w:r>
    </w:p>
    <w:p w14:paraId="3E71355E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check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checkQuery</w:t>
      </w:r>
      <w:proofErr w:type="spellEnd"/>
      <w:r>
        <w:t>)) {</w:t>
      </w:r>
    </w:p>
    <w:p w14:paraId="18191B69" w14:textId="77777777" w:rsidR="008D61F3" w:rsidRDefault="008D61F3" w:rsidP="008D61F3">
      <w:r>
        <w:t xml:space="preserve">                            </w:t>
      </w:r>
      <w:proofErr w:type="spellStart"/>
      <w:r>
        <w:t>checkStatement.setInt</w:t>
      </w:r>
      <w:proofErr w:type="spellEnd"/>
      <w:r>
        <w:t>(1, customerId1);</w:t>
      </w:r>
    </w:p>
    <w:p w14:paraId="163D50D5" w14:textId="77777777" w:rsidR="008D61F3" w:rsidRDefault="008D61F3" w:rsidP="008D61F3">
      <w:r>
        <w:t xml:space="preserve">                            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checkStatement.executeQuery</w:t>
      </w:r>
      <w:proofErr w:type="spellEnd"/>
      <w:r>
        <w:t>();</w:t>
      </w:r>
    </w:p>
    <w:p w14:paraId="4952AC02" w14:textId="77777777" w:rsidR="008D61F3" w:rsidRDefault="008D61F3" w:rsidP="008D61F3">
      <w:r>
        <w:t xml:space="preserve">                            </w:t>
      </w:r>
    </w:p>
    <w:p w14:paraId="039D9E26" w14:textId="77777777" w:rsidR="008D61F3" w:rsidRDefault="008D61F3" w:rsidP="008D61F3">
      <w:r>
        <w:t xml:space="preserve">                            if </w:t>
      </w:r>
      <w:proofErr w:type="gramStart"/>
      <w:r>
        <w:t>(!</w:t>
      </w:r>
      <w:proofErr w:type="spellStart"/>
      <w:r>
        <w:t>resultSet.next</w:t>
      </w:r>
      <w:proofErr w:type="spellEnd"/>
      <w:proofErr w:type="gramEnd"/>
      <w:r>
        <w:t>()) {</w:t>
      </w:r>
    </w:p>
    <w:p w14:paraId="50C8CDFA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Appointment does not exist in the database.");</w:t>
      </w:r>
    </w:p>
    <w:p w14:paraId="4292D62C" w14:textId="77777777" w:rsidR="008D61F3" w:rsidRDefault="008D61F3" w:rsidP="008D61F3">
      <w:r>
        <w:t xml:space="preserve">                                break;</w:t>
      </w:r>
    </w:p>
    <w:p w14:paraId="162F3479" w14:textId="77777777" w:rsidR="008D61F3" w:rsidRDefault="008D61F3" w:rsidP="008D61F3">
      <w:r>
        <w:lastRenderedPageBreak/>
        <w:t xml:space="preserve">                            </w:t>
      </w:r>
      <w:proofErr w:type="gramStart"/>
      <w:r>
        <w:t>}else</w:t>
      </w:r>
      <w:proofErr w:type="gramEnd"/>
      <w:r>
        <w:t xml:space="preserve"> {</w:t>
      </w:r>
    </w:p>
    <w:p w14:paraId="2BFCBB4F" w14:textId="77777777" w:rsidR="008D61F3" w:rsidRDefault="008D61F3" w:rsidP="008D61F3">
      <w:r>
        <w:t xml:space="preserve">                            </w:t>
      </w:r>
      <w:r>
        <w:tab/>
      </w:r>
    </w:p>
    <w:p w14:paraId="19AA85C4" w14:textId="77777777" w:rsidR="008D61F3" w:rsidRDefault="008D61F3" w:rsidP="008D61F3">
      <w:r>
        <w:t xml:space="preserve">                               </w:t>
      </w:r>
      <w:r>
        <w:tab/>
        <w:t xml:space="preserve"> int id1 = </w:t>
      </w:r>
      <w:proofErr w:type="spellStart"/>
      <w:r>
        <w:t>resultSet.getInt</w:t>
      </w:r>
      <w:proofErr w:type="spellEnd"/>
      <w:r>
        <w:t>("</w:t>
      </w:r>
      <w:proofErr w:type="spellStart"/>
      <w:r>
        <w:t>appid</w:t>
      </w:r>
      <w:proofErr w:type="spellEnd"/>
      <w:r>
        <w:t>");</w:t>
      </w:r>
    </w:p>
    <w:p w14:paraId="3DDA6F4B" w14:textId="77777777" w:rsidR="008D61F3" w:rsidRDefault="008D61F3" w:rsidP="008D61F3">
      <w:r>
        <w:t xml:space="preserve">                                    String name1 = </w:t>
      </w:r>
      <w:proofErr w:type="spellStart"/>
      <w:r>
        <w:t>resultSet.getString</w:t>
      </w:r>
      <w:proofErr w:type="spellEnd"/>
      <w:r>
        <w:t>("</w:t>
      </w:r>
      <w:proofErr w:type="spellStart"/>
      <w:r>
        <w:t>custid</w:t>
      </w:r>
      <w:proofErr w:type="spellEnd"/>
      <w:r>
        <w:t>");</w:t>
      </w:r>
    </w:p>
    <w:p w14:paraId="7FEC67D5" w14:textId="77777777" w:rsidR="008D61F3" w:rsidRDefault="008D61F3" w:rsidP="008D61F3">
      <w:r>
        <w:t xml:space="preserve">                                    String address1 = </w:t>
      </w:r>
      <w:proofErr w:type="spellStart"/>
      <w:r>
        <w:t>resultSet.getString</w:t>
      </w:r>
      <w:proofErr w:type="spellEnd"/>
      <w:r>
        <w:t>("</w:t>
      </w:r>
      <w:proofErr w:type="spellStart"/>
      <w:r>
        <w:t>advid</w:t>
      </w:r>
      <w:proofErr w:type="spellEnd"/>
      <w:r>
        <w:t>");</w:t>
      </w:r>
    </w:p>
    <w:p w14:paraId="2B58638C" w14:textId="77777777" w:rsidR="008D61F3" w:rsidRDefault="008D61F3" w:rsidP="008D61F3">
      <w:r>
        <w:t xml:space="preserve">                                    Date myDate2=</w:t>
      </w:r>
      <w:proofErr w:type="spellStart"/>
      <w:r>
        <w:t>resultSet.getDate</w:t>
      </w:r>
      <w:proofErr w:type="spellEnd"/>
      <w:r>
        <w:t>("</w:t>
      </w:r>
      <w:proofErr w:type="spellStart"/>
      <w:r>
        <w:t>appdate</w:t>
      </w:r>
      <w:proofErr w:type="spellEnd"/>
      <w:r>
        <w:t>");</w:t>
      </w:r>
    </w:p>
    <w:p w14:paraId="78EFAD6D" w14:textId="77777777" w:rsidR="008D61F3" w:rsidRDefault="008D61F3" w:rsidP="008D61F3">
      <w:r>
        <w:t xml:space="preserve">//                                    String email = </w:t>
      </w:r>
      <w:proofErr w:type="spellStart"/>
      <w:r>
        <w:t>resultSet.getString</w:t>
      </w:r>
      <w:proofErr w:type="spellEnd"/>
      <w:r>
        <w:t>("email");</w:t>
      </w:r>
    </w:p>
    <w:p w14:paraId="1DDD17F3" w14:textId="77777777" w:rsidR="008D61F3" w:rsidRDefault="008D61F3" w:rsidP="008D61F3">
      <w:r>
        <w:t xml:space="preserve">                                    // ... Retrieve other columns</w:t>
      </w:r>
    </w:p>
    <w:p w14:paraId="45EC87BD" w14:textId="77777777" w:rsidR="008D61F3" w:rsidRDefault="008D61F3" w:rsidP="008D61F3"/>
    <w:p w14:paraId="1E203BEC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ID: " + id1);</w:t>
      </w:r>
    </w:p>
    <w:p w14:paraId="55A7938A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Customer ID: " + name1);</w:t>
      </w:r>
    </w:p>
    <w:p w14:paraId="18D407ED" w14:textId="77777777" w:rsidR="008D61F3" w:rsidRDefault="008D61F3" w:rsidP="008D61F3">
      <w:r>
        <w:t xml:space="preserve">                                   </w:t>
      </w:r>
      <w:proofErr w:type="spellStart"/>
      <w:r>
        <w:t>System.out.println</w:t>
      </w:r>
      <w:proofErr w:type="spellEnd"/>
      <w:r>
        <w:t>("Advocate ID: " + address1);</w:t>
      </w:r>
    </w:p>
    <w:p w14:paraId="1940CD11" w14:textId="77777777" w:rsidR="008D61F3" w:rsidRDefault="008D61F3" w:rsidP="008D61F3">
      <w:r>
        <w:t xml:space="preserve">                                   </w:t>
      </w:r>
      <w:proofErr w:type="spellStart"/>
      <w:r>
        <w:t>System.out.println</w:t>
      </w:r>
      <w:proofErr w:type="spellEnd"/>
      <w:r>
        <w:t>("Date:" + myDate2);</w:t>
      </w:r>
    </w:p>
    <w:p w14:paraId="6607C0F7" w14:textId="77777777" w:rsidR="008D61F3" w:rsidRDefault="008D61F3" w:rsidP="008D61F3"/>
    <w:p w14:paraId="5282C1FC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7D58BCDB" w14:textId="77777777" w:rsidR="008D61F3" w:rsidRDefault="008D61F3" w:rsidP="008D61F3">
      <w:r>
        <w:t xml:space="preserve">                            }</w:t>
      </w:r>
    </w:p>
    <w:p w14:paraId="5052155E" w14:textId="77777777" w:rsidR="008D61F3" w:rsidRDefault="008D61F3" w:rsidP="008D61F3">
      <w:r>
        <w:t xml:space="preserve">                          </w:t>
      </w:r>
    </w:p>
    <w:p w14:paraId="780AA211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 xml:space="preserve">("Do you want to delete: Yes for 1 OR </w:t>
      </w:r>
      <w:proofErr w:type="gramStart"/>
      <w:r>
        <w:t>No</w:t>
      </w:r>
      <w:proofErr w:type="gramEnd"/>
      <w:r>
        <w:t xml:space="preserve"> for 0");</w:t>
      </w:r>
    </w:p>
    <w:p w14:paraId="4AF86E18" w14:textId="77777777" w:rsidR="008D61F3" w:rsidRDefault="008D61F3" w:rsidP="008D61F3">
      <w:r>
        <w:t xml:space="preserve">                            Integer res=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37A47BBE" w14:textId="77777777" w:rsidR="008D61F3" w:rsidRDefault="008D61F3" w:rsidP="008D61F3">
      <w:r>
        <w:t xml:space="preserve">                            </w:t>
      </w:r>
    </w:p>
    <w:p w14:paraId="3C2BE684" w14:textId="77777777" w:rsidR="008D61F3" w:rsidRDefault="008D61F3" w:rsidP="008D61F3">
      <w:r>
        <w:t xml:space="preserve">                            if(res==1) {</w:t>
      </w:r>
    </w:p>
    <w:p w14:paraId="7B371C28" w14:textId="77777777" w:rsidR="008D61F3" w:rsidRDefault="008D61F3" w:rsidP="008D61F3">
      <w:r>
        <w:t xml:space="preserve">                            </w:t>
      </w:r>
      <w:r>
        <w:tab/>
        <w:t>break;</w:t>
      </w:r>
    </w:p>
    <w:p w14:paraId="0C40324E" w14:textId="77777777" w:rsidR="008D61F3" w:rsidRDefault="008D61F3" w:rsidP="008D61F3">
      <w:r>
        <w:t xml:space="preserve">                            </w:t>
      </w:r>
      <w:proofErr w:type="gramStart"/>
      <w:r>
        <w:t>}else</w:t>
      </w:r>
      <w:proofErr w:type="gramEnd"/>
      <w:r>
        <w:t xml:space="preserve"> {</w:t>
      </w:r>
    </w:p>
    <w:p w14:paraId="15D692E9" w14:textId="77777777" w:rsidR="008D61F3" w:rsidRDefault="008D61F3" w:rsidP="008D61F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3CEAD70" w14:textId="77777777" w:rsidR="008D61F3" w:rsidRDefault="008D61F3" w:rsidP="008D61F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AE095C1" w14:textId="77777777" w:rsidR="008D61F3" w:rsidRDefault="008D61F3" w:rsidP="008D61F3">
      <w:r>
        <w:t xml:space="preserve">                            </w:t>
      </w:r>
    </w:p>
    <w:p w14:paraId="64DDCE73" w14:textId="77777777" w:rsidR="008D61F3" w:rsidRDefault="008D61F3" w:rsidP="008D61F3">
      <w:r>
        <w:t xml:space="preserve">                            // Create a SQL statement</w:t>
      </w:r>
    </w:p>
    <w:p w14:paraId="2C45FA9B" w14:textId="77777777" w:rsidR="008D61F3" w:rsidRDefault="008D61F3" w:rsidP="008D61F3">
      <w:r>
        <w:t xml:space="preserve">                            String </w:t>
      </w:r>
      <w:proofErr w:type="spellStart"/>
      <w:r>
        <w:t>sql</w:t>
      </w:r>
      <w:proofErr w:type="spellEnd"/>
      <w:r>
        <w:t xml:space="preserve"> = "DELETE FROM appointment WHERE </w:t>
      </w:r>
      <w:proofErr w:type="spellStart"/>
      <w:r>
        <w:t>appid</w:t>
      </w:r>
      <w:proofErr w:type="spellEnd"/>
      <w:r>
        <w:t xml:space="preserve"> </w:t>
      </w:r>
      <w:proofErr w:type="gramStart"/>
      <w:r>
        <w:t>= ?</w:t>
      </w:r>
      <w:proofErr w:type="gramEnd"/>
      <w:r>
        <w:t>";</w:t>
      </w:r>
    </w:p>
    <w:p w14:paraId="13ABC435" w14:textId="77777777" w:rsidR="008D61F3" w:rsidRDefault="008D61F3" w:rsidP="008D61F3">
      <w:r>
        <w:t xml:space="preserve">                            </w:t>
      </w:r>
      <w:proofErr w:type="spellStart"/>
      <w:r>
        <w:t>PreparedStatement</w:t>
      </w:r>
      <w:proofErr w:type="spellEnd"/>
      <w:r>
        <w:t xml:space="preserve"> statement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sql</w:t>
      </w:r>
      <w:proofErr w:type="spellEnd"/>
      <w:r>
        <w:t>);</w:t>
      </w:r>
    </w:p>
    <w:p w14:paraId="3F92EC10" w14:textId="77777777" w:rsidR="008D61F3" w:rsidRDefault="008D61F3" w:rsidP="008D61F3"/>
    <w:p w14:paraId="0276EE3E" w14:textId="77777777" w:rsidR="008D61F3" w:rsidRDefault="008D61F3" w:rsidP="008D61F3">
      <w:r>
        <w:t xml:space="preserve">                            // Set the ID parameter</w:t>
      </w:r>
    </w:p>
    <w:p w14:paraId="279E7E7E" w14:textId="77777777" w:rsidR="008D61F3" w:rsidRDefault="008D61F3" w:rsidP="008D61F3">
      <w:r>
        <w:t xml:space="preserve">                             // Replace with your custom ID</w:t>
      </w:r>
    </w:p>
    <w:p w14:paraId="06676393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statement.setInt</w:t>
      </w:r>
      <w:proofErr w:type="spellEnd"/>
      <w:proofErr w:type="gramEnd"/>
      <w:r>
        <w:t>(1, customerId1);</w:t>
      </w:r>
    </w:p>
    <w:p w14:paraId="4763A092" w14:textId="77777777" w:rsidR="008D61F3" w:rsidRDefault="008D61F3" w:rsidP="008D61F3">
      <w:r>
        <w:t xml:space="preserve">                            </w:t>
      </w:r>
      <w:r>
        <w:tab/>
      </w:r>
      <w:r>
        <w:tab/>
      </w:r>
      <w:r>
        <w:tab/>
      </w:r>
    </w:p>
    <w:p w14:paraId="5413D449" w14:textId="77777777" w:rsidR="008D61F3" w:rsidRDefault="008D61F3" w:rsidP="008D61F3">
      <w:r>
        <w:t xml:space="preserve">                            // Execute the SQL query</w:t>
      </w:r>
    </w:p>
    <w:p w14:paraId="17C3C6CB" w14:textId="77777777" w:rsidR="008D61F3" w:rsidRDefault="008D61F3" w:rsidP="008D61F3">
      <w:r>
        <w:t xml:space="preserve">                            int </w:t>
      </w:r>
      <w:proofErr w:type="spellStart"/>
      <w:r>
        <w:t>rowsAffected</w:t>
      </w:r>
      <w:proofErr w:type="spellEnd"/>
      <w:r>
        <w:t xml:space="preserve"> = </w:t>
      </w:r>
      <w:proofErr w:type="spellStart"/>
      <w:proofErr w:type="gramStart"/>
      <w:r>
        <w:t>statement.executeUpdate</w:t>
      </w:r>
      <w:proofErr w:type="spellEnd"/>
      <w:proofErr w:type="gramEnd"/>
      <w:r>
        <w:t>();</w:t>
      </w:r>
    </w:p>
    <w:p w14:paraId="4CAE1E28" w14:textId="77777777" w:rsidR="008D61F3" w:rsidRDefault="008D61F3" w:rsidP="008D61F3"/>
    <w:p w14:paraId="4EC7B827" w14:textId="77777777" w:rsidR="008D61F3" w:rsidRDefault="008D61F3" w:rsidP="008D61F3">
      <w:r>
        <w:t xml:space="preserve">                            // Check the number of rows affected</w:t>
      </w:r>
    </w:p>
    <w:p w14:paraId="5EF07EEB" w14:textId="77777777" w:rsidR="008D61F3" w:rsidRDefault="008D61F3" w:rsidP="008D61F3">
      <w:r>
        <w:t xml:space="preserve">                            if (</w:t>
      </w:r>
      <w:proofErr w:type="spellStart"/>
      <w:r>
        <w:t>rowsAffected</w:t>
      </w:r>
      <w:proofErr w:type="spellEnd"/>
      <w:r>
        <w:t xml:space="preserve"> &gt; 0) {</w:t>
      </w:r>
    </w:p>
    <w:p w14:paraId="4B41D38A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Data deleted successfully.");</w:t>
      </w:r>
    </w:p>
    <w:p w14:paraId="375D2AA0" w14:textId="77777777" w:rsidR="008D61F3" w:rsidRDefault="008D61F3" w:rsidP="008D61F3">
      <w:r>
        <w:t xml:space="preserve">                            } else {</w:t>
      </w:r>
    </w:p>
    <w:p w14:paraId="0C391FA2" w14:textId="77777777" w:rsidR="008D61F3" w:rsidRDefault="008D61F3" w:rsidP="008D61F3">
      <w:r>
        <w:t xml:space="preserve">                                </w:t>
      </w:r>
      <w:proofErr w:type="spellStart"/>
      <w:r>
        <w:t>System.out.println</w:t>
      </w:r>
      <w:proofErr w:type="spellEnd"/>
      <w:r>
        <w:t>("No data found to delete.");</w:t>
      </w:r>
    </w:p>
    <w:p w14:paraId="067F45B9" w14:textId="77777777" w:rsidR="008D61F3" w:rsidRDefault="008D61F3" w:rsidP="008D61F3">
      <w:r>
        <w:t xml:space="preserve">                            }</w:t>
      </w:r>
    </w:p>
    <w:p w14:paraId="5BA282B4" w14:textId="77777777" w:rsidR="008D61F3" w:rsidRDefault="008D61F3" w:rsidP="008D61F3">
      <w:r>
        <w:t xml:space="preserve">                            </w:t>
      </w:r>
    </w:p>
    <w:p w14:paraId="047D0B96" w14:textId="77777777" w:rsidR="008D61F3" w:rsidRDefault="008D61F3" w:rsidP="008D61F3">
      <w:r>
        <w:t xml:space="preserve">                            // Close the statement and connection</w:t>
      </w:r>
    </w:p>
    <w:p w14:paraId="4C3224F3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statement.close</w:t>
      </w:r>
      <w:proofErr w:type="spellEnd"/>
      <w:proofErr w:type="gramEnd"/>
      <w:r>
        <w:t>();</w:t>
      </w:r>
    </w:p>
    <w:p w14:paraId="3AC0659B" w14:textId="77777777" w:rsidR="008D61F3" w:rsidRDefault="008D61F3" w:rsidP="008D61F3">
      <w:r>
        <w:t xml:space="preserve">                            }</w:t>
      </w:r>
    </w:p>
    <w:p w14:paraId="0206B14C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55CC56BF" w14:textId="77777777" w:rsidR="008D61F3" w:rsidRDefault="008D61F3" w:rsidP="008D61F3">
      <w:r>
        <w:t xml:space="preserve">                        }</w:t>
      </w:r>
    </w:p>
    <w:p w14:paraId="1B28C8B0" w14:textId="77777777" w:rsidR="008D61F3" w:rsidRDefault="008D61F3" w:rsidP="008D61F3">
      <w:r>
        <w:t xml:space="preserve">    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06A7D69E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6FE1143B" w14:textId="77777777" w:rsidR="008D61F3" w:rsidRDefault="008D61F3" w:rsidP="008D61F3">
      <w:r>
        <w:t xml:space="preserve">                        }</w:t>
      </w:r>
    </w:p>
    <w:p w14:paraId="28D21B6A" w14:textId="77777777" w:rsidR="008D61F3" w:rsidRDefault="008D61F3" w:rsidP="008D61F3">
      <w:r>
        <w:t xml:space="preserve">                    </w:t>
      </w:r>
    </w:p>
    <w:p w14:paraId="1F726E47" w14:textId="77777777" w:rsidR="008D61F3" w:rsidRDefault="008D61F3" w:rsidP="008D61F3">
      <w:r>
        <w:t xml:space="preserve">                    break;</w:t>
      </w:r>
    </w:p>
    <w:p w14:paraId="03FD5930" w14:textId="77777777" w:rsidR="008D61F3" w:rsidRDefault="008D61F3" w:rsidP="008D61F3">
      <w:r>
        <w:t xml:space="preserve">                    </w:t>
      </w:r>
    </w:p>
    <w:p w14:paraId="29532D2D" w14:textId="77777777" w:rsidR="008D61F3" w:rsidRDefault="008D61F3" w:rsidP="008D61F3">
      <w:r>
        <w:t xml:space="preserve">                case 3:</w:t>
      </w:r>
    </w:p>
    <w:p w14:paraId="76F8EDA9" w14:textId="77777777" w:rsidR="008D61F3" w:rsidRDefault="008D61F3" w:rsidP="008D61F3">
      <w:r>
        <w:t xml:space="preserve">                </w:t>
      </w:r>
      <w:r>
        <w:tab/>
        <w:t>// View Single Record logic</w:t>
      </w:r>
    </w:p>
    <w:p w14:paraId="46C27630" w14:textId="77777777" w:rsidR="008D61F3" w:rsidRDefault="008D61F3" w:rsidP="008D61F3">
      <w:r>
        <w:t xml:space="preserve">                </w:t>
      </w:r>
      <w:r>
        <w:tab/>
      </w:r>
      <w:proofErr w:type="spellStart"/>
      <w:r>
        <w:t>System.out.println</w:t>
      </w:r>
      <w:proofErr w:type="spellEnd"/>
      <w:r>
        <w:t>("Enter Appointment ID to show: ");</w:t>
      </w:r>
    </w:p>
    <w:p w14:paraId="2D3CEAC7" w14:textId="77777777" w:rsidR="008D61F3" w:rsidRDefault="008D61F3" w:rsidP="008D61F3">
      <w:r>
        <w:lastRenderedPageBreak/>
        <w:t xml:space="preserve">                    int customerId1 = </w:t>
      </w:r>
      <w:proofErr w:type="spellStart"/>
      <w:proofErr w:type="gramStart"/>
      <w:r>
        <w:t>scanner.nextInt</w:t>
      </w:r>
      <w:proofErr w:type="spellEnd"/>
      <w:proofErr w:type="gramEnd"/>
      <w:r>
        <w:t>();</w:t>
      </w:r>
    </w:p>
    <w:p w14:paraId="150797E2" w14:textId="77777777" w:rsidR="008D61F3" w:rsidRDefault="008D61F3" w:rsidP="008D61F3">
      <w:r>
        <w:t xml:space="preserve">                    </w:t>
      </w:r>
      <w:r>
        <w:tab/>
      </w:r>
      <w:proofErr w:type="spellStart"/>
      <w:proofErr w:type="gramStart"/>
      <w:r>
        <w:t>scanner.nextLine</w:t>
      </w:r>
      <w:proofErr w:type="spellEnd"/>
      <w:proofErr w:type="gramEnd"/>
      <w:r>
        <w:t>();</w:t>
      </w:r>
    </w:p>
    <w:p w14:paraId="5F5A666E" w14:textId="77777777" w:rsidR="008D61F3" w:rsidRDefault="008D61F3" w:rsidP="008D61F3">
      <w:r>
        <w:t xml:space="preserve">                    </w:t>
      </w:r>
      <w:r>
        <w:tab/>
      </w:r>
      <w:proofErr w:type="gramStart"/>
      <w:r>
        <w:t>try(</w:t>
      </w:r>
      <w:proofErr w:type="gramEnd"/>
      <w:r>
        <w:t xml:space="preserve">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"</w:t>
      </w:r>
      <w:proofErr w:type="spellStart"/>
      <w:r>
        <w:t>jdbc:mysql</w:t>
      </w:r>
      <w:proofErr w:type="spellEnd"/>
      <w:r>
        <w:t>://localhost:3306/demo", "root", "jayant")){</w:t>
      </w:r>
    </w:p>
    <w:p w14:paraId="2A18860B" w14:textId="77777777" w:rsidR="008D61F3" w:rsidRDefault="008D61F3" w:rsidP="008D61F3">
      <w:r>
        <w:t xml:space="preserve">                    // Step 3: Check if customer ID exists in the database</w:t>
      </w:r>
    </w:p>
    <w:p w14:paraId="09DB260C" w14:textId="77777777" w:rsidR="008D61F3" w:rsidRDefault="008D61F3" w:rsidP="008D61F3">
      <w:r>
        <w:t xml:space="preserve">                    String </w:t>
      </w:r>
      <w:proofErr w:type="spellStart"/>
      <w:r>
        <w:t>checkQuery</w:t>
      </w:r>
      <w:proofErr w:type="spellEnd"/>
      <w:r>
        <w:t xml:space="preserve"> = "SELECT * FROM appointment WHERE </w:t>
      </w:r>
      <w:proofErr w:type="spellStart"/>
      <w:r>
        <w:t>appid</w:t>
      </w:r>
      <w:proofErr w:type="spellEnd"/>
      <w:r>
        <w:t xml:space="preserve"> </w:t>
      </w:r>
      <w:proofErr w:type="gramStart"/>
      <w:r>
        <w:t>= ?</w:t>
      </w:r>
      <w:proofErr w:type="gramEnd"/>
      <w:r>
        <w:t>";</w:t>
      </w:r>
    </w:p>
    <w:p w14:paraId="374F49DD" w14:textId="77777777" w:rsidR="008D61F3" w:rsidRDefault="008D61F3" w:rsidP="008D61F3">
      <w:r>
        <w:t xml:space="preserve">                </w:t>
      </w:r>
      <w:r>
        <w:tab/>
        <w:t xml:space="preserve">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check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</w:t>
      </w:r>
      <w:proofErr w:type="spellStart"/>
      <w:r>
        <w:t>checkQuery</w:t>
      </w:r>
      <w:proofErr w:type="spellEnd"/>
      <w:r>
        <w:t>)) {</w:t>
      </w:r>
    </w:p>
    <w:p w14:paraId="77D18344" w14:textId="77777777" w:rsidR="008D61F3" w:rsidRDefault="008D61F3" w:rsidP="008D61F3">
      <w:r>
        <w:t xml:space="preserve">                         </w:t>
      </w:r>
      <w:proofErr w:type="spellStart"/>
      <w:r>
        <w:t>checkStatement.setInt</w:t>
      </w:r>
      <w:proofErr w:type="spellEnd"/>
      <w:r>
        <w:t>(1, customerId1);</w:t>
      </w:r>
    </w:p>
    <w:p w14:paraId="3BA5BBB1" w14:textId="77777777" w:rsidR="008D61F3" w:rsidRDefault="008D61F3" w:rsidP="008D61F3">
      <w:r>
        <w:t xml:space="preserve">                         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checkStatement.executeQuery</w:t>
      </w:r>
      <w:proofErr w:type="spellEnd"/>
      <w:r>
        <w:t>();</w:t>
      </w:r>
    </w:p>
    <w:p w14:paraId="601E5608" w14:textId="77777777" w:rsidR="008D61F3" w:rsidRDefault="008D61F3" w:rsidP="008D61F3">
      <w:r>
        <w:t xml:space="preserve">                         </w:t>
      </w:r>
    </w:p>
    <w:p w14:paraId="06D75DDB" w14:textId="77777777" w:rsidR="008D61F3" w:rsidRDefault="008D61F3" w:rsidP="008D61F3">
      <w:r>
        <w:t xml:space="preserve">                         if </w:t>
      </w:r>
      <w:proofErr w:type="gramStart"/>
      <w:r>
        <w:t>(!</w:t>
      </w:r>
      <w:proofErr w:type="spellStart"/>
      <w:r>
        <w:t>resultSet.next</w:t>
      </w:r>
      <w:proofErr w:type="spellEnd"/>
      <w:proofErr w:type="gramEnd"/>
      <w:r>
        <w:t>()) {</w:t>
      </w:r>
    </w:p>
    <w:p w14:paraId="0F385215" w14:textId="77777777" w:rsidR="008D61F3" w:rsidRDefault="008D61F3" w:rsidP="008D61F3">
      <w:r>
        <w:t xml:space="preserve">                             </w:t>
      </w:r>
      <w:proofErr w:type="spellStart"/>
      <w:r>
        <w:t>System.out.println</w:t>
      </w:r>
      <w:proofErr w:type="spellEnd"/>
      <w:r>
        <w:t>("Appointment does not exist in the database.");</w:t>
      </w:r>
    </w:p>
    <w:p w14:paraId="7EB1B9F4" w14:textId="77777777" w:rsidR="008D61F3" w:rsidRDefault="008D61F3" w:rsidP="008D61F3">
      <w:r>
        <w:t xml:space="preserve">                             break;</w:t>
      </w:r>
    </w:p>
    <w:p w14:paraId="0337CD0A" w14:textId="77777777" w:rsidR="008D61F3" w:rsidRDefault="008D61F3" w:rsidP="008D61F3">
      <w:r>
        <w:t xml:space="preserve">                         </w:t>
      </w:r>
      <w:proofErr w:type="gramStart"/>
      <w:r>
        <w:t>}else</w:t>
      </w:r>
      <w:proofErr w:type="gramEnd"/>
      <w:r>
        <w:t xml:space="preserve"> {</w:t>
      </w:r>
    </w:p>
    <w:p w14:paraId="0EC1B4CE" w14:textId="77777777" w:rsidR="008D61F3" w:rsidRDefault="008D61F3" w:rsidP="008D61F3">
      <w:r>
        <w:t xml:space="preserve">                        </w:t>
      </w:r>
      <w:r>
        <w:tab/>
        <w:t xml:space="preserve"> int id1 = </w:t>
      </w:r>
      <w:proofErr w:type="spellStart"/>
      <w:r>
        <w:t>resultSet.getInt</w:t>
      </w:r>
      <w:proofErr w:type="spellEnd"/>
      <w:r>
        <w:t>("</w:t>
      </w:r>
      <w:proofErr w:type="spellStart"/>
      <w:r>
        <w:t>appid</w:t>
      </w:r>
      <w:proofErr w:type="spellEnd"/>
      <w:r>
        <w:t>");</w:t>
      </w:r>
    </w:p>
    <w:p w14:paraId="3841F0D8" w14:textId="77777777" w:rsidR="008D61F3" w:rsidRDefault="008D61F3" w:rsidP="008D61F3">
      <w:r>
        <w:t xml:space="preserve">                             String name1 = </w:t>
      </w:r>
      <w:proofErr w:type="spellStart"/>
      <w:r>
        <w:t>resultSet.getString</w:t>
      </w:r>
      <w:proofErr w:type="spellEnd"/>
      <w:r>
        <w:t>("</w:t>
      </w:r>
      <w:proofErr w:type="spellStart"/>
      <w:r>
        <w:t>custid</w:t>
      </w:r>
      <w:proofErr w:type="spellEnd"/>
      <w:r>
        <w:t>");</w:t>
      </w:r>
    </w:p>
    <w:p w14:paraId="54C16D2D" w14:textId="77777777" w:rsidR="008D61F3" w:rsidRDefault="008D61F3" w:rsidP="008D61F3">
      <w:r>
        <w:t xml:space="preserve">                             String address1 = </w:t>
      </w:r>
      <w:proofErr w:type="spellStart"/>
      <w:r>
        <w:t>resultSet.getString</w:t>
      </w:r>
      <w:proofErr w:type="spellEnd"/>
      <w:r>
        <w:t>("</w:t>
      </w:r>
      <w:proofErr w:type="spellStart"/>
      <w:r>
        <w:t>advid</w:t>
      </w:r>
      <w:proofErr w:type="spellEnd"/>
      <w:r>
        <w:t>");</w:t>
      </w:r>
    </w:p>
    <w:p w14:paraId="1B8647F8" w14:textId="77777777" w:rsidR="008D61F3" w:rsidRDefault="008D61F3" w:rsidP="008D61F3">
      <w:r>
        <w:t xml:space="preserve">                             Date myDate2=</w:t>
      </w:r>
      <w:proofErr w:type="spellStart"/>
      <w:r>
        <w:t>resultSet.getDate</w:t>
      </w:r>
      <w:proofErr w:type="spellEnd"/>
      <w:r>
        <w:t>("</w:t>
      </w:r>
      <w:proofErr w:type="spellStart"/>
      <w:r>
        <w:t>appdate</w:t>
      </w:r>
      <w:proofErr w:type="spellEnd"/>
      <w:r>
        <w:t>");</w:t>
      </w:r>
    </w:p>
    <w:p w14:paraId="0983A8CC" w14:textId="77777777" w:rsidR="008D61F3" w:rsidRDefault="008D61F3" w:rsidP="008D61F3">
      <w:r>
        <w:t xml:space="preserve">//                             String email = </w:t>
      </w:r>
      <w:proofErr w:type="spellStart"/>
      <w:r>
        <w:t>resultSet.getString</w:t>
      </w:r>
      <w:proofErr w:type="spellEnd"/>
      <w:r>
        <w:t>("email");</w:t>
      </w:r>
    </w:p>
    <w:p w14:paraId="1AEF5A53" w14:textId="77777777" w:rsidR="008D61F3" w:rsidRDefault="008D61F3" w:rsidP="008D61F3">
      <w:r>
        <w:t xml:space="preserve">                             // ... Retrieve other columns</w:t>
      </w:r>
    </w:p>
    <w:p w14:paraId="6B68EF2D" w14:textId="77777777" w:rsidR="008D61F3" w:rsidRDefault="008D61F3" w:rsidP="008D61F3"/>
    <w:p w14:paraId="33AC8710" w14:textId="77777777" w:rsidR="008D61F3" w:rsidRDefault="008D61F3" w:rsidP="008D61F3">
      <w:r>
        <w:t xml:space="preserve">                             </w:t>
      </w:r>
      <w:proofErr w:type="spellStart"/>
      <w:r>
        <w:t>System.out.println</w:t>
      </w:r>
      <w:proofErr w:type="spellEnd"/>
      <w:r>
        <w:t>("ID: " + id1);</w:t>
      </w:r>
    </w:p>
    <w:p w14:paraId="7CC63212" w14:textId="77777777" w:rsidR="008D61F3" w:rsidRDefault="008D61F3" w:rsidP="008D61F3">
      <w:r>
        <w:t xml:space="preserve">                             </w:t>
      </w:r>
      <w:proofErr w:type="spellStart"/>
      <w:r>
        <w:t>System.out.println</w:t>
      </w:r>
      <w:proofErr w:type="spellEnd"/>
      <w:r>
        <w:t>("Customer ID: " + name1);</w:t>
      </w:r>
    </w:p>
    <w:p w14:paraId="5A7BE4C2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"Advocate ID: " + address1);</w:t>
      </w:r>
    </w:p>
    <w:p w14:paraId="5E03C901" w14:textId="77777777" w:rsidR="008D61F3" w:rsidRDefault="008D61F3" w:rsidP="008D61F3">
      <w:r>
        <w:t xml:space="preserve">                            </w:t>
      </w:r>
      <w:proofErr w:type="spellStart"/>
      <w:r>
        <w:t>System.out.println</w:t>
      </w:r>
      <w:proofErr w:type="spellEnd"/>
      <w:r>
        <w:t>("Date:" + myDate2);</w:t>
      </w:r>
    </w:p>
    <w:p w14:paraId="52432618" w14:textId="77777777" w:rsidR="008D61F3" w:rsidRDefault="008D61F3" w:rsidP="008D61F3"/>
    <w:p w14:paraId="751954C9" w14:textId="77777777" w:rsidR="008D61F3" w:rsidRDefault="008D61F3" w:rsidP="008D61F3">
      <w:r>
        <w:t xml:space="preserve">         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67D69CB3" w14:textId="77777777" w:rsidR="008D61F3" w:rsidRDefault="008D61F3" w:rsidP="008D61F3">
      <w:r>
        <w:t xml:space="preserve">                         }} catch (</w:t>
      </w:r>
      <w:proofErr w:type="spellStart"/>
      <w:r>
        <w:t>SQLException</w:t>
      </w:r>
      <w:proofErr w:type="spellEnd"/>
      <w:r>
        <w:t xml:space="preserve"> e) {</w:t>
      </w:r>
    </w:p>
    <w:p w14:paraId="2F467EA2" w14:textId="77777777" w:rsidR="008D61F3" w:rsidRDefault="008D61F3" w:rsidP="008D61F3">
      <w:r>
        <w:lastRenderedPageBreak/>
        <w:t xml:space="preserve">     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3E74CD24" w14:textId="77777777" w:rsidR="008D61F3" w:rsidRDefault="008D61F3" w:rsidP="008D61F3">
      <w:r>
        <w:t xml:space="preserve">                         }</w:t>
      </w:r>
    </w:p>
    <w:p w14:paraId="21EEB213" w14:textId="77777777" w:rsidR="008D61F3" w:rsidRDefault="008D61F3" w:rsidP="008D61F3">
      <w:r>
        <w:t xml:space="preserve">                    </w:t>
      </w:r>
      <w:r>
        <w:tab/>
      </w:r>
      <w:proofErr w:type="gramStart"/>
      <w:r>
        <w:t>}  catch</w:t>
      </w:r>
      <w:proofErr w:type="gramEnd"/>
      <w:r>
        <w:t xml:space="preserve"> (</w:t>
      </w:r>
      <w:proofErr w:type="spellStart"/>
      <w:r>
        <w:t>SQLException</w:t>
      </w:r>
      <w:proofErr w:type="spellEnd"/>
      <w:r>
        <w:t xml:space="preserve"> e) {</w:t>
      </w:r>
    </w:p>
    <w:p w14:paraId="5D324E21" w14:textId="77777777" w:rsidR="008D61F3" w:rsidRDefault="008D61F3" w:rsidP="008D61F3">
      <w:r>
        <w:t xml:space="preserve">    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6DEC2FE9" w14:textId="77777777" w:rsidR="008D61F3" w:rsidRDefault="008D61F3" w:rsidP="008D61F3">
      <w:r>
        <w:t xml:space="preserve">                        }</w:t>
      </w:r>
    </w:p>
    <w:p w14:paraId="18F6FB60" w14:textId="77777777" w:rsidR="008D61F3" w:rsidRDefault="008D61F3" w:rsidP="008D61F3">
      <w:r>
        <w:t xml:space="preserve">                    break;</w:t>
      </w:r>
    </w:p>
    <w:p w14:paraId="561663EC" w14:textId="77777777" w:rsidR="008D61F3" w:rsidRDefault="008D61F3" w:rsidP="008D61F3">
      <w:r>
        <w:t xml:space="preserve">                case 4:</w:t>
      </w:r>
    </w:p>
    <w:p w14:paraId="34042A9A" w14:textId="77777777" w:rsidR="008D61F3" w:rsidRDefault="008D61F3" w:rsidP="008D61F3">
      <w:r>
        <w:t xml:space="preserve">                    </w:t>
      </w:r>
    </w:p>
    <w:p w14:paraId="1EE335EE" w14:textId="77777777" w:rsidR="008D61F3" w:rsidRDefault="008D61F3" w:rsidP="008D61F3">
      <w:r>
        <w:t xml:space="preserve">                </w:t>
      </w:r>
      <w:r>
        <w:tab/>
        <w:t>// View All Records logic</w:t>
      </w:r>
    </w:p>
    <w:p w14:paraId="0D98B917" w14:textId="77777777" w:rsidR="008D61F3" w:rsidRDefault="008D61F3" w:rsidP="008D61F3">
      <w:r>
        <w:t xml:space="preserve">                </w:t>
      </w:r>
      <w:r>
        <w:tab/>
        <w:t>String jdbcUrl1 = "</w:t>
      </w:r>
      <w:proofErr w:type="spellStart"/>
      <w:proofErr w:type="gramStart"/>
      <w:r>
        <w:t>jdbc:mysql</w:t>
      </w:r>
      <w:proofErr w:type="spellEnd"/>
      <w:r>
        <w:t>://localhost:3306/demo</w:t>
      </w:r>
      <w:proofErr w:type="gramEnd"/>
      <w:r>
        <w:t>";</w:t>
      </w:r>
    </w:p>
    <w:p w14:paraId="370161BA" w14:textId="77777777" w:rsidR="008D61F3" w:rsidRDefault="008D61F3" w:rsidP="008D61F3">
      <w:r>
        <w:t xml:space="preserve">                    String username1 = "root";</w:t>
      </w:r>
    </w:p>
    <w:p w14:paraId="4B0EE327" w14:textId="77777777" w:rsidR="008D61F3" w:rsidRDefault="008D61F3" w:rsidP="008D61F3">
      <w:r>
        <w:t xml:space="preserve">                    String password1 = "jayant";</w:t>
      </w:r>
    </w:p>
    <w:p w14:paraId="152D2D0E" w14:textId="77777777" w:rsidR="008D61F3" w:rsidRDefault="008D61F3" w:rsidP="008D61F3"/>
    <w:p w14:paraId="01263C6B" w14:textId="77777777" w:rsidR="008D61F3" w:rsidRDefault="008D61F3" w:rsidP="008D61F3">
      <w:r>
        <w:t xml:space="preserve">                    try {</w:t>
      </w:r>
    </w:p>
    <w:p w14:paraId="32E88F8B" w14:textId="77777777" w:rsidR="008D61F3" w:rsidRDefault="008D61F3" w:rsidP="008D61F3">
      <w:r>
        <w:t xml:space="preserve">                        // Establish the database connection</w:t>
      </w:r>
    </w:p>
    <w:p w14:paraId="1ED78398" w14:textId="77777777" w:rsidR="008D61F3" w:rsidRDefault="008D61F3" w:rsidP="008D61F3">
      <w:r>
        <w:t xml:space="preserve">                        Connection </w:t>
      </w:r>
      <w:proofErr w:type="spellStart"/>
      <w:r>
        <w:t>connection</w:t>
      </w:r>
      <w:proofErr w:type="spellEnd"/>
      <w:r>
        <w:t xml:space="preserve"> = </w:t>
      </w:r>
      <w:proofErr w:type="spellStart"/>
      <w:r>
        <w:t>DriverManager.getConnection</w:t>
      </w:r>
      <w:proofErr w:type="spellEnd"/>
      <w:r>
        <w:t>(jdbcUrl1, username1, password1);</w:t>
      </w:r>
    </w:p>
    <w:p w14:paraId="4CE010C2" w14:textId="77777777" w:rsidR="008D61F3" w:rsidRDefault="008D61F3" w:rsidP="008D61F3">
      <w:r>
        <w:t xml:space="preserve">                        String query = "SELECT * FROM appointment";</w:t>
      </w:r>
    </w:p>
    <w:p w14:paraId="4AEFBCF4" w14:textId="77777777" w:rsidR="008D61F3" w:rsidRDefault="008D61F3" w:rsidP="008D61F3">
      <w:r>
        <w:t xml:space="preserve">                        </w:t>
      </w:r>
    </w:p>
    <w:p w14:paraId="6A30AFF5" w14:textId="77777777" w:rsidR="008D61F3" w:rsidRDefault="008D61F3" w:rsidP="008D61F3">
      <w:r>
        <w:t xml:space="preserve">                        // Create a statement object</w:t>
      </w:r>
    </w:p>
    <w:p w14:paraId="68DB499B" w14:textId="77777777" w:rsidR="008D61F3" w:rsidRDefault="008D61F3" w:rsidP="008D61F3">
      <w:r>
        <w:t xml:space="preserve">                        try (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preparedStatement</w:t>
      </w:r>
      <w:proofErr w:type="spellEnd"/>
      <w:r>
        <w:t xml:space="preserve"> = </w:t>
      </w:r>
      <w:proofErr w:type="spellStart"/>
      <w:proofErr w:type="gramStart"/>
      <w:r>
        <w:t>connection.prepareStatement</w:t>
      </w:r>
      <w:proofErr w:type="spellEnd"/>
      <w:proofErr w:type="gramEnd"/>
      <w:r>
        <w:t>(query)) {</w:t>
      </w:r>
    </w:p>
    <w:p w14:paraId="3FA3A5F6" w14:textId="77777777" w:rsidR="008D61F3" w:rsidRDefault="008D61F3" w:rsidP="008D61F3"/>
    <w:p w14:paraId="0422A25E" w14:textId="77777777" w:rsidR="008D61F3" w:rsidRDefault="008D61F3" w:rsidP="008D61F3">
      <w:r>
        <w:t xml:space="preserve">                            // Execute the query</w:t>
      </w:r>
    </w:p>
    <w:p w14:paraId="3FBB9503" w14:textId="77777777" w:rsidR="008D61F3" w:rsidRDefault="008D61F3" w:rsidP="008D61F3">
      <w:r>
        <w:t xml:space="preserve">                            try (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</w:t>
      </w:r>
      <w:proofErr w:type="spellStart"/>
      <w:r>
        <w:t>preparedStatement.executeQuery</w:t>
      </w:r>
      <w:proofErr w:type="spellEnd"/>
      <w:r>
        <w:t>()) {</w:t>
      </w:r>
    </w:p>
    <w:p w14:paraId="1A507C05" w14:textId="77777777" w:rsidR="008D61F3" w:rsidRDefault="008D61F3" w:rsidP="008D61F3">
      <w:r>
        <w:t xml:space="preserve">                                // Process the result set</w:t>
      </w:r>
    </w:p>
    <w:p w14:paraId="1CB27CD2" w14:textId="77777777" w:rsidR="008D61F3" w:rsidRDefault="008D61F3" w:rsidP="008D61F3">
      <w:r>
        <w:t xml:space="preserve">                                while (</w:t>
      </w:r>
      <w:proofErr w:type="spellStart"/>
      <w:r>
        <w:t>resultSet.next</w:t>
      </w:r>
      <w:proofErr w:type="spellEnd"/>
      <w:r>
        <w:t>()) {</w:t>
      </w:r>
    </w:p>
    <w:p w14:paraId="066B5631" w14:textId="77777777" w:rsidR="008D61F3" w:rsidRDefault="008D61F3" w:rsidP="008D61F3">
      <w:r>
        <w:t xml:space="preserve">                                    int id1 = </w:t>
      </w:r>
      <w:proofErr w:type="spellStart"/>
      <w:r>
        <w:t>resultSet.getInt</w:t>
      </w:r>
      <w:proofErr w:type="spellEnd"/>
      <w:r>
        <w:t>("</w:t>
      </w:r>
      <w:proofErr w:type="spellStart"/>
      <w:r>
        <w:t>appid</w:t>
      </w:r>
      <w:proofErr w:type="spellEnd"/>
      <w:r>
        <w:t>");</w:t>
      </w:r>
    </w:p>
    <w:p w14:paraId="5ED6375E" w14:textId="77777777" w:rsidR="008D61F3" w:rsidRDefault="008D61F3" w:rsidP="008D61F3">
      <w:r>
        <w:t xml:space="preserve">                                    String name1 = </w:t>
      </w:r>
      <w:proofErr w:type="spellStart"/>
      <w:r>
        <w:t>resultSet.getString</w:t>
      </w:r>
      <w:proofErr w:type="spellEnd"/>
      <w:r>
        <w:t>("</w:t>
      </w:r>
      <w:proofErr w:type="spellStart"/>
      <w:r>
        <w:t>custid</w:t>
      </w:r>
      <w:proofErr w:type="spellEnd"/>
      <w:r>
        <w:t>");</w:t>
      </w:r>
    </w:p>
    <w:p w14:paraId="5B16F95F" w14:textId="77777777" w:rsidR="008D61F3" w:rsidRDefault="008D61F3" w:rsidP="008D61F3">
      <w:r>
        <w:t xml:space="preserve">                                    String address1 = </w:t>
      </w:r>
      <w:proofErr w:type="spellStart"/>
      <w:r>
        <w:t>resultSet.getString</w:t>
      </w:r>
      <w:proofErr w:type="spellEnd"/>
      <w:r>
        <w:t>("</w:t>
      </w:r>
      <w:proofErr w:type="spellStart"/>
      <w:r>
        <w:t>advid</w:t>
      </w:r>
      <w:proofErr w:type="spellEnd"/>
      <w:r>
        <w:t>");</w:t>
      </w:r>
    </w:p>
    <w:p w14:paraId="1B69A4C1" w14:textId="77777777" w:rsidR="008D61F3" w:rsidRDefault="008D61F3" w:rsidP="008D61F3">
      <w:r>
        <w:t xml:space="preserve">                                    Date myDate2=</w:t>
      </w:r>
      <w:proofErr w:type="spellStart"/>
      <w:r>
        <w:t>resultSet.getDate</w:t>
      </w:r>
      <w:proofErr w:type="spellEnd"/>
      <w:r>
        <w:t>("</w:t>
      </w:r>
      <w:proofErr w:type="spellStart"/>
      <w:r>
        <w:t>appdate</w:t>
      </w:r>
      <w:proofErr w:type="spellEnd"/>
      <w:r>
        <w:t>");</w:t>
      </w:r>
    </w:p>
    <w:p w14:paraId="3EE24187" w14:textId="77777777" w:rsidR="008D61F3" w:rsidRDefault="008D61F3" w:rsidP="008D61F3">
      <w:r>
        <w:lastRenderedPageBreak/>
        <w:t xml:space="preserve">//                                    String email = </w:t>
      </w:r>
      <w:proofErr w:type="spellStart"/>
      <w:r>
        <w:t>resultSet.getString</w:t>
      </w:r>
      <w:proofErr w:type="spellEnd"/>
      <w:r>
        <w:t>("email");</w:t>
      </w:r>
    </w:p>
    <w:p w14:paraId="08F8A17A" w14:textId="77777777" w:rsidR="008D61F3" w:rsidRDefault="008D61F3" w:rsidP="008D61F3">
      <w:r>
        <w:t xml:space="preserve">                                    // ... Retrieve other columns</w:t>
      </w:r>
    </w:p>
    <w:p w14:paraId="45577919" w14:textId="77777777" w:rsidR="008D61F3" w:rsidRDefault="008D61F3" w:rsidP="008D61F3"/>
    <w:p w14:paraId="47CD7B44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ID: " + id1);</w:t>
      </w:r>
    </w:p>
    <w:p w14:paraId="30FEA89C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Customer ID: " + name1);</w:t>
      </w:r>
    </w:p>
    <w:p w14:paraId="34973866" w14:textId="77777777" w:rsidR="008D61F3" w:rsidRDefault="008D61F3" w:rsidP="008D61F3">
      <w:r>
        <w:t xml:space="preserve">                                   </w:t>
      </w:r>
      <w:proofErr w:type="spellStart"/>
      <w:r>
        <w:t>System.out.println</w:t>
      </w:r>
      <w:proofErr w:type="spellEnd"/>
      <w:r>
        <w:t>("Advocate ID: " + address1);</w:t>
      </w:r>
    </w:p>
    <w:p w14:paraId="285B5EB9" w14:textId="77777777" w:rsidR="008D61F3" w:rsidRDefault="008D61F3" w:rsidP="008D61F3">
      <w:r>
        <w:t xml:space="preserve">                                   </w:t>
      </w:r>
      <w:proofErr w:type="spellStart"/>
      <w:r>
        <w:t>System.out.println</w:t>
      </w:r>
      <w:proofErr w:type="spellEnd"/>
      <w:r>
        <w:t>("Date:" + myDate2);</w:t>
      </w:r>
    </w:p>
    <w:p w14:paraId="544DA57D" w14:textId="77777777" w:rsidR="008D61F3" w:rsidRDefault="008D61F3" w:rsidP="008D61F3"/>
    <w:p w14:paraId="41D294C9" w14:textId="77777777" w:rsidR="008D61F3" w:rsidRDefault="008D61F3" w:rsidP="008D61F3">
      <w:r>
        <w:t xml:space="preserve">                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46A2BDD5" w14:textId="77777777" w:rsidR="008D61F3" w:rsidRDefault="008D61F3" w:rsidP="008D61F3">
      <w:r>
        <w:t xml:space="preserve">                                }</w:t>
      </w:r>
    </w:p>
    <w:p w14:paraId="6C5973E9" w14:textId="77777777" w:rsidR="008D61F3" w:rsidRDefault="008D61F3" w:rsidP="008D61F3">
      <w:r>
        <w:t xml:space="preserve">                            }</w:t>
      </w:r>
    </w:p>
    <w:p w14:paraId="3EC0A230" w14:textId="77777777" w:rsidR="008D61F3" w:rsidRDefault="008D61F3" w:rsidP="008D61F3">
      <w:r>
        <w:t xml:space="preserve">                        } // </w:t>
      </w:r>
      <w:proofErr w:type="spellStart"/>
      <w:r>
        <w:t>PreparedStatement</w:t>
      </w:r>
      <w:proofErr w:type="spellEnd"/>
      <w:r>
        <w:t xml:space="preserve"> and </w:t>
      </w:r>
      <w:proofErr w:type="spellStart"/>
      <w:r>
        <w:t>ResultSet</w:t>
      </w:r>
      <w:proofErr w:type="spellEnd"/>
      <w:r>
        <w:t xml:space="preserve"> are automatically closed here</w:t>
      </w:r>
    </w:p>
    <w:p w14:paraId="7F1ADEAE" w14:textId="77777777" w:rsidR="008D61F3" w:rsidRDefault="008D61F3" w:rsidP="008D61F3"/>
    <w:p w14:paraId="44DDB1D8" w14:textId="77777777" w:rsidR="008D61F3" w:rsidRDefault="008D61F3" w:rsidP="008D61F3">
      <w:r>
        <w:t xml:space="preserve">                        // Close the connection</w:t>
      </w:r>
    </w:p>
    <w:p w14:paraId="07FC9665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connection.close</w:t>
      </w:r>
      <w:proofErr w:type="spellEnd"/>
      <w:proofErr w:type="gramEnd"/>
      <w:r>
        <w:t>();</w:t>
      </w:r>
    </w:p>
    <w:p w14:paraId="00225BE4" w14:textId="77777777" w:rsidR="008D61F3" w:rsidRDefault="008D61F3" w:rsidP="008D61F3">
      <w:r>
        <w:t xml:space="preserve">                    } catch (</w:t>
      </w:r>
      <w:proofErr w:type="spellStart"/>
      <w:r>
        <w:t>SQLException</w:t>
      </w:r>
      <w:proofErr w:type="spellEnd"/>
      <w:r>
        <w:t xml:space="preserve"> e) {</w:t>
      </w:r>
    </w:p>
    <w:p w14:paraId="412BD9F9" w14:textId="77777777" w:rsidR="008D61F3" w:rsidRDefault="008D61F3" w:rsidP="008D61F3">
      <w:r>
        <w:t xml:space="preserve">                  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4A55FC60" w14:textId="77777777" w:rsidR="008D61F3" w:rsidRDefault="008D61F3" w:rsidP="008D61F3">
      <w:r>
        <w:t xml:space="preserve">                    }</w:t>
      </w:r>
    </w:p>
    <w:p w14:paraId="5FBFCBB6" w14:textId="77777777" w:rsidR="008D61F3" w:rsidRDefault="008D61F3" w:rsidP="008D61F3">
      <w:r>
        <w:t xml:space="preserve">                    break;</w:t>
      </w:r>
    </w:p>
    <w:p w14:paraId="5BF6E0FA" w14:textId="77777777" w:rsidR="008D61F3" w:rsidRDefault="008D61F3" w:rsidP="008D61F3">
      <w:r>
        <w:t xml:space="preserve">                case 5:</w:t>
      </w:r>
    </w:p>
    <w:p w14:paraId="2921CB30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Exiting Advocate Menu...");</w:t>
      </w:r>
    </w:p>
    <w:p w14:paraId="107CA74A" w14:textId="77777777" w:rsidR="008D61F3" w:rsidRDefault="008D61F3" w:rsidP="008D61F3">
      <w:r>
        <w:t xml:space="preserve">                    choice=0;</w:t>
      </w:r>
    </w:p>
    <w:p w14:paraId="192A73DD" w14:textId="77777777" w:rsidR="008D61F3" w:rsidRDefault="008D61F3" w:rsidP="008D61F3">
      <w:r>
        <w:t xml:space="preserve">                    break;</w:t>
      </w:r>
    </w:p>
    <w:p w14:paraId="0CAB9EAF" w14:textId="77777777" w:rsidR="008D61F3" w:rsidRDefault="008D61F3" w:rsidP="008D61F3">
      <w:r>
        <w:t xml:space="preserve">                default:</w:t>
      </w:r>
    </w:p>
    <w:p w14:paraId="2EF3584C" w14:textId="77777777" w:rsidR="008D61F3" w:rsidRDefault="008D61F3" w:rsidP="008D61F3">
      <w:r>
        <w:t xml:space="preserve">                    </w:t>
      </w:r>
      <w:proofErr w:type="spellStart"/>
      <w:r>
        <w:t>System.out.println</w:t>
      </w:r>
      <w:proofErr w:type="spellEnd"/>
      <w:r>
        <w:t>("Invalid choice. Please try again.");</w:t>
      </w:r>
    </w:p>
    <w:p w14:paraId="488F2257" w14:textId="77777777" w:rsidR="008D61F3" w:rsidRDefault="008D61F3" w:rsidP="008D61F3">
      <w:r>
        <w:t xml:space="preserve">                    break;</w:t>
      </w:r>
    </w:p>
    <w:p w14:paraId="36254F6E" w14:textId="77777777" w:rsidR="008D61F3" w:rsidRDefault="008D61F3" w:rsidP="008D61F3">
      <w:r>
        <w:t xml:space="preserve">            }</w:t>
      </w:r>
    </w:p>
    <w:p w14:paraId="5064F10C" w14:textId="77777777" w:rsidR="008D61F3" w:rsidRDefault="008D61F3" w:rsidP="008D61F3">
      <w:r>
        <w:t xml:space="preserve">        } while (</w:t>
      </w:r>
      <w:proofErr w:type="gramStart"/>
      <w:r>
        <w:t>choice !</w:t>
      </w:r>
      <w:proofErr w:type="gramEnd"/>
      <w:r>
        <w:t>= 0);</w:t>
      </w:r>
    </w:p>
    <w:p w14:paraId="4B803B24" w14:textId="77777777" w:rsidR="008D61F3" w:rsidRDefault="008D61F3" w:rsidP="008D61F3">
      <w:r>
        <w:t xml:space="preserve">    }</w:t>
      </w:r>
    </w:p>
    <w:p w14:paraId="1169AF7E" w14:textId="77777777" w:rsidR="008D61F3" w:rsidRDefault="008D61F3" w:rsidP="008D61F3"/>
    <w:p w14:paraId="1E7E3F54" w14:textId="77777777" w:rsidR="008D61F3" w:rsidRDefault="008D61F3" w:rsidP="008D61F3">
      <w:r>
        <w:t xml:space="preserve">    private static void </w:t>
      </w:r>
      <w:proofErr w:type="spellStart"/>
      <w:proofErr w:type="gramStart"/>
      <w:r>
        <w:t>handleServiceMenu</w:t>
      </w:r>
      <w:proofErr w:type="spellEnd"/>
      <w:r>
        <w:t>(</w:t>
      </w:r>
      <w:proofErr w:type="gramEnd"/>
      <w:r>
        <w:t>Scanner scanner) {</w:t>
      </w:r>
    </w:p>
    <w:p w14:paraId="6C504916" w14:textId="77777777" w:rsidR="008D61F3" w:rsidRDefault="008D61F3" w:rsidP="008D61F3">
      <w:r>
        <w:t xml:space="preserve">        // Implement the logic for handling the Service menu</w:t>
      </w:r>
    </w:p>
    <w:p w14:paraId="5F10CD72" w14:textId="77777777" w:rsidR="008D61F3" w:rsidRDefault="008D61F3" w:rsidP="008D61F3">
      <w:r>
        <w:t xml:space="preserve">    }</w:t>
      </w:r>
    </w:p>
    <w:p w14:paraId="6014D9ED" w14:textId="22A68361" w:rsidR="008D61F3" w:rsidRDefault="008D61F3" w:rsidP="008D61F3">
      <w:r>
        <w:t>}</w:t>
      </w:r>
    </w:p>
    <w:p w14:paraId="62852154" w14:textId="77777777" w:rsidR="008D61F3" w:rsidRDefault="008D61F3" w:rsidP="008D61F3"/>
    <w:p w14:paraId="7E321E56" w14:textId="77777777" w:rsidR="008D61F3" w:rsidRDefault="008D61F3" w:rsidP="008D61F3"/>
    <w:p w14:paraId="43E4BE82" w14:textId="77777777" w:rsidR="008D61F3" w:rsidRDefault="008D61F3" w:rsidP="008D61F3"/>
    <w:p w14:paraId="319F201E" w14:textId="77777777" w:rsidR="008D61F3" w:rsidRDefault="008D61F3" w:rsidP="008D61F3"/>
    <w:p w14:paraId="540D9CB8" w14:textId="77777777" w:rsidR="008D61F3" w:rsidRDefault="008D61F3" w:rsidP="008D61F3"/>
    <w:p w14:paraId="6982CEAE" w14:textId="77777777" w:rsidR="008D61F3" w:rsidRDefault="008D61F3" w:rsidP="008D61F3"/>
    <w:p w14:paraId="60633F42" w14:textId="77777777" w:rsidR="008D61F3" w:rsidRDefault="008D61F3" w:rsidP="008D61F3"/>
    <w:p w14:paraId="4722E124" w14:textId="77777777" w:rsidR="008D61F3" w:rsidRDefault="008D61F3" w:rsidP="008D61F3"/>
    <w:p w14:paraId="1F369B89" w14:textId="77777777" w:rsidR="008D61F3" w:rsidRDefault="008D61F3" w:rsidP="008D61F3"/>
    <w:p w14:paraId="615549B7" w14:textId="77777777" w:rsidR="008D61F3" w:rsidRDefault="008D61F3" w:rsidP="008D61F3"/>
    <w:p w14:paraId="4D9DB317" w14:textId="77777777" w:rsidR="008D61F3" w:rsidRDefault="008D61F3" w:rsidP="008D61F3"/>
    <w:p w14:paraId="457A1FC2" w14:textId="77777777" w:rsidR="008D61F3" w:rsidRDefault="008D61F3" w:rsidP="008D61F3"/>
    <w:p w14:paraId="0B6E4D97" w14:textId="77777777" w:rsidR="008D61F3" w:rsidRDefault="008D61F3" w:rsidP="008D61F3"/>
    <w:p w14:paraId="10AC89A0" w14:textId="77777777" w:rsidR="008D61F3" w:rsidRDefault="008D61F3" w:rsidP="008D61F3"/>
    <w:p w14:paraId="17122305" w14:textId="77777777" w:rsidR="008D61F3" w:rsidRDefault="008D61F3" w:rsidP="008D61F3"/>
    <w:p w14:paraId="0CB6CA32" w14:textId="77777777" w:rsidR="008D61F3" w:rsidRDefault="008D61F3" w:rsidP="008D61F3"/>
    <w:p w14:paraId="17B7F19D" w14:textId="77777777" w:rsidR="008D61F3" w:rsidRDefault="008D61F3" w:rsidP="008D61F3"/>
    <w:p w14:paraId="126FC794" w14:textId="77777777" w:rsidR="008D61F3" w:rsidRDefault="008D61F3" w:rsidP="008D61F3"/>
    <w:p w14:paraId="1B3DEA90" w14:textId="77777777" w:rsidR="008D61F3" w:rsidRDefault="008D61F3" w:rsidP="008D61F3"/>
    <w:p w14:paraId="3DEC0C05" w14:textId="77777777" w:rsidR="008D61F3" w:rsidRDefault="008D61F3" w:rsidP="008D61F3"/>
    <w:p w14:paraId="491555B0" w14:textId="77777777" w:rsidR="008D61F3" w:rsidRDefault="008D61F3" w:rsidP="008D61F3"/>
    <w:p w14:paraId="58D10569" w14:textId="77777777" w:rsidR="008D61F3" w:rsidRDefault="008D61F3" w:rsidP="008D61F3"/>
    <w:p w14:paraId="7BDF5370" w14:textId="77777777" w:rsidR="008D61F3" w:rsidRDefault="008D61F3" w:rsidP="008D61F3"/>
    <w:p w14:paraId="6FA35755" w14:textId="77777777" w:rsidR="008D61F3" w:rsidRDefault="008D61F3" w:rsidP="008D61F3"/>
    <w:p w14:paraId="5CE377D8" w14:textId="22FE621A" w:rsidR="008D61F3" w:rsidRDefault="008D61F3" w:rsidP="008D61F3">
      <w:r>
        <w:lastRenderedPageBreak/>
        <w:t>TEST SCREENSHOT:</w:t>
      </w:r>
    </w:p>
    <w:p w14:paraId="51A4E250" w14:textId="77777777" w:rsidR="008D61F3" w:rsidRDefault="008D61F3" w:rsidP="008D61F3"/>
    <w:p w14:paraId="17961097" w14:textId="77777777" w:rsidR="008D61F3" w:rsidRDefault="008D61F3" w:rsidP="008D61F3"/>
    <w:p w14:paraId="7711BFA1" w14:textId="3D894452" w:rsidR="008D61F3" w:rsidRDefault="008D61F3" w:rsidP="008D61F3">
      <w:r w:rsidRPr="008D61F3">
        <w:drawing>
          <wp:inline distT="0" distB="0" distL="0" distR="0" wp14:anchorId="67E135AD" wp14:editId="45D50D4E">
            <wp:extent cx="2690093" cy="6043184"/>
            <wp:effectExtent l="0" t="0" r="0" b="0"/>
            <wp:docPr id="19586882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688294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604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61F3">
        <w:drawing>
          <wp:inline distT="0" distB="0" distL="0" distR="0" wp14:anchorId="560EC02D" wp14:editId="6F948B24">
            <wp:extent cx="2705100" cy="6050280"/>
            <wp:effectExtent l="0" t="0" r="0" b="7620"/>
            <wp:docPr id="204994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9413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05336" cy="6050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DC657" w14:textId="77777777" w:rsidR="008D61F3" w:rsidRDefault="008D61F3" w:rsidP="008D61F3"/>
    <w:p w14:paraId="26641CBC" w14:textId="77777777" w:rsidR="008D61F3" w:rsidRDefault="008D61F3" w:rsidP="008D61F3"/>
    <w:p w14:paraId="0134799D" w14:textId="77777777" w:rsidR="008D61F3" w:rsidRDefault="008D61F3" w:rsidP="008D61F3"/>
    <w:p w14:paraId="50676F80" w14:textId="77777777" w:rsidR="008D61F3" w:rsidRDefault="008D61F3" w:rsidP="008D61F3"/>
    <w:p w14:paraId="08467110" w14:textId="288692E2" w:rsidR="008D61F3" w:rsidRDefault="008D61F3" w:rsidP="008D61F3">
      <w:r w:rsidRPr="008D61F3">
        <w:lastRenderedPageBreak/>
        <w:drawing>
          <wp:inline distT="0" distB="0" distL="0" distR="0" wp14:anchorId="4DBDBFB1" wp14:editId="036FD01B">
            <wp:extent cx="2819644" cy="4808637"/>
            <wp:effectExtent l="0" t="0" r="0" b="0"/>
            <wp:docPr id="215818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81847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19644" cy="480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ED145" w14:textId="77777777" w:rsidR="008D61F3" w:rsidRDefault="008D61F3" w:rsidP="008D61F3"/>
    <w:p w14:paraId="6E918695" w14:textId="77777777" w:rsidR="008D61F3" w:rsidRDefault="008D61F3" w:rsidP="008D61F3"/>
    <w:p w14:paraId="6BB79551" w14:textId="77777777" w:rsidR="008D61F3" w:rsidRDefault="008D61F3" w:rsidP="008D61F3"/>
    <w:p w14:paraId="723C6D3C" w14:textId="77777777" w:rsidR="008D61F3" w:rsidRDefault="008D61F3" w:rsidP="008D61F3"/>
    <w:p w14:paraId="77CF780C" w14:textId="77777777" w:rsidR="008D61F3" w:rsidRDefault="008D61F3" w:rsidP="008D61F3"/>
    <w:sectPr w:rsidR="008D61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MbMwtTCwNLIwtzBT0lEKTi0uzszPAykwrAUAZpEp2iwAAAA="/>
  </w:docVars>
  <w:rsids>
    <w:rsidRoot w:val="008D61F3"/>
    <w:rsid w:val="003D63AD"/>
    <w:rsid w:val="00460507"/>
    <w:rsid w:val="008D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704A8"/>
  <w15:chartTrackingRefBased/>
  <w15:docId w15:val="{9D1EBC3F-DEB9-446D-8F8D-085B33DD4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0</Pages>
  <Words>7663</Words>
  <Characters>43680</Characters>
  <Application>Microsoft Office Word</Application>
  <DocSecurity>0</DocSecurity>
  <Lines>364</Lines>
  <Paragraphs>102</Paragraphs>
  <ScaleCrop>false</ScaleCrop>
  <Company/>
  <LinksUpToDate>false</LinksUpToDate>
  <CharactersWithSpaces>5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nt Parganiha</dc:creator>
  <cp:keywords/>
  <dc:description/>
  <cp:lastModifiedBy>Jayant Parganiha</cp:lastModifiedBy>
  <cp:revision>1</cp:revision>
  <dcterms:created xsi:type="dcterms:W3CDTF">2023-08-15T04:20:00Z</dcterms:created>
  <dcterms:modified xsi:type="dcterms:W3CDTF">2023-08-15T04:28:00Z</dcterms:modified>
</cp:coreProperties>
</file>